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08FFF" w14:textId="77777777" w:rsidR="00C82610" w:rsidRPr="00E61E9A" w:rsidRDefault="00EA0AE3" w:rsidP="00542EEB">
      <w:pPr>
        <w:pStyle w:val="ptitle"/>
        <w:jc w:val="left"/>
        <w:rPr>
          <w:rStyle w:val="BookTitle"/>
          <w:rFonts w:ascii="Arial" w:hAnsi="Arial" w:cs="Arial"/>
          <w:b/>
          <w:i w:val="0"/>
        </w:rPr>
      </w:pPr>
      <w:r>
        <w:rPr>
          <w:noProof/>
        </w:rPr>
        <w:drawing>
          <wp:anchor distT="0" distB="0" distL="114300" distR="114300" simplePos="0" relativeHeight="251873280" behindDoc="0" locked="0" layoutInCell="1" allowOverlap="1" wp14:anchorId="15FB368F" wp14:editId="6168CDF6">
            <wp:simplePos x="0" y="0"/>
            <wp:positionH relativeFrom="column">
              <wp:posOffset>-271970</wp:posOffset>
            </wp:positionH>
            <wp:positionV relativeFrom="paragraph">
              <wp:posOffset>-209550</wp:posOffset>
            </wp:positionV>
            <wp:extent cx="1555750" cy="647700"/>
            <wp:effectExtent l="0" t="0" r="6350" b="0"/>
            <wp:wrapNone/>
            <wp:docPr id="20" name="Picture 20"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rline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5750" cy="64770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45720" distB="45720" distL="114300" distR="114300" simplePos="0" relativeHeight="251870208" behindDoc="0" locked="0" layoutInCell="1" allowOverlap="1" wp14:anchorId="0CB2312F" wp14:editId="2B15913F">
                <wp:simplePos x="0" y="0"/>
                <wp:positionH relativeFrom="margin">
                  <wp:posOffset>-289560</wp:posOffset>
                </wp:positionH>
                <wp:positionV relativeFrom="paragraph">
                  <wp:posOffset>475805</wp:posOffset>
                </wp:positionV>
                <wp:extent cx="3886200" cy="428625"/>
                <wp:effectExtent l="0" t="0" r="0"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428625"/>
                        </a:xfrm>
                        <a:prstGeom prst="rect">
                          <a:avLst/>
                        </a:prstGeom>
                        <a:noFill/>
                        <a:ln w="9525">
                          <a:noFill/>
                          <a:miter lim="800000"/>
                          <a:headEnd/>
                          <a:tailEnd/>
                        </a:ln>
                      </wps:spPr>
                      <wps:txbx>
                        <w:txbxContent>
                          <w:p w14:paraId="59310F2B" w14:textId="77777777" w:rsidR="000153E2" w:rsidRPr="00876F62" w:rsidRDefault="000153E2" w:rsidP="002D1F7D">
                            <w:pPr>
                              <w:pStyle w:val="NoSpacing"/>
                              <w:rPr>
                                <w:rFonts w:ascii="Arial" w:hAnsi="Arial" w:cs="Arial"/>
                                <w:color w:val="FFFFFF" w:themeColor="background1"/>
                                <w:sz w:val="52"/>
                                <w:szCs w:val="52"/>
                                <w14:textOutline w14:w="6350" w14:cap="rnd" w14:cmpd="sng" w14:algn="ctr">
                                  <w14:noFill/>
                                  <w14:prstDash w14:val="solid"/>
                                  <w14:bevel/>
                                </w14:textOutline>
                              </w:rPr>
                            </w:pPr>
                            <w:r w:rsidRPr="00876F62">
                              <w:rPr>
                                <w:rFonts w:ascii="Arial" w:hAnsi="Arial" w:cs="Arial"/>
                                <w:color w:val="FFFFFF" w:themeColor="background1"/>
                                <w:sz w:val="52"/>
                                <w:szCs w:val="52"/>
                                <w14:textOutline w14:w="6350" w14:cap="rnd" w14:cmpd="sng" w14:algn="ctr">
                                  <w14:noFill/>
                                  <w14:prstDash w14:val="solid"/>
                                  <w14:bevel/>
                                </w14:textOutline>
                              </w:rPr>
                              <w:t>The 9500 Series Family</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B2312F" id="_x0000_t202" coordsize="21600,21600" o:spt="202" path="m,l,21600r21600,l21600,xe">
                <v:stroke joinstyle="miter"/>
                <v:path gradientshapeok="t" o:connecttype="rect"/>
              </v:shapetype>
              <v:shape id="Text Box 217" o:spid="_x0000_s1026" type="#_x0000_t202" style="position:absolute;margin-left:-22.8pt;margin-top:37.45pt;width:306pt;height:33.75pt;z-index:2518702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" filled="f" stroked="f">
                <v:textbox style="mso-fit-shape-to-text:t" inset="0,0,0,0">
                  <w:txbxContent>
                    <w:p w14:paraId="59310F2B" w14:textId="77777777" w:rsidR="000153E2" w:rsidRPr="00876F62" w:rsidRDefault="000153E2" w:rsidP="002D1F7D">
                      <w:pPr>
                        <w:pStyle w:val="NoSpacing"/>
                        <w:rPr>
                          <w:rFonts w:ascii="Arial" w:hAnsi="Arial" w:cs="Arial"/>
                          <w:color w:val="FFFFFF" w:themeColor="background1"/>
                          <w:sz w:val="52"/>
                          <w:szCs w:val="52"/>
                          <w14:textOutline w14:w="6350" w14:cap="rnd" w14:cmpd="sng" w14:algn="ctr">
                            <w14:noFill/>
                            <w14:prstDash w14:val="solid"/>
                            <w14:bevel/>
                          </w14:textOutline>
                        </w:rPr>
                      </w:pPr>
                      <w:r w:rsidRPr="00876F62">
                        <w:rPr>
                          <w:rFonts w:ascii="Arial" w:hAnsi="Arial" w:cs="Arial"/>
                          <w:color w:val="FFFFFF" w:themeColor="background1"/>
                          <w:sz w:val="52"/>
                          <w:szCs w:val="52"/>
                          <w14:textOutline w14:w="6350" w14:cap="rnd" w14:cmpd="sng" w14:algn="ctr">
                            <w14:noFill/>
                            <w14:prstDash w14:val="solid"/>
                            <w14:bevel/>
                          </w14:textOutline>
                        </w:rPr>
                        <w:t>The 9500 Series Family</w:t>
                      </w:r>
                    </w:p>
                  </w:txbxContent>
                </v:textbox>
                <w10:wrap type="square" anchorx="margin"/>
              </v:shape>
            </w:pict>
          </mc:Fallback>
        </mc:AlternateContent>
      </w:r>
      <w:r>
        <w:rPr>
          <w:rStyle w:val="BookTitle"/>
          <w:rFonts w:ascii="Arial" w:hAnsi="Arial" w:cs="Arial"/>
          <w:b/>
          <w:i w:val="0"/>
          <w:noProof/>
        </w:rPr>
        <w:drawing>
          <wp:anchor distT="0" distB="0" distL="114300" distR="114300" simplePos="0" relativeHeight="251876352" behindDoc="1" locked="0" layoutInCell="1" allowOverlap="1" wp14:anchorId="7571E810" wp14:editId="2DE0A746">
            <wp:simplePos x="0" y="0"/>
            <wp:positionH relativeFrom="column">
              <wp:posOffset>-528320</wp:posOffset>
            </wp:positionH>
            <wp:positionV relativeFrom="paragraph">
              <wp:posOffset>-347155</wp:posOffset>
            </wp:positionV>
            <wp:extent cx="7753985" cy="10018816"/>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78" b="6056"/>
                    <a:stretch/>
                  </pic:blipFill>
                  <pic:spPr bwMode="auto">
                    <a:xfrm>
                      <a:off x="0" y="0"/>
                      <a:ext cx="7753985" cy="10018816"/>
                    </a:xfrm>
                    <a:prstGeom prst="rect">
                      <a:avLst/>
                    </a:prstGeom>
                    <a:noFill/>
                    <a:ln>
                      <a:noFill/>
                    </a:ln>
                    <a:effectLst>
                      <a:softEdge rad="1270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E0FD7B" w14:textId="77777777" w:rsidR="00241F3A" w:rsidRDefault="00241F3A" w:rsidP="00241F3A"/>
    <w:p w14:paraId="49693B57" w14:textId="77777777" w:rsidR="008C761F" w:rsidRDefault="00EA0AE3" w:rsidP="00A03CF9">
      <w:pPr>
        <w:tabs>
          <w:tab w:val="left" w:pos="6957"/>
        </w:tabs>
        <w:sectPr w:rsidR="008C761F" w:rsidSect="00542EEB">
          <w:headerReference w:type="even" r:id="rId10"/>
          <w:headerReference w:type="default" r:id="rId11"/>
          <w:footerReference w:type="even" r:id="rId12"/>
          <w:footerReference w:type="default" r:id="rId13"/>
          <w:headerReference w:type="first" r:id="rId14"/>
          <w:footerReference w:type="first" r:id="rId15"/>
          <w:pgSz w:w="12240" w:h="15840" w:code="1"/>
          <w:pgMar w:top="567" w:right="851" w:bottom="284" w:left="851" w:header="0" w:footer="0" w:gutter="0"/>
          <w:cols w:space="720"/>
          <w:titlePg/>
          <w:docGrid w:linePitch="360"/>
        </w:sectPr>
      </w:pPr>
      <w:r>
        <w:rPr>
          <w:noProof/>
        </w:rPr>
        <mc:AlternateContent>
          <mc:Choice Requires="wps">
            <w:drawing>
              <wp:anchor distT="45720" distB="45720" distL="114300" distR="114300" simplePos="0" relativeHeight="251875328" behindDoc="0" locked="0" layoutInCell="1" allowOverlap="1" wp14:anchorId="1E7DECD7" wp14:editId="5FF3C7B9">
                <wp:simplePos x="0" y="0"/>
                <wp:positionH relativeFrom="margin">
                  <wp:posOffset>2971165</wp:posOffset>
                </wp:positionH>
                <wp:positionV relativeFrom="paragraph">
                  <wp:posOffset>8418764</wp:posOffset>
                </wp:positionV>
                <wp:extent cx="4029075" cy="304800"/>
                <wp:effectExtent l="0" t="0" r="9525" b="0"/>
                <wp:wrapSquare wrapText="bothSides"/>
                <wp:docPr id="491" name="Text Box 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304800"/>
                        </a:xfrm>
                        <a:prstGeom prst="rect">
                          <a:avLst/>
                        </a:prstGeom>
                        <a:noFill/>
                        <a:ln w="9525">
                          <a:noFill/>
                          <a:miter lim="800000"/>
                          <a:headEnd/>
                          <a:tailEnd/>
                        </a:ln>
                      </wps:spPr>
                      <wps:txbx>
                        <w:txbxContent>
                          <w:p w14:paraId="42C2D989" w14:textId="77777777" w:rsidR="000153E2" w:rsidRPr="00A03CF9" w:rsidRDefault="000153E2" w:rsidP="00A03CF9">
                            <w:pPr>
                              <w:pStyle w:val="BalloonText"/>
                              <w:spacing w:after="100" w:afterAutospacing="1"/>
                              <w:rPr>
                                <w:rFonts w:ascii="Arial" w:hAnsi="Arial" w:cs="Arial"/>
                                <w:color w:val="FFFFFF" w:themeColor="background1"/>
                                <w:sz w:val="42"/>
                                <w:szCs w:val="42"/>
                                <w14:textOutline w14:w="6350" w14:cap="rnd" w14:cmpd="sng" w14:algn="ctr">
                                  <w14:noFill/>
                                  <w14:prstDash w14:val="solid"/>
                                  <w14:bevel/>
                                </w14:textOutline>
                              </w:rPr>
                            </w:pPr>
                            <w:r w:rsidRPr="00A03CF9">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A03CF9">
                              <w:rPr>
                                <w:rFonts w:ascii="Arial" w:hAnsi="Arial" w:cs="Arial"/>
                                <w:i/>
                                <w:color w:val="FFFFFF" w:themeColor="background1"/>
                                <w:sz w:val="42"/>
                                <w:szCs w:val="42"/>
                                <w14:textOutline w14:w="6350" w14:cap="rnd" w14:cmpd="sng" w14:algn="ctr">
                                  <w14:noFill/>
                                  <w14:prstDash w14:val="solid"/>
                                  <w14:bevel/>
                                </w14:textOutline>
                              </w:rPr>
                              <w:t xml:space="preserve">&amp; </w:t>
                            </w:r>
                            <w:r w:rsidRPr="00A03CF9">
                              <w:rPr>
                                <w:rFonts w:ascii="Arial" w:hAnsi="Arial" w:cs="Arial"/>
                                <w:color w:val="FFFFFF" w:themeColor="background1"/>
                                <w:sz w:val="42"/>
                                <w:szCs w:val="42"/>
                                <w14:textOutline w14:w="6350" w14:cap="rnd" w14:cmpd="sng" w14:algn="ctr">
                                  <w14:noFill/>
                                  <w14:prstDash w14:val="solid"/>
                                  <w14:bevel/>
                                </w14:textOutline>
                              </w:rPr>
                              <w:t>Peace of Min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DECD7" id="Text Box 491" o:spid="_x0000_s1027" type="#_x0000_t202" style="position:absolute;margin-left:233.95pt;margin-top:662.9pt;width:317.25pt;height:24pt;z-index:251875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" filled="f" stroked="f">
                <v:textbox inset="0,0,0,0">
                  <w:txbxContent>
                    <w:p w14:paraId="42C2D989" w14:textId="77777777" w:rsidR="000153E2" w:rsidRPr="00A03CF9" w:rsidRDefault="000153E2" w:rsidP="00A03CF9">
                      <w:pPr>
                        <w:pStyle w:val="BalloonText"/>
                        <w:spacing w:after="100" w:afterAutospacing="1"/>
                        <w:rPr>
                          <w:rFonts w:ascii="Arial" w:hAnsi="Arial" w:cs="Arial"/>
                          <w:color w:val="FFFFFF" w:themeColor="background1"/>
                          <w:sz w:val="42"/>
                          <w:szCs w:val="42"/>
                          <w14:textOutline w14:w="6350" w14:cap="rnd" w14:cmpd="sng" w14:algn="ctr">
                            <w14:noFill/>
                            <w14:prstDash w14:val="solid"/>
                            <w14:bevel/>
                          </w14:textOutline>
                        </w:rPr>
                      </w:pPr>
                      <w:r w:rsidRPr="00A03CF9">
                        <w:rPr>
                          <w:rFonts w:ascii="Arial" w:hAnsi="Arial" w:cs="Arial"/>
                          <w:color w:val="FFFFFF" w:themeColor="background1"/>
                          <w:sz w:val="42"/>
                          <w:szCs w:val="42"/>
                          <w14:textOutline w14:w="6350" w14:cap="rnd" w14:cmpd="sng" w14:algn="ctr">
                            <w14:noFill/>
                            <w14:prstDash w14:val="solid"/>
                            <w14:bevel/>
                          </w14:textOutline>
                        </w:rPr>
                        <w:t xml:space="preserve">Quality, Comfort </w:t>
                      </w:r>
                      <w:r w:rsidRPr="00A03CF9">
                        <w:rPr>
                          <w:rFonts w:ascii="Arial" w:hAnsi="Arial" w:cs="Arial"/>
                          <w:i/>
                          <w:color w:val="FFFFFF" w:themeColor="background1"/>
                          <w:sz w:val="42"/>
                          <w:szCs w:val="42"/>
                          <w14:textOutline w14:w="6350" w14:cap="rnd" w14:cmpd="sng" w14:algn="ctr">
                            <w14:noFill/>
                            <w14:prstDash w14:val="solid"/>
                            <w14:bevel/>
                          </w14:textOutline>
                        </w:rPr>
                        <w:t xml:space="preserve">&amp; </w:t>
                      </w:r>
                      <w:r w:rsidRPr="00A03CF9">
                        <w:rPr>
                          <w:rFonts w:ascii="Arial" w:hAnsi="Arial" w:cs="Arial"/>
                          <w:color w:val="FFFFFF" w:themeColor="background1"/>
                          <w:sz w:val="42"/>
                          <w:szCs w:val="42"/>
                          <w14:textOutline w14:w="6350" w14:cap="rnd" w14:cmpd="sng" w14:algn="ctr">
                            <w14:noFill/>
                            <w14:prstDash w14:val="solid"/>
                            <w14:bevel/>
                          </w14:textOutline>
                        </w:rPr>
                        <w:t>Peace of Mind</w:t>
                      </w:r>
                    </w:p>
                  </w:txbxContent>
                </v:textbox>
                <w10:wrap type="square" anchorx="margin"/>
              </v:shape>
            </w:pict>
          </mc:Fallback>
        </mc:AlternateContent>
      </w:r>
      <w:r>
        <w:rPr>
          <w:noProof/>
        </w:rPr>
        <mc:AlternateContent>
          <mc:Choice Requires="wps">
            <w:drawing>
              <wp:anchor distT="45720" distB="45720" distL="114300" distR="114300" simplePos="0" relativeHeight="251871232" behindDoc="0" locked="0" layoutInCell="1" allowOverlap="1" wp14:anchorId="2641F952" wp14:editId="4C0694F5">
                <wp:simplePos x="0" y="0"/>
                <wp:positionH relativeFrom="margin">
                  <wp:posOffset>-257810</wp:posOffset>
                </wp:positionH>
                <wp:positionV relativeFrom="paragraph">
                  <wp:posOffset>181165</wp:posOffset>
                </wp:positionV>
                <wp:extent cx="7068820" cy="712470"/>
                <wp:effectExtent l="0" t="0" r="0" b="11430"/>
                <wp:wrapSquare wrapText="bothSides"/>
                <wp:docPr id="448" name="Text Box 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8820" cy="712470"/>
                        </a:xfrm>
                        <a:prstGeom prst="rect">
                          <a:avLst/>
                        </a:prstGeom>
                        <a:noFill/>
                        <a:ln w="9525">
                          <a:noFill/>
                          <a:miter lim="800000"/>
                          <a:headEnd/>
                          <a:tailEnd/>
                        </a:ln>
                      </wps:spPr>
                      <wps:txbx>
                        <w:txbxContent>
                          <w:p w14:paraId="14972A78" w14:textId="55343ADD" w:rsidR="000153E2" w:rsidRDefault="000153E2" w:rsidP="002D1F7D">
                            <w:pPr>
                              <w:pStyle w:val="NoSpacing"/>
                              <w:rPr>
                                <w:rFonts w:ascii="Arial" w:hAnsi="Arial" w:cs="Arial"/>
                                <w:color w:val="FFFFFF" w:themeColor="background1"/>
                                <w:sz w:val="40"/>
                                <w:szCs w:val="40"/>
                                <w14:textOutline w14:w="3175" w14:cap="rnd" w14:cmpd="sng" w14:algn="ctr">
                                  <w14:noFill/>
                                  <w14:prstDash w14:val="solid"/>
                                  <w14:bevel/>
                                </w14:textOutline>
                              </w:rPr>
                            </w:pPr>
                            <w:r w:rsidRPr="00EA0AE3">
                              <w:rPr>
                                <w:rFonts w:ascii="Arial" w:hAnsi="Arial" w:cs="Arial"/>
                                <w:color w:val="FFFFFF" w:themeColor="background1"/>
                                <w:sz w:val="40"/>
                                <w:szCs w:val="40"/>
                                <w14:textOutline w14:w="3175" w14:cap="rnd" w14:cmpd="sng" w14:algn="ctr">
                                  <w14:noFill/>
                                  <w14:prstDash w14:val="solid"/>
                                  <w14:bevel/>
                                </w14:textOutline>
                              </w:rPr>
                              <w:t>Series 9502 &amp; 9503 Outswing Balcony Door</w:t>
                            </w:r>
                          </w:p>
                          <w:p w14:paraId="4FC30AA6" w14:textId="79217DEC" w:rsidR="0070210F" w:rsidRPr="00EA0AE3" w:rsidRDefault="0070210F" w:rsidP="002D1F7D">
                            <w:pPr>
                              <w:pStyle w:val="NoSpacing"/>
                              <w:rPr>
                                <w:rFonts w:ascii="Arial" w:hAnsi="Arial" w:cs="Arial"/>
                                <w:color w:val="FFFFFF" w:themeColor="background1"/>
                                <w:sz w:val="40"/>
                                <w:szCs w:val="40"/>
                                <w14:textOutline w14:w="3175" w14:cap="rnd" w14:cmpd="sng" w14:algn="ctr">
                                  <w14:noFill/>
                                  <w14:prstDash w14:val="solid"/>
                                  <w14:bevel/>
                                </w14:textOutline>
                              </w:rPr>
                            </w:pPr>
                            <w:r>
                              <w:rPr>
                                <w:rFonts w:ascii="Arial" w:hAnsi="Arial" w:cs="Arial"/>
                                <w:color w:val="FFFFFF" w:themeColor="background1"/>
                                <w:sz w:val="40"/>
                                <w:szCs w:val="40"/>
                                <w14:textOutline w14:w="3175" w14:cap="rnd" w14:cmpd="sng" w14:algn="ctr">
                                  <w14:noFill/>
                                  <w14:prstDash w14:val="solid"/>
                                  <w14:bevel/>
                                </w14:textOutline>
                              </w:rPr>
                              <w:t xml:space="preserve">Product </w:t>
                            </w:r>
                            <w:proofErr w:type="spellStart"/>
                            <w:r>
                              <w:rPr>
                                <w:rFonts w:ascii="Arial" w:hAnsi="Arial" w:cs="Arial"/>
                                <w:color w:val="FFFFFF" w:themeColor="background1"/>
                                <w:sz w:val="40"/>
                                <w:szCs w:val="40"/>
                                <w14:textOutline w14:w="3175" w14:cap="rnd" w14:cmpd="sng" w14:algn="ctr">
                                  <w14:noFill/>
                                  <w14:prstDash w14:val="solid"/>
                                  <w14:bevel/>
                                </w14:textOutline>
                              </w:rPr>
                              <w:t>Specficiations</w:t>
                            </w:r>
                            <w:proofErr w:type="spellEnd"/>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1F952" id="Text Box 448" o:spid="_x0000_s1028" type="#_x0000_t202" style="position:absolute;margin-left:-20.3pt;margin-top:14.25pt;width:556.6pt;height:56.1pt;z-index:251871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" filled="f" stroked="f">
                <v:textbox inset="0,0,0,0">
                  <w:txbxContent>
                    <w:p w14:paraId="14972A78" w14:textId="55343ADD" w:rsidR="000153E2" w:rsidRDefault="000153E2" w:rsidP="002D1F7D">
                      <w:pPr>
                        <w:pStyle w:val="NoSpacing"/>
                        <w:rPr>
                          <w:rFonts w:ascii="Arial" w:hAnsi="Arial" w:cs="Arial"/>
                          <w:color w:val="FFFFFF" w:themeColor="background1"/>
                          <w:sz w:val="40"/>
                          <w:szCs w:val="40"/>
                          <w14:textOutline w14:w="3175" w14:cap="rnd" w14:cmpd="sng" w14:algn="ctr">
                            <w14:noFill/>
                            <w14:prstDash w14:val="solid"/>
                            <w14:bevel/>
                          </w14:textOutline>
                        </w:rPr>
                      </w:pPr>
                      <w:r w:rsidRPr="00EA0AE3">
                        <w:rPr>
                          <w:rFonts w:ascii="Arial" w:hAnsi="Arial" w:cs="Arial"/>
                          <w:color w:val="FFFFFF" w:themeColor="background1"/>
                          <w:sz w:val="40"/>
                          <w:szCs w:val="40"/>
                          <w14:textOutline w14:w="3175" w14:cap="rnd" w14:cmpd="sng" w14:algn="ctr">
                            <w14:noFill/>
                            <w14:prstDash w14:val="solid"/>
                            <w14:bevel/>
                          </w14:textOutline>
                        </w:rPr>
                        <w:t>Series 9502 &amp; 9503 Outswing Balcony Door</w:t>
                      </w:r>
                    </w:p>
                    <w:p w14:paraId="4FC30AA6" w14:textId="79217DEC" w:rsidR="0070210F" w:rsidRPr="00EA0AE3" w:rsidRDefault="0070210F" w:rsidP="002D1F7D">
                      <w:pPr>
                        <w:pStyle w:val="NoSpacing"/>
                        <w:rPr>
                          <w:rFonts w:ascii="Arial" w:hAnsi="Arial" w:cs="Arial"/>
                          <w:color w:val="FFFFFF" w:themeColor="background1"/>
                          <w:sz w:val="40"/>
                          <w:szCs w:val="40"/>
                          <w14:textOutline w14:w="3175" w14:cap="rnd" w14:cmpd="sng" w14:algn="ctr">
                            <w14:noFill/>
                            <w14:prstDash w14:val="solid"/>
                            <w14:bevel/>
                          </w14:textOutline>
                        </w:rPr>
                      </w:pPr>
                      <w:r>
                        <w:rPr>
                          <w:rFonts w:ascii="Arial" w:hAnsi="Arial" w:cs="Arial"/>
                          <w:color w:val="FFFFFF" w:themeColor="background1"/>
                          <w:sz w:val="40"/>
                          <w:szCs w:val="40"/>
                          <w14:textOutline w14:w="3175" w14:cap="rnd" w14:cmpd="sng" w14:algn="ctr">
                            <w14:noFill/>
                            <w14:prstDash w14:val="solid"/>
                            <w14:bevel/>
                          </w14:textOutline>
                        </w:rPr>
                        <w:t xml:space="preserve">Product </w:t>
                      </w:r>
                      <w:proofErr w:type="spellStart"/>
                      <w:r>
                        <w:rPr>
                          <w:rFonts w:ascii="Arial" w:hAnsi="Arial" w:cs="Arial"/>
                          <w:color w:val="FFFFFF" w:themeColor="background1"/>
                          <w:sz w:val="40"/>
                          <w:szCs w:val="40"/>
                          <w14:textOutline w14:w="3175" w14:cap="rnd" w14:cmpd="sng" w14:algn="ctr">
                            <w14:noFill/>
                            <w14:prstDash w14:val="solid"/>
                            <w14:bevel/>
                          </w14:textOutline>
                        </w:rPr>
                        <w:t>Specficiations</w:t>
                      </w:r>
                      <w:proofErr w:type="spellEnd"/>
                    </w:p>
                  </w:txbxContent>
                </v:textbox>
                <w10:wrap type="square" anchorx="margin"/>
              </v:shape>
            </w:pict>
          </mc:Fallback>
        </mc:AlternateContent>
      </w:r>
      <w:r w:rsidR="00A03CF9">
        <w:tab/>
      </w:r>
    </w:p>
    <w:p w14:paraId="65164268" w14:textId="77777777" w:rsidR="007F2201" w:rsidRDefault="007F2201" w:rsidP="000F7F7E">
      <w:pPr>
        <w:pStyle w:val="TOCHeading"/>
      </w:pPr>
      <w:bookmarkStart w:id="0" w:name="_Toc525890155"/>
      <w:r>
        <w:lastRenderedPageBreak/>
        <w:t>Foreword</w:t>
      </w:r>
    </w:p>
    <w:bookmarkEnd w:id="0"/>
    <w:p w14:paraId="21FE8CC4" w14:textId="77777777" w:rsidR="007F2201" w:rsidRDefault="007F2201" w:rsidP="007F2201"/>
    <w:p w14:paraId="3D6AEDC8" w14:textId="4DB93507" w:rsidR="001E28C1" w:rsidRDefault="006F3989" w:rsidP="000D0842">
      <w:pPr>
        <w:pStyle w:val="BodyText"/>
      </w:pPr>
      <w:r>
        <w:t xml:space="preserve">This Design Guide provides </w:t>
      </w:r>
      <w:r w:rsidR="0070210F">
        <w:t>specifications</w:t>
      </w:r>
      <w:r>
        <w:t xml:space="preserve"> on the </w:t>
      </w:r>
      <w:r w:rsidR="001E28C1">
        <w:t>Series 9</w:t>
      </w:r>
      <w:r w:rsidR="007E3094">
        <w:t>5</w:t>
      </w:r>
      <w:r w:rsidR="001E28C1">
        <w:t>0</w:t>
      </w:r>
      <w:r w:rsidR="004B6D15">
        <w:t>2 and 9503</w:t>
      </w:r>
      <w:r w:rsidR="007E3094">
        <w:t xml:space="preserve"> outswing balcony </w:t>
      </w:r>
      <w:r w:rsidR="004952EB">
        <w:t>doors</w:t>
      </w:r>
      <w:r w:rsidR="007E3094">
        <w:t>.</w:t>
      </w:r>
    </w:p>
    <w:p w14:paraId="4A30DC6F" w14:textId="77777777" w:rsidR="001E28C1" w:rsidRDefault="001E28C1" w:rsidP="000D0842">
      <w:pPr>
        <w:pStyle w:val="BodyText"/>
      </w:pPr>
      <w:r>
        <w:t xml:space="preserve">This document is intended to provide information on our standard products. Non-standard designs and applications can be reviewed to determine the feasibility on a project-specific basis. </w:t>
      </w:r>
    </w:p>
    <w:p w14:paraId="4F8572CD" w14:textId="189C313E" w:rsidR="001E28C1" w:rsidRDefault="003E2823" w:rsidP="000D0842">
      <w:pPr>
        <w:pStyle w:val="BodyText"/>
      </w:pPr>
      <w:r>
        <w:t xml:space="preserve">Please email any project specific enquiries to </w:t>
      </w:r>
      <w:hyperlink r:id="rId16" w:history="1">
        <w:r w:rsidRPr="00304922">
          <w:rPr>
            <w:rStyle w:val="Hyperlink"/>
            <w:color w:val="4472C4" w:themeColor="accent1"/>
          </w:rPr>
          <w:t>technical@starlinewindows.com</w:t>
        </w:r>
      </w:hyperlink>
      <w:r w:rsidR="004952EB">
        <w:t xml:space="preserve"> or </w:t>
      </w:r>
      <w:hyperlink r:id="rId17" w:history="1">
        <w:r w:rsidR="004952EB" w:rsidRPr="00A626AD">
          <w:rPr>
            <w:rStyle w:val="Hyperlink"/>
            <w:color w:val="4472C4" w:themeColor="accent1"/>
          </w:rPr>
          <w:t>architectural@starlinewindows.com</w:t>
        </w:r>
      </w:hyperlink>
      <w:r w:rsidR="004952EB">
        <w:rPr>
          <w:rStyle w:val="Hyperlink"/>
          <w:color w:val="4472C4" w:themeColor="accent1"/>
        </w:rPr>
        <w:t>.</w:t>
      </w:r>
    </w:p>
    <w:p w14:paraId="4D921291" w14:textId="77777777" w:rsidR="001E28C1" w:rsidRDefault="001E28C1" w:rsidP="000D0842">
      <w:pPr>
        <w:pStyle w:val="BodyText"/>
      </w:pPr>
      <w:r>
        <w:t xml:space="preserve">This document subject to change without notice. </w:t>
      </w:r>
    </w:p>
    <w:p w14:paraId="77DF1452" w14:textId="77777777" w:rsidR="001E28C1" w:rsidRDefault="001E28C1" w:rsidP="000D0842">
      <w:pPr>
        <w:pStyle w:val="BodyText"/>
      </w:pPr>
      <w:r>
        <w:t>Starline Windows reserves the right to change or discontinue this product without notice.</w:t>
      </w:r>
    </w:p>
    <w:p w14:paraId="441B9137" w14:textId="77777777" w:rsidR="00E919BC" w:rsidRPr="00A626AD" w:rsidRDefault="0070210F" w:rsidP="000D0842">
      <w:pPr>
        <w:pStyle w:val="BodyText"/>
        <w:rPr>
          <w:color w:val="4472C4" w:themeColor="accent1"/>
        </w:rPr>
      </w:pPr>
      <w:hyperlink r:id="rId18" w:history="1">
        <w:r w:rsidR="00E919BC" w:rsidRPr="00A626AD">
          <w:rPr>
            <w:rStyle w:val="Hyperlink"/>
            <w:color w:val="4472C4" w:themeColor="accent1"/>
          </w:rPr>
          <w:t>www.starlinewindows.com</w:t>
        </w:r>
      </w:hyperlink>
    </w:p>
    <w:p w14:paraId="13A71859" w14:textId="7DB23B2A" w:rsidR="000D0842" w:rsidRDefault="000D0842" w:rsidP="000D0842">
      <w:pPr>
        <w:pStyle w:val="BodyText"/>
      </w:pPr>
      <w:r>
        <w:t xml:space="preserve">© </w:t>
      </w:r>
      <w:r w:rsidR="00FC6167">
        <w:fldChar w:fldCharType="begin"/>
      </w:r>
      <w:r w:rsidR="00FC6167">
        <w:instrText xml:space="preserve"> DATE \@ "yyyy-MM-dd" </w:instrText>
      </w:r>
      <w:r w:rsidR="00FC6167">
        <w:fldChar w:fldCharType="separate"/>
      </w:r>
      <w:r w:rsidR="004E4977">
        <w:rPr>
          <w:noProof/>
        </w:rPr>
        <w:t>2021-03-16</w:t>
      </w:r>
      <w:r w:rsidR="00FC6167">
        <w:fldChar w:fldCharType="end"/>
      </w:r>
      <w:r w:rsidR="00FC6167">
        <w:t xml:space="preserve"> </w:t>
      </w:r>
      <w:r>
        <w:t>Starline Windows</w:t>
      </w:r>
    </w:p>
    <w:p w14:paraId="0C5DBE37" w14:textId="77777777" w:rsidR="001E28C1" w:rsidRDefault="001E28C1" w:rsidP="00F74E09">
      <w:pPr>
        <w:sectPr w:rsidR="001E28C1" w:rsidSect="00542EEB">
          <w:headerReference w:type="even" r:id="rId19"/>
          <w:headerReference w:type="default" r:id="rId20"/>
          <w:footerReference w:type="even" r:id="rId21"/>
          <w:footerReference w:type="default" r:id="rId22"/>
          <w:type w:val="evenPage"/>
          <w:pgSz w:w="12240" w:h="15840"/>
          <w:pgMar w:top="1134" w:right="851" w:bottom="1134" w:left="851" w:header="283" w:footer="567" w:gutter="0"/>
          <w:cols w:space="720"/>
          <w:docGrid w:linePitch="272"/>
        </w:sectPr>
      </w:pPr>
    </w:p>
    <w:bookmarkStart w:id="1" w:name="_Hlk509322444" w:displacedByCustomXml="next"/>
    <w:bookmarkEnd w:id="1" w:displacedByCustomXml="next"/>
    <w:bookmarkStart w:id="2" w:name="_Toc507660011"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0356FA15" w14:textId="77777777" w:rsidR="00E9679D" w:rsidRDefault="00E9679D" w:rsidP="000F7F7E">
          <w:pPr>
            <w:pStyle w:val="TOCHeading"/>
          </w:pPr>
          <w:r>
            <w:t>Table of Contents</w:t>
          </w:r>
        </w:p>
        <w:p w14:paraId="0D8817FB" w14:textId="07B438F3" w:rsidR="0070210F"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84261" w:history="1">
            <w:r w:rsidR="0070210F" w:rsidRPr="00EE6939">
              <w:rPr>
                <w:rStyle w:val="Hyperlink"/>
                <w:noProof/>
              </w:rPr>
              <w:t>Product Specification 08 13 16 – Outswing Aluminum Framed Glass Doors</w:t>
            </w:r>
            <w:r w:rsidR="0070210F">
              <w:rPr>
                <w:noProof/>
                <w:webHidden/>
              </w:rPr>
              <w:tab/>
            </w:r>
            <w:r w:rsidR="0070210F">
              <w:rPr>
                <w:noProof/>
                <w:webHidden/>
              </w:rPr>
              <w:fldChar w:fldCharType="begin"/>
            </w:r>
            <w:r w:rsidR="0070210F">
              <w:rPr>
                <w:noProof/>
                <w:webHidden/>
              </w:rPr>
              <w:instrText xml:space="preserve"> PAGEREF _Toc66784261 \h </w:instrText>
            </w:r>
            <w:r w:rsidR="0070210F">
              <w:rPr>
                <w:noProof/>
                <w:webHidden/>
              </w:rPr>
            </w:r>
            <w:r w:rsidR="0070210F">
              <w:rPr>
                <w:noProof/>
                <w:webHidden/>
              </w:rPr>
              <w:fldChar w:fldCharType="separate"/>
            </w:r>
            <w:r w:rsidR="0070210F">
              <w:rPr>
                <w:noProof/>
                <w:webHidden/>
              </w:rPr>
              <w:t>5</w:t>
            </w:r>
            <w:r w:rsidR="0070210F">
              <w:rPr>
                <w:noProof/>
                <w:webHidden/>
              </w:rPr>
              <w:fldChar w:fldCharType="end"/>
            </w:r>
          </w:hyperlink>
        </w:p>
        <w:p w14:paraId="390CBC5E" w14:textId="356AB6E0" w:rsidR="0070210F" w:rsidRDefault="0070210F">
          <w:pPr>
            <w:pStyle w:val="TOC2"/>
            <w:rPr>
              <w:rFonts w:asciiTheme="minorHAnsi" w:eastAsiaTheme="minorEastAsia" w:hAnsiTheme="minorHAnsi" w:cstheme="minorBidi"/>
              <w:noProof/>
            </w:rPr>
          </w:pPr>
          <w:hyperlink w:anchor="_Toc66784262" w:history="1">
            <w:r w:rsidRPr="00EE6939">
              <w:rPr>
                <w:rStyle w:val="Hyperlink"/>
                <w:noProof/>
              </w:rPr>
              <w:t>Part 1 - General</w:t>
            </w:r>
            <w:r>
              <w:rPr>
                <w:noProof/>
                <w:webHidden/>
              </w:rPr>
              <w:tab/>
            </w:r>
            <w:r>
              <w:rPr>
                <w:noProof/>
                <w:webHidden/>
              </w:rPr>
              <w:fldChar w:fldCharType="begin"/>
            </w:r>
            <w:r>
              <w:rPr>
                <w:noProof/>
                <w:webHidden/>
              </w:rPr>
              <w:instrText xml:space="preserve"> PAGEREF _Toc66784262 \h </w:instrText>
            </w:r>
            <w:r>
              <w:rPr>
                <w:noProof/>
                <w:webHidden/>
              </w:rPr>
            </w:r>
            <w:r>
              <w:rPr>
                <w:noProof/>
                <w:webHidden/>
              </w:rPr>
              <w:fldChar w:fldCharType="separate"/>
            </w:r>
            <w:r>
              <w:rPr>
                <w:noProof/>
                <w:webHidden/>
              </w:rPr>
              <w:t>5</w:t>
            </w:r>
            <w:r>
              <w:rPr>
                <w:noProof/>
                <w:webHidden/>
              </w:rPr>
              <w:fldChar w:fldCharType="end"/>
            </w:r>
          </w:hyperlink>
        </w:p>
        <w:p w14:paraId="38A3473A" w14:textId="0C29A9F5" w:rsidR="0070210F" w:rsidRDefault="0070210F">
          <w:pPr>
            <w:pStyle w:val="TOC3"/>
            <w:rPr>
              <w:rFonts w:asciiTheme="minorHAnsi" w:eastAsiaTheme="minorEastAsia" w:hAnsiTheme="minorHAnsi" w:cstheme="minorBidi"/>
              <w:noProof/>
            </w:rPr>
          </w:pPr>
          <w:hyperlink w:anchor="_Toc66784263" w:history="1">
            <w:r w:rsidRPr="00EE6939">
              <w:rPr>
                <w:rStyle w:val="Hyperlink"/>
                <w:noProof/>
              </w:rPr>
              <w:t>1.1 Summary</w:t>
            </w:r>
            <w:r>
              <w:rPr>
                <w:noProof/>
                <w:webHidden/>
              </w:rPr>
              <w:tab/>
            </w:r>
            <w:r>
              <w:rPr>
                <w:noProof/>
                <w:webHidden/>
              </w:rPr>
              <w:fldChar w:fldCharType="begin"/>
            </w:r>
            <w:r>
              <w:rPr>
                <w:noProof/>
                <w:webHidden/>
              </w:rPr>
              <w:instrText xml:space="preserve"> PAGEREF _Toc66784263 \h </w:instrText>
            </w:r>
            <w:r>
              <w:rPr>
                <w:noProof/>
                <w:webHidden/>
              </w:rPr>
            </w:r>
            <w:r>
              <w:rPr>
                <w:noProof/>
                <w:webHidden/>
              </w:rPr>
              <w:fldChar w:fldCharType="separate"/>
            </w:r>
            <w:r>
              <w:rPr>
                <w:noProof/>
                <w:webHidden/>
              </w:rPr>
              <w:t>5</w:t>
            </w:r>
            <w:r>
              <w:rPr>
                <w:noProof/>
                <w:webHidden/>
              </w:rPr>
              <w:fldChar w:fldCharType="end"/>
            </w:r>
          </w:hyperlink>
        </w:p>
        <w:p w14:paraId="6AF0572E" w14:textId="17B15702" w:rsidR="0070210F" w:rsidRDefault="0070210F">
          <w:pPr>
            <w:pStyle w:val="TOC3"/>
            <w:rPr>
              <w:rFonts w:asciiTheme="minorHAnsi" w:eastAsiaTheme="minorEastAsia" w:hAnsiTheme="minorHAnsi" w:cstheme="minorBidi"/>
              <w:noProof/>
            </w:rPr>
          </w:pPr>
          <w:hyperlink w:anchor="_Toc66784264" w:history="1">
            <w:r w:rsidRPr="00EE6939">
              <w:rPr>
                <w:rStyle w:val="Hyperlink"/>
                <w:noProof/>
              </w:rPr>
              <w:t>1.2 Quality Assurance</w:t>
            </w:r>
            <w:r>
              <w:rPr>
                <w:noProof/>
                <w:webHidden/>
              </w:rPr>
              <w:tab/>
            </w:r>
            <w:r>
              <w:rPr>
                <w:noProof/>
                <w:webHidden/>
              </w:rPr>
              <w:fldChar w:fldCharType="begin"/>
            </w:r>
            <w:r>
              <w:rPr>
                <w:noProof/>
                <w:webHidden/>
              </w:rPr>
              <w:instrText xml:space="preserve"> PAGEREF _Toc66784264 \h </w:instrText>
            </w:r>
            <w:r>
              <w:rPr>
                <w:noProof/>
                <w:webHidden/>
              </w:rPr>
            </w:r>
            <w:r>
              <w:rPr>
                <w:noProof/>
                <w:webHidden/>
              </w:rPr>
              <w:fldChar w:fldCharType="separate"/>
            </w:r>
            <w:r>
              <w:rPr>
                <w:noProof/>
                <w:webHidden/>
              </w:rPr>
              <w:t>5</w:t>
            </w:r>
            <w:r>
              <w:rPr>
                <w:noProof/>
                <w:webHidden/>
              </w:rPr>
              <w:fldChar w:fldCharType="end"/>
            </w:r>
          </w:hyperlink>
        </w:p>
        <w:p w14:paraId="214D7B1F" w14:textId="6260E968" w:rsidR="0070210F" w:rsidRDefault="0070210F">
          <w:pPr>
            <w:pStyle w:val="TOC3"/>
            <w:rPr>
              <w:rFonts w:asciiTheme="minorHAnsi" w:eastAsiaTheme="minorEastAsia" w:hAnsiTheme="minorHAnsi" w:cstheme="minorBidi"/>
              <w:noProof/>
            </w:rPr>
          </w:pPr>
          <w:hyperlink w:anchor="_Toc66784265" w:history="1">
            <w:r w:rsidRPr="00EE6939">
              <w:rPr>
                <w:rStyle w:val="Hyperlink"/>
                <w:noProof/>
              </w:rPr>
              <w:t>1.3 Structural requirements</w:t>
            </w:r>
            <w:r>
              <w:rPr>
                <w:noProof/>
                <w:webHidden/>
              </w:rPr>
              <w:tab/>
            </w:r>
            <w:r>
              <w:rPr>
                <w:noProof/>
                <w:webHidden/>
              </w:rPr>
              <w:fldChar w:fldCharType="begin"/>
            </w:r>
            <w:r>
              <w:rPr>
                <w:noProof/>
                <w:webHidden/>
              </w:rPr>
              <w:instrText xml:space="preserve"> PAGEREF _Toc66784265 \h </w:instrText>
            </w:r>
            <w:r>
              <w:rPr>
                <w:noProof/>
                <w:webHidden/>
              </w:rPr>
            </w:r>
            <w:r>
              <w:rPr>
                <w:noProof/>
                <w:webHidden/>
              </w:rPr>
              <w:fldChar w:fldCharType="separate"/>
            </w:r>
            <w:r>
              <w:rPr>
                <w:noProof/>
                <w:webHidden/>
              </w:rPr>
              <w:t>6</w:t>
            </w:r>
            <w:r>
              <w:rPr>
                <w:noProof/>
                <w:webHidden/>
              </w:rPr>
              <w:fldChar w:fldCharType="end"/>
            </w:r>
          </w:hyperlink>
        </w:p>
        <w:p w14:paraId="34790E08" w14:textId="0038F0E4" w:rsidR="0070210F" w:rsidRDefault="0070210F">
          <w:pPr>
            <w:pStyle w:val="TOC3"/>
            <w:rPr>
              <w:rFonts w:asciiTheme="minorHAnsi" w:eastAsiaTheme="minorEastAsia" w:hAnsiTheme="minorHAnsi" w:cstheme="minorBidi"/>
              <w:noProof/>
            </w:rPr>
          </w:pPr>
          <w:hyperlink w:anchor="_Toc66784266" w:history="1">
            <w:r w:rsidRPr="00EE6939">
              <w:rPr>
                <w:rStyle w:val="Hyperlink"/>
                <w:noProof/>
              </w:rPr>
              <w:t>1.4 Test and Performance Requirements</w:t>
            </w:r>
            <w:r>
              <w:rPr>
                <w:noProof/>
                <w:webHidden/>
              </w:rPr>
              <w:tab/>
            </w:r>
            <w:r>
              <w:rPr>
                <w:noProof/>
                <w:webHidden/>
              </w:rPr>
              <w:fldChar w:fldCharType="begin"/>
            </w:r>
            <w:r>
              <w:rPr>
                <w:noProof/>
                <w:webHidden/>
              </w:rPr>
              <w:instrText xml:space="preserve"> PAGEREF _Toc66784266 \h </w:instrText>
            </w:r>
            <w:r>
              <w:rPr>
                <w:noProof/>
                <w:webHidden/>
              </w:rPr>
            </w:r>
            <w:r>
              <w:rPr>
                <w:noProof/>
                <w:webHidden/>
              </w:rPr>
              <w:fldChar w:fldCharType="separate"/>
            </w:r>
            <w:r>
              <w:rPr>
                <w:noProof/>
                <w:webHidden/>
              </w:rPr>
              <w:t>6</w:t>
            </w:r>
            <w:r>
              <w:rPr>
                <w:noProof/>
                <w:webHidden/>
              </w:rPr>
              <w:fldChar w:fldCharType="end"/>
            </w:r>
          </w:hyperlink>
        </w:p>
        <w:p w14:paraId="231C2479" w14:textId="684232D3" w:rsidR="0070210F" w:rsidRDefault="0070210F">
          <w:pPr>
            <w:pStyle w:val="TOC3"/>
            <w:rPr>
              <w:rFonts w:asciiTheme="minorHAnsi" w:eastAsiaTheme="minorEastAsia" w:hAnsiTheme="minorHAnsi" w:cstheme="minorBidi"/>
              <w:noProof/>
            </w:rPr>
          </w:pPr>
          <w:hyperlink w:anchor="_Toc66784267" w:history="1">
            <w:r w:rsidRPr="00EE6939">
              <w:rPr>
                <w:rStyle w:val="Hyperlink"/>
                <w:noProof/>
              </w:rPr>
              <w:t>1.5 Submittals</w:t>
            </w:r>
            <w:r>
              <w:rPr>
                <w:noProof/>
                <w:webHidden/>
              </w:rPr>
              <w:tab/>
            </w:r>
            <w:r>
              <w:rPr>
                <w:noProof/>
                <w:webHidden/>
              </w:rPr>
              <w:fldChar w:fldCharType="begin"/>
            </w:r>
            <w:r>
              <w:rPr>
                <w:noProof/>
                <w:webHidden/>
              </w:rPr>
              <w:instrText xml:space="preserve"> PAGEREF _Toc66784267 \h </w:instrText>
            </w:r>
            <w:r>
              <w:rPr>
                <w:noProof/>
                <w:webHidden/>
              </w:rPr>
            </w:r>
            <w:r>
              <w:rPr>
                <w:noProof/>
                <w:webHidden/>
              </w:rPr>
              <w:fldChar w:fldCharType="separate"/>
            </w:r>
            <w:r>
              <w:rPr>
                <w:noProof/>
                <w:webHidden/>
              </w:rPr>
              <w:t>7</w:t>
            </w:r>
            <w:r>
              <w:rPr>
                <w:noProof/>
                <w:webHidden/>
              </w:rPr>
              <w:fldChar w:fldCharType="end"/>
            </w:r>
          </w:hyperlink>
        </w:p>
        <w:p w14:paraId="09AFE816" w14:textId="7043FCCC" w:rsidR="0070210F" w:rsidRDefault="0070210F">
          <w:pPr>
            <w:pStyle w:val="TOC3"/>
            <w:rPr>
              <w:rFonts w:asciiTheme="minorHAnsi" w:eastAsiaTheme="minorEastAsia" w:hAnsiTheme="minorHAnsi" w:cstheme="minorBidi"/>
              <w:noProof/>
            </w:rPr>
          </w:pPr>
          <w:hyperlink w:anchor="_Toc66784268" w:history="1">
            <w:r w:rsidRPr="00EE6939">
              <w:rPr>
                <w:rStyle w:val="Hyperlink"/>
                <w:noProof/>
              </w:rPr>
              <w:t>1.6 Project Conditions</w:t>
            </w:r>
            <w:r>
              <w:rPr>
                <w:noProof/>
                <w:webHidden/>
              </w:rPr>
              <w:tab/>
            </w:r>
            <w:r>
              <w:rPr>
                <w:noProof/>
                <w:webHidden/>
              </w:rPr>
              <w:fldChar w:fldCharType="begin"/>
            </w:r>
            <w:r>
              <w:rPr>
                <w:noProof/>
                <w:webHidden/>
              </w:rPr>
              <w:instrText xml:space="preserve"> PAGEREF _Toc66784268 \h </w:instrText>
            </w:r>
            <w:r>
              <w:rPr>
                <w:noProof/>
                <w:webHidden/>
              </w:rPr>
            </w:r>
            <w:r>
              <w:rPr>
                <w:noProof/>
                <w:webHidden/>
              </w:rPr>
              <w:fldChar w:fldCharType="separate"/>
            </w:r>
            <w:r>
              <w:rPr>
                <w:noProof/>
                <w:webHidden/>
              </w:rPr>
              <w:t>7</w:t>
            </w:r>
            <w:r>
              <w:rPr>
                <w:noProof/>
                <w:webHidden/>
              </w:rPr>
              <w:fldChar w:fldCharType="end"/>
            </w:r>
          </w:hyperlink>
        </w:p>
        <w:p w14:paraId="3C675B53" w14:textId="7C2FDCBE" w:rsidR="0070210F" w:rsidRDefault="0070210F">
          <w:pPr>
            <w:pStyle w:val="TOC2"/>
            <w:rPr>
              <w:rFonts w:asciiTheme="minorHAnsi" w:eastAsiaTheme="minorEastAsia" w:hAnsiTheme="minorHAnsi" w:cstheme="minorBidi"/>
              <w:noProof/>
            </w:rPr>
          </w:pPr>
          <w:hyperlink w:anchor="_Toc66784269" w:history="1">
            <w:r w:rsidRPr="00EE6939">
              <w:rPr>
                <w:rStyle w:val="Hyperlink"/>
                <w:noProof/>
              </w:rPr>
              <w:t>Part 2 – Products</w:t>
            </w:r>
            <w:r>
              <w:rPr>
                <w:noProof/>
                <w:webHidden/>
              </w:rPr>
              <w:tab/>
            </w:r>
            <w:r>
              <w:rPr>
                <w:noProof/>
                <w:webHidden/>
              </w:rPr>
              <w:fldChar w:fldCharType="begin"/>
            </w:r>
            <w:r>
              <w:rPr>
                <w:noProof/>
                <w:webHidden/>
              </w:rPr>
              <w:instrText xml:space="preserve"> PAGEREF _Toc66784269 \h </w:instrText>
            </w:r>
            <w:r>
              <w:rPr>
                <w:noProof/>
                <w:webHidden/>
              </w:rPr>
            </w:r>
            <w:r>
              <w:rPr>
                <w:noProof/>
                <w:webHidden/>
              </w:rPr>
              <w:fldChar w:fldCharType="separate"/>
            </w:r>
            <w:r>
              <w:rPr>
                <w:noProof/>
                <w:webHidden/>
              </w:rPr>
              <w:t>8</w:t>
            </w:r>
            <w:r>
              <w:rPr>
                <w:noProof/>
                <w:webHidden/>
              </w:rPr>
              <w:fldChar w:fldCharType="end"/>
            </w:r>
          </w:hyperlink>
        </w:p>
        <w:p w14:paraId="642755FE" w14:textId="59254D0A" w:rsidR="0070210F" w:rsidRDefault="0070210F">
          <w:pPr>
            <w:pStyle w:val="TOC3"/>
            <w:rPr>
              <w:rFonts w:asciiTheme="minorHAnsi" w:eastAsiaTheme="minorEastAsia" w:hAnsiTheme="minorHAnsi" w:cstheme="minorBidi"/>
              <w:noProof/>
            </w:rPr>
          </w:pPr>
          <w:hyperlink w:anchor="_Toc66784270" w:history="1">
            <w:r w:rsidRPr="00EE6939">
              <w:rPr>
                <w:rStyle w:val="Hyperlink"/>
                <w:noProof/>
              </w:rPr>
              <w:t>2.1 Manufacturers</w:t>
            </w:r>
            <w:r>
              <w:rPr>
                <w:noProof/>
                <w:webHidden/>
              </w:rPr>
              <w:tab/>
            </w:r>
            <w:r>
              <w:rPr>
                <w:noProof/>
                <w:webHidden/>
              </w:rPr>
              <w:fldChar w:fldCharType="begin"/>
            </w:r>
            <w:r>
              <w:rPr>
                <w:noProof/>
                <w:webHidden/>
              </w:rPr>
              <w:instrText xml:space="preserve"> PAGEREF _Toc66784270 \h </w:instrText>
            </w:r>
            <w:r>
              <w:rPr>
                <w:noProof/>
                <w:webHidden/>
              </w:rPr>
            </w:r>
            <w:r>
              <w:rPr>
                <w:noProof/>
                <w:webHidden/>
              </w:rPr>
              <w:fldChar w:fldCharType="separate"/>
            </w:r>
            <w:r>
              <w:rPr>
                <w:noProof/>
                <w:webHidden/>
              </w:rPr>
              <w:t>8</w:t>
            </w:r>
            <w:r>
              <w:rPr>
                <w:noProof/>
                <w:webHidden/>
              </w:rPr>
              <w:fldChar w:fldCharType="end"/>
            </w:r>
          </w:hyperlink>
        </w:p>
        <w:p w14:paraId="541ADF1E" w14:textId="707C04F6" w:rsidR="0070210F" w:rsidRDefault="0070210F">
          <w:pPr>
            <w:pStyle w:val="TOC3"/>
            <w:rPr>
              <w:rFonts w:asciiTheme="minorHAnsi" w:eastAsiaTheme="minorEastAsia" w:hAnsiTheme="minorHAnsi" w:cstheme="minorBidi"/>
              <w:noProof/>
            </w:rPr>
          </w:pPr>
          <w:hyperlink w:anchor="_Toc66784271" w:history="1">
            <w:r w:rsidRPr="00EE6939">
              <w:rPr>
                <w:rStyle w:val="Hyperlink"/>
                <w:noProof/>
              </w:rPr>
              <w:t>2.2 Material</w:t>
            </w:r>
            <w:r>
              <w:rPr>
                <w:noProof/>
                <w:webHidden/>
              </w:rPr>
              <w:tab/>
            </w:r>
            <w:r>
              <w:rPr>
                <w:noProof/>
                <w:webHidden/>
              </w:rPr>
              <w:fldChar w:fldCharType="begin"/>
            </w:r>
            <w:r>
              <w:rPr>
                <w:noProof/>
                <w:webHidden/>
              </w:rPr>
              <w:instrText xml:space="preserve"> PAGEREF _Toc66784271 \h </w:instrText>
            </w:r>
            <w:r>
              <w:rPr>
                <w:noProof/>
                <w:webHidden/>
              </w:rPr>
            </w:r>
            <w:r>
              <w:rPr>
                <w:noProof/>
                <w:webHidden/>
              </w:rPr>
              <w:fldChar w:fldCharType="separate"/>
            </w:r>
            <w:r>
              <w:rPr>
                <w:noProof/>
                <w:webHidden/>
              </w:rPr>
              <w:t>8</w:t>
            </w:r>
            <w:r>
              <w:rPr>
                <w:noProof/>
                <w:webHidden/>
              </w:rPr>
              <w:fldChar w:fldCharType="end"/>
            </w:r>
          </w:hyperlink>
        </w:p>
        <w:p w14:paraId="25EE66AE" w14:textId="4F7F2C34" w:rsidR="0070210F" w:rsidRDefault="0070210F">
          <w:pPr>
            <w:pStyle w:val="TOC3"/>
            <w:rPr>
              <w:rFonts w:asciiTheme="minorHAnsi" w:eastAsiaTheme="minorEastAsia" w:hAnsiTheme="minorHAnsi" w:cstheme="minorBidi"/>
              <w:noProof/>
            </w:rPr>
          </w:pPr>
          <w:hyperlink w:anchor="_Toc66784272" w:history="1">
            <w:r w:rsidRPr="00EE6939">
              <w:rPr>
                <w:rStyle w:val="Hyperlink"/>
                <w:noProof/>
              </w:rPr>
              <w:t>2.3 Fabrication</w:t>
            </w:r>
            <w:r>
              <w:rPr>
                <w:noProof/>
                <w:webHidden/>
              </w:rPr>
              <w:tab/>
            </w:r>
            <w:r>
              <w:rPr>
                <w:noProof/>
                <w:webHidden/>
              </w:rPr>
              <w:fldChar w:fldCharType="begin"/>
            </w:r>
            <w:r>
              <w:rPr>
                <w:noProof/>
                <w:webHidden/>
              </w:rPr>
              <w:instrText xml:space="preserve"> PAGEREF _Toc66784272 \h </w:instrText>
            </w:r>
            <w:r>
              <w:rPr>
                <w:noProof/>
                <w:webHidden/>
              </w:rPr>
            </w:r>
            <w:r>
              <w:rPr>
                <w:noProof/>
                <w:webHidden/>
              </w:rPr>
              <w:fldChar w:fldCharType="separate"/>
            </w:r>
            <w:r>
              <w:rPr>
                <w:noProof/>
                <w:webHidden/>
              </w:rPr>
              <w:t>8</w:t>
            </w:r>
            <w:r>
              <w:rPr>
                <w:noProof/>
                <w:webHidden/>
              </w:rPr>
              <w:fldChar w:fldCharType="end"/>
            </w:r>
          </w:hyperlink>
        </w:p>
        <w:p w14:paraId="45E5E073" w14:textId="52025BFC" w:rsidR="0070210F" w:rsidRDefault="0070210F">
          <w:pPr>
            <w:pStyle w:val="TOC3"/>
            <w:rPr>
              <w:rFonts w:asciiTheme="minorHAnsi" w:eastAsiaTheme="minorEastAsia" w:hAnsiTheme="minorHAnsi" w:cstheme="minorBidi"/>
              <w:noProof/>
            </w:rPr>
          </w:pPr>
          <w:hyperlink w:anchor="_Toc66784273" w:history="1">
            <w:r w:rsidRPr="00EE6939">
              <w:rPr>
                <w:rStyle w:val="Hyperlink"/>
                <w:noProof/>
              </w:rPr>
              <w:t>2.4 Glazing</w:t>
            </w:r>
            <w:r w:rsidRPr="00EE6939">
              <w:rPr>
                <w:rStyle w:val="Hyperlink"/>
                <w:noProof/>
                <w:vertAlign w:val="superscript"/>
              </w:rPr>
              <w:t>1, 2</w:t>
            </w:r>
            <w:r>
              <w:rPr>
                <w:noProof/>
                <w:webHidden/>
              </w:rPr>
              <w:tab/>
            </w:r>
            <w:r>
              <w:rPr>
                <w:noProof/>
                <w:webHidden/>
              </w:rPr>
              <w:fldChar w:fldCharType="begin"/>
            </w:r>
            <w:r>
              <w:rPr>
                <w:noProof/>
                <w:webHidden/>
              </w:rPr>
              <w:instrText xml:space="preserve"> PAGEREF _Toc66784273 \h </w:instrText>
            </w:r>
            <w:r>
              <w:rPr>
                <w:noProof/>
                <w:webHidden/>
              </w:rPr>
            </w:r>
            <w:r>
              <w:rPr>
                <w:noProof/>
                <w:webHidden/>
              </w:rPr>
              <w:fldChar w:fldCharType="separate"/>
            </w:r>
            <w:r>
              <w:rPr>
                <w:noProof/>
                <w:webHidden/>
              </w:rPr>
              <w:t>9</w:t>
            </w:r>
            <w:r>
              <w:rPr>
                <w:noProof/>
                <w:webHidden/>
              </w:rPr>
              <w:fldChar w:fldCharType="end"/>
            </w:r>
          </w:hyperlink>
        </w:p>
        <w:p w14:paraId="1EE0814F" w14:textId="5F7CB7E4" w:rsidR="0070210F" w:rsidRDefault="0070210F">
          <w:pPr>
            <w:pStyle w:val="TOC3"/>
            <w:rPr>
              <w:rFonts w:asciiTheme="minorHAnsi" w:eastAsiaTheme="minorEastAsia" w:hAnsiTheme="minorHAnsi" w:cstheme="minorBidi"/>
              <w:noProof/>
            </w:rPr>
          </w:pPr>
          <w:hyperlink w:anchor="_Toc66784274" w:history="1">
            <w:r w:rsidRPr="00EE6939">
              <w:rPr>
                <w:rStyle w:val="Hyperlink"/>
                <w:noProof/>
              </w:rPr>
              <w:t>2.5 Hardware</w:t>
            </w:r>
            <w:r w:rsidRPr="00EE6939">
              <w:rPr>
                <w:rStyle w:val="Hyperlink"/>
                <w:noProof/>
                <w:vertAlign w:val="superscript"/>
              </w:rPr>
              <w:t>1</w:t>
            </w:r>
            <w:r>
              <w:rPr>
                <w:noProof/>
                <w:webHidden/>
              </w:rPr>
              <w:tab/>
            </w:r>
            <w:r>
              <w:rPr>
                <w:noProof/>
                <w:webHidden/>
              </w:rPr>
              <w:fldChar w:fldCharType="begin"/>
            </w:r>
            <w:r>
              <w:rPr>
                <w:noProof/>
                <w:webHidden/>
              </w:rPr>
              <w:instrText xml:space="preserve"> PAGEREF _Toc66784274 \h </w:instrText>
            </w:r>
            <w:r>
              <w:rPr>
                <w:noProof/>
                <w:webHidden/>
              </w:rPr>
            </w:r>
            <w:r>
              <w:rPr>
                <w:noProof/>
                <w:webHidden/>
              </w:rPr>
              <w:fldChar w:fldCharType="separate"/>
            </w:r>
            <w:r>
              <w:rPr>
                <w:noProof/>
                <w:webHidden/>
              </w:rPr>
              <w:t>9</w:t>
            </w:r>
            <w:r>
              <w:rPr>
                <w:noProof/>
                <w:webHidden/>
              </w:rPr>
              <w:fldChar w:fldCharType="end"/>
            </w:r>
          </w:hyperlink>
        </w:p>
        <w:p w14:paraId="25CD6BE6" w14:textId="66FD157D" w:rsidR="0070210F" w:rsidRDefault="0070210F">
          <w:pPr>
            <w:pStyle w:val="TOC3"/>
            <w:rPr>
              <w:rFonts w:asciiTheme="minorHAnsi" w:eastAsiaTheme="minorEastAsia" w:hAnsiTheme="minorHAnsi" w:cstheme="minorBidi"/>
              <w:noProof/>
            </w:rPr>
          </w:pPr>
          <w:hyperlink w:anchor="_Toc66784275" w:history="1">
            <w:r w:rsidRPr="00EE6939">
              <w:rPr>
                <w:rStyle w:val="Hyperlink"/>
                <w:noProof/>
              </w:rPr>
              <w:t>2.6 Finishes (Powder Coating)</w:t>
            </w:r>
            <w:r>
              <w:rPr>
                <w:noProof/>
                <w:webHidden/>
              </w:rPr>
              <w:tab/>
            </w:r>
            <w:r>
              <w:rPr>
                <w:noProof/>
                <w:webHidden/>
              </w:rPr>
              <w:fldChar w:fldCharType="begin"/>
            </w:r>
            <w:r>
              <w:rPr>
                <w:noProof/>
                <w:webHidden/>
              </w:rPr>
              <w:instrText xml:space="preserve"> PAGEREF _Toc66784275 \h </w:instrText>
            </w:r>
            <w:r>
              <w:rPr>
                <w:noProof/>
                <w:webHidden/>
              </w:rPr>
            </w:r>
            <w:r>
              <w:rPr>
                <w:noProof/>
                <w:webHidden/>
              </w:rPr>
              <w:fldChar w:fldCharType="separate"/>
            </w:r>
            <w:r>
              <w:rPr>
                <w:noProof/>
                <w:webHidden/>
              </w:rPr>
              <w:t>9</w:t>
            </w:r>
            <w:r>
              <w:rPr>
                <w:noProof/>
                <w:webHidden/>
              </w:rPr>
              <w:fldChar w:fldCharType="end"/>
            </w:r>
          </w:hyperlink>
        </w:p>
        <w:p w14:paraId="54B112DF" w14:textId="21F3BBF8" w:rsidR="0070210F" w:rsidRDefault="0070210F">
          <w:pPr>
            <w:pStyle w:val="TOC3"/>
            <w:rPr>
              <w:rFonts w:asciiTheme="minorHAnsi" w:eastAsiaTheme="minorEastAsia" w:hAnsiTheme="minorHAnsi" w:cstheme="minorBidi"/>
              <w:noProof/>
            </w:rPr>
          </w:pPr>
          <w:hyperlink w:anchor="_Toc66784276" w:history="1">
            <w:r w:rsidRPr="00EE6939">
              <w:rPr>
                <w:rStyle w:val="Hyperlink"/>
                <w:noProof/>
              </w:rPr>
              <w:t>2.7 Optional Items (Specifier to select from the following options)</w:t>
            </w:r>
            <w:r>
              <w:rPr>
                <w:noProof/>
                <w:webHidden/>
              </w:rPr>
              <w:tab/>
            </w:r>
            <w:r>
              <w:rPr>
                <w:noProof/>
                <w:webHidden/>
              </w:rPr>
              <w:fldChar w:fldCharType="begin"/>
            </w:r>
            <w:r>
              <w:rPr>
                <w:noProof/>
                <w:webHidden/>
              </w:rPr>
              <w:instrText xml:space="preserve"> PAGEREF _Toc66784276 \h </w:instrText>
            </w:r>
            <w:r>
              <w:rPr>
                <w:noProof/>
                <w:webHidden/>
              </w:rPr>
            </w:r>
            <w:r>
              <w:rPr>
                <w:noProof/>
                <w:webHidden/>
              </w:rPr>
              <w:fldChar w:fldCharType="separate"/>
            </w:r>
            <w:r>
              <w:rPr>
                <w:noProof/>
                <w:webHidden/>
              </w:rPr>
              <w:t>10</w:t>
            </w:r>
            <w:r>
              <w:rPr>
                <w:noProof/>
                <w:webHidden/>
              </w:rPr>
              <w:fldChar w:fldCharType="end"/>
            </w:r>
          </w:hyperlink>
        </w:p>
        <w:p w14:paraId="282DD752" w14:textId="58B60568" w:rsidR="0070210F" w:rsidRDefault="0070210F">
          <w:pPr>
            <w:pStyle w:val="TOC2"/>
            <w:rPr>
              <w:rFonts w:asciiTheme="minorHAnsi" w:eastAsiaTheme="minorEastAsia" w:hAnsiTheme="minorHAnsi" w:cstheme="minorBidi"/>
              <w:noProof/>
            </w:rPr>
          </w:pPr>
          <w:hyperlink w:anchor="_Toc66784277" w:history="1">
            <w:r w:rsidRPr="00EE6939">
              <w:rPr>
                <w:rStyle w:val="Hyperlink"/>
                <w:noProof/>
              </w:rPr>
              <w:t>Part 3 - Execution</w:t>
            </w:r>
            <w:r>
              <w:rPr>
                <w:noProof/>
                <w:webHidden/>
              </w:rPr>
              <w:tab/>
            </w:r>
            <w:r>
              <w:rPr>
                <w:noProof/>
                <w:webHidden/>
              </w:rPr>
              <w:fldChar w:fldCharType="begin"/>
            </w:r>
            <w:r>
              <w:rPr>
                <w:noProof/>
                <w:webHidden/>
              </w:rPr>
              <w:instrText xml:space="preserve"> PAGEREF _Toc66784277 \h </w:instrText>
            </w:r>
            <w:r>
              <w:rPr>
                <w:noProof/>
                <w:webHidden/>
              </w:rPr>
            </w:r>
            <w:r>
              <w:rPr>
                <w:noProof/>
                <w:webHidden/>
              </w:rPr>
              <w:fldChar w:fldCharType="separate"/>
            </w:r>
            <w:r>
              <w:rPr>
                <w:noProof/>
                <w:webHidden/>
              </w:rPr>
              <w:t>11</w:t>
            </w:r>
            <w:r>
              <w:rPr>
                <w:noProof/>
                <w:webHidden/>
              </w:rPr>
              <w:fldChar w:fldCharType="end"/>
            </w:r>
          </w:hyperlink>
        </w:p>
        <w:p w14:paraId="01AA2442" w14:textId="03C43AA5" w:rsidR="0070210F" w:rsidRDefault="0070210F">
          <w:pPr>
            <w:pStyle w:val="TOC3"/>
            <w:rPr>
              <w:rFonts w:asciiTheme="minorHAnsi" w:eastAsiaTheme="minorEastAsia" w:hAnsiTheme="minorHAnsi" w:cstheme="minorBidi"/>
              <w:noProof/>
            </w:rPr>
          </w:pPr>
          <w:hyperlink w:anchor="_Toc66784278" w:history="1">
            <w:r w:rsidRPr="00EE6939">
              <w:rPr>
                <w:rStyle w:val="Hyperlink"/>
                <w:noProof/>
              </w:rPr>
              <w:t>3.1 Examination</w:t>
            </w:r>
            <w:r>
              <w:rPr>
                <w:noProof/>
                <w:webHidden/>
              </w:rPr>
              <w:tab/>
            </w:r>
            <w:r>
              <w:rPr>
                <w:noProof/>
                <w:webHidden/>
              </w:rPr>
              <w:fldChar w:fldCharType="begin"/>
            </w:r>
            <w:r>
              <w:rPr>
                <w:noProof/>
                <w:webHidden/>
              </w:rPr>
              <w:instrText xml:space="preserve"> PAGEREF _Toc66784278 \h </w:instrText>
            </w:r>
            <w:r>
              <w:rPr>
                <w:noProof/>
                <w:webHidden/>
              </w:rPr>
            </w:r>
            <w:r>
              <w:rPr>
                <w:noProof/>
                <w:webHidden/>
              </w:rPr>
              <w:fldChar w:fldCharType="separate"/>
            </w:r>
            <w:r>
              <w:rPr>
                <w:noProof/>
                <w:webHidden/>
              </w:rPr>
              <w:t>11</w:t>
            </w:r>
            <w:r>
              <w:rPr>
                <w:noProof/>
                <w:webHidden/>
              </w:rPr>
              <w:fldChar w:fldCharType="end"/>
            </w:r>
          </w:hyperlink>
        </w:p>
        <w:p w14:paraId="773DA5AE" w14:textId="0C207185" w:rsidR="0070210F" w:rsidRDefault="0070210F">
          <w:pPr>
            <w:pStyle w:val="TOC3"/>
            <w:rPr>
              <w:rFonts w:asciiTheme="minorHAnsi" w:eastAsiaTheme="minorEastAsia" w:hAnsiTheme="minorHAnsi" w:cstheme="minorBidi"/>
              <w:noProof/>
            </w:rPr>
          </w:pPr>
          <w:hyperlink w:anchor="_Toc66784279" w:history="1">
            <w:r w:rsidRPr="00EE6939">
              <w:rPr>
                <w:rStyle w:val="Hyperlink"/>
                <w:noProof/>
              </w:rPr>
              <w:t>3.2 Installation</w:t>
            </w:r>
            <w:r>
              <w:rPr>
                <w:noProof/>
                <w:webHidden/>
              </w:rPr>
              <w:tab/>
            </w:r>
            <w:r>
              <w:rPr>
                <w:noProof/>
                <w:webHidden/>
              </w:rPr>
              <w:fldChar w:fldCharType="begin"/>
            </w:r>
            <w:r>
              <w:rPr>
                <w:noProof/>
                <w:webHidden/>
              </w:rPr>
              <w:instrText xml:space="preserve"> PAGEREF _Toc66784279 \h </w:instrText>
            </w:r>
            <w:r>
              <w:rPr>
                <w:noProof/>
                <w:webHidden/>
              </w:rPr>
            </w:r>
            <w:r>
              <w:rPr>
                <w:noProof/>
                <w:webHidden/>
              </w:rPr>
              <w:fldChar w:fldCharType="separate"/>
            </w:r>
            <w:r>
              <w:rPr>
                <w:noProof/>
                <w:webHidden/>
              </w:rPr>
              <w:t>11</w:t>
            </w:r>
            <w:r>
              <w:rPr>
                <w:noProof/>
                <w:webHidden/>
              </w:rPr>
              <w:fldChar w:fldCharType="end"/>
            </w:r>
          </w:hyperlink>
        </w:p>
        <w:p w14:paraId="1309FCC6" w14:textId="38F09342" w:rsidR="0070210F" w:rsidRDefault="0070210F">
          <w:pPr>
            <w:pStyle w:val="TOC3"/>
            <w:rPr>
              <w:rFonts w:asciiTheme="minorHAnsi" w:eastAsiaTheme="minorEastAsia" w:hAnsiTheme="minorHAnsi" w:cstheme="minorBidi"/>
              <w:noProof/>
            </w:rPr>
          </w:pPr>
          <w:hyperlink w:anchor="_Toc66784280" w:history="1">
            <w:r w:rsidRPr="00EE6939">
              <w:rPr>
                <w:rStyle w:val="Hyperlink"/>
                <w:noProof/>
              </w:rPr>
              <w:t>3.3 Field Quality and Control</w:t>
            </w:r>
            <w:r>
              <w:rPr>
                <w:noProof/>
                <w:webHidden/>
              </w:rPr>
              <w:tab/>
            </w:r>
            <w:r>
              <w:rPr>
                <w:noProof/>
                <w:webHidden/>
              </w:rPr>
              <w:fldChar w:fldCharType="begin"/>
            </w:r>
            <w:r>
              <w:rPr>
                <w:noProof/>
                <w:webHidden/>
              </w:rPr>
              <w:instrText xml:space="preserve"> PAGEREF _Toc66784280 \h </w:instrText>
            </w:r>
            <w:r>
              <w:rPr>
                <w:noProof/>
                <w:webHidden/>
              </w:rPr>
            </w:r>
            <w:r>
              <w:rPr>
                <w:noProof/>
                <w:webHidden/>
              </w:rPr>
              <w:fldChar w:fldCharType="separate"/>
            </w:r>
            <w:r>
              <w:rPr>
                <w:noProof/>
                <w:webHidden/>
              </w:rPr>
              <w:t>11</w:t>
            </w:r>
            <w:r>
              <w:rPr>
                <w:noProof/>
                <w:webHidden/>
              </w:rPr>
              <w:fldChar w:fldCharType="end"/>
            </w:r>
          </w:hyperlink>
        </w:p>
        <w:p w14:paraId="013300FD" w14:textId="78EA063E" w:rsidR="0070210F" w:rsidRDefault="0070210F">
          <w:pPr>
            <w:pStyle w:val="TOC3"/>
            <w:rPr>
              <w:rFonts w:asciiTheme="minorHAnsi" w:eastAsiaTheme="minorEastAsia" w:hAnsiTheme="minorHAnsi" w:cstheme="minorBidi"/>
              <w:noProof/>
            </w:rPr>
          </w:pPr>
          <w:hyperlink w:anchor="_Toc66784281" w:history="1">
            <w:r w:rsidRPr="00EE6939">
              <w:rPr>
                <w:rStyle w:val="Hyperlink"/>
                <w:noProof/>
              </w:rPr>
              <w:t>3.4 Protection and Cleaning</w:t>
            </w:r>
            <w:r>
              <w:rPr>
                <w:noProof/>
                <w:webHidden/>
              </w:rPr>
              <w:tab/>
            </w:r>
            <w:r>
              <w:rPr>
                <w:noProof/>
                <w:webHidden/>
              </w:rPr>
              <w:fldChar w:fldCharType="begin"/>
            </w:r>
            <w:r>
              <w:rPr>
                <w:noProof/>
                <w:webHidden/>
              </w:rPr>
              <w:instrText xml:space="preserve"> PAGEREF _Toc66784281 \h </w:instrText>
            </w:r>
            <w:r>
              <w:rPr>
                <w:noProof/>
                <w:webHidden/>
              </w:rPr>
            </w:r>
            <w:r>
              <w:rPr>
                <w:noProof/>
                <w:webHidden/>
              </w:rPr>
              <w:fldChar w:fldCharType="separate"/>
            </w:r>
            <w:r>
              <w:rPr>
                <w:noProof/>
                <w:webHidden/>
              </w:rPr>
              <w:t>12</w:t>
            </w:r>
            <w:r>
              <w:rPr>
                <w:noProof/>
                <w:webHidden/>
              </w:rPr>
              <w:fldChar w:fldCharType="end"/>
            </w:r>
          </w:hyperlink>
        </w:p>
        <w:p w14:paraId="5F87F044" w14:textId="1CB9A136" w:rsidR="001E28C1" w:rsidRPr="00F87EBE" w:rsidRDefault="00E9679D" w:rsidP="001E28C1">
          <w:pPr>
            <w:rPr>
              <w:b/>
              <w:bCs/>
              <w:noProof/>
              <w:sz w:val="16"/>
              <w:szCs w:val="16"/>
            </w:rPr>
            <w:sectPr w:rsidR="001E28C1" w:rsidRPr="00F87EBE" w:rsidSect="00A76066">
              <w:pgSz w:w="12240" w:h="15840"/>
              <w:pgMar w:top="1134" w:right="851" w:bottom="1134" w:left="851" w:header="283" w:footer="567" w:gutter="0"/>
              <w:cols w:space="720"/>
              <w:docGrid w:linePitch="272"/>
            </w:sectPr>
          </w:pPr>
          <w:r w:rsidRPr="00741D5F">
            <w:rPr>
              <w:b/>
              <w:bCs/>
              <w:noProof/>
              <w:sz w:val="16"/>
              <w:szCs w:val="16"/>
            </w:rPr>
            <w:fldChar w:fldCharType="end"/>
          </w:r>
        </w:p>
      </w:sdtContent>
    </w:sdt>
    <w:p w14:paraId="7443699D" w14:textId="6198674A" w:rsidR="00051CDA" w:rsidRPr="000F7F7E" w:rsidRDefault="00F87EBE" w:rsidP="000F7F7E">
      <w:pPr>
        <w:pStyle w:val="Heading1"/>
      </w:pPr>
      <w:bookmarkStart w:id="3" w:name="_Toc518634851"/>
      <w:bookmarkStart w:id="4" w:name="_Toc66784261"/>
      <w:bookmarkEnd w:id="2"/>
      <w:r w:rsidRPr="000F7F7E">
        <w:lastRenderedPageBreak/>
        <w:t xml:space="preserve">Product Specification 08 </w:t>
      </w:r>
      <w:r w:rsidR="00051CDA" w:rsidRPr="000F7F7E">
        <w:t>13</w:t>
      </w:r>
      <w:r w:rsidRPr="000F7F7E">
        <w:t xml:space="preserve"> 1</w:t>
      </w:r>
      <w:r w:rsidR="00051CDA" w:rsidRPr="000F7F7E">
        <w:t>6</w:t>
      </w:r>
      <w:r w:rsidRPr="000F7F7E">
        <w:t xml:space="preserve"> – </w:t>
      </w:r>
      <w:r w:rsidR="00165BBA" w:rsidRPr="000F7F7E">
        <w:t xml:space="preserve">Outswing </w:t>
      </w:r>
      <w:r w:rsidR="00051CDA" w:rsidRPr="000F7F7E">
        <w:t xml:space="preserve">Aluminum </w:t>
      </w:r>
      <w:r w:rsidR="000F7F7E" w:rsidRPr="000F7F7E">
        <w:t xml:space="preserve">Framed Glass </w:t>
      </w:r>
      <w:r w:rsidR="00051CDA" w:rsidRPr="000F7F7E">
        <w:t>Doors</w:t>
      </w:r>
      <w:bookmarkEnd w:id="4"/>
    </w:p>
    <w:p w14:paraId="02AC2648" w14:textId="77777777" w:rsidR="000F7F7E" w:rsidRDefault="000F7F7E" w:rsidP="000F7F7E">
      <w:pPr>
        <w:pStyle w:val="BodyText"/>
      </w:pPr>
      <w:bookmarkStart w:id="5" w:name="_Toc518634852"/>
      <w:bookmarkEnd w:id="3"/>
      <w:r>
        <w:rPr>
          <w:b/>
          <w:noProof/>
        </w:rPr>
        <w:drawing>
          <wp:anchor distT="0" distB="0" distL="114300" distR="114300" simplePos="0" relativeHeight="251881472" behindDoc="0" locked="0" layoutInCell="1" allowOverlap="1" wp14:anchorId="2145553A" wp14:editId="7BE346F8">
            <wp:simplePos x="0" y="0"/>
            <wp:positionH relativeFrom="column">
              <wp:posOffset>304</wp:posOffset>
            </wp:positionH>
            <wp:positionV relativeFrom="paragraph">
              <wp:posOffset>-248</wp:posOffset>
            </wp:positionV>
            <wp:extent cx="516834" cy="51683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6834" cy="516834"/>
                    </a:xfrm>
                    <a:prstGeom prst="rect">
                      <a:avLst/>
                    </a:prstGeom>
                  </pic:spPr>
                </pic:pic>
              </a:graphicData>
            </a:graphic>
          </wp:anchor>
        </w:drawing>
      </w:r>
      <w:r w:rsidRPr="009D3890">
        <w:rPr>
          <w:b/>
        </w:rPr>
        <w:t>Note</w:t>
      </w:r>
      <w:r>
        <w:t>: Bolded text in this specification are options that are highlighted for the specifier to select or to list requirements.</w:t>
      </w:r>
    </w:p>
    <w:p w14:paraId="3FCF9441" w14:textId="77777777" w:rsidR="000F7F7E" w:rsidRDefault="000F7F7E" w:rsidP="00F87EBE">
      <w:pPr>
        <w:pStyle w:val="Heading2"/>
      </w:pPr>
    </w:p>
    <w:p w14:paraId="4772D65C" w14:textId="2F71E79F" w:rsidR="00F87EBE" w:rsidRPr="00B83E89" w:rsidRDefault="00F87EBE" w:rsidP="00F87EBE">
      <w:pPr>
        <w:pStyle w:val="Heading2"/>
      </w:pPr>
      <w:bookmarkStart w:id="6" w:name="_Toc66784262"/>
      <w:r w:rsidRPr="00B83E89">
        <w:t>P</w:t>
      </w:r>
      <w:r>
        <w:t>art</w:t>
      </w:r>
      <w:r w:rsidRPr="00B83E89">
        <w:t xml:space="preserve"> 1 - G</w:t>
      </w:r>
      <w:r>
        <w:t>eneral</w:t>
      </w:r>
      <w:bookmarkEnd w:id="5"/>
      <w:bookmarkEnd w:id="6"/>
    </w:p>
    <w:p w14:paraId="1B965799" w14:textId="77777777" w:rsidR="00F87EBE" w:rsidRDefault="00F87EBE" w:rsidP="00F87EBE">
      <w:pPr>
        <w:pStyle w:val="BodyText"/>
      </w:pPr>
      <w:r>
        <w:t xml:space="preserve">A high-quality thermally broken aluminum </w:t>
      </w:r>
      <w:r w:rsidR="00AF5462">
        <w:t>balcony outswing door</w:t>
      </w:r>
      <w:r>
        <w:t xml:space="preserve"> designed for residential high</w:t>
      </w:r>
      <w:r w:rsidR="00051CDA">
        <w:t>-</w:t>
      </w:r>
      <w:r>
        <w:t>rise construction.</w:t>
      </w:r>
    </w:p>
    <w:p w14:paraId="71AB49B1" w14:textId="77777777" w:rsidR="00F87EBE" w:rsidRPr="00B83E89" w:rsidRDefault="00F87EBE" w:rsidP="00F87EBE">
      <w:pPr>
        <w:pStyle w:val="Heading3"/>
      </w:pPr>
      <w:bookmarkStart w:id="7" w:name="_Toc518634853"/>
      <w:bookmarkStart w:id="8" w:name="_Toc66784263"/>
      <w:r w:rsidRPr="00B83E89">
        <w:t>1.1 S</w:t>
      </w:r>
      <w:r>
        <w:t>ummary</w:t>
      </w:r>
      <w:bookmarkEnd w:id="7"/>
      <w:bookmarkEnd w:id="8"/>
    </w:p>
    <w:p w14:paraId="53370595" w14:textId="77777777" w:rsidR="00F87EBE" w:rsidRPr="00B83E89" w:rsidRDefault="00F87EBE" w:rsidP="004612C2">
      <w:pPr>
        <w:pStyle w:val="BodyText"/>
        <w:numPr>
          <w:ilvl w:val="0"/>
          <w:numId w:val="5"/>
        </w:numPr>
      </w:pPr>
      <w:r w:rsidRPr="00B83E89">
        <w:t xml:space="preserve">Section Includes: </w:t>
      </w:r>
      <w:r w:rsidR="00FB36FB">
        <w:t>Aluminum Doors (Outswing Aluminum-Framed Glass Door)</w:t>
      </w:r>
    </w:p>
    <w:p w14:paraId="00DE0FC2" w14:textId="54C27327" w:rsidR="00F87EBE" w:rsidRPr="00FB36FB" w:rsidRDefault="00FB36FB" w:rsidP="00514EC8">
      <w:pPr>
        <w:pStyle w:val="BodyText"/>
        <w:numPr>
          <w:ilvl w:val="0"/>
          <w:numId w:val="3"/>
        </w:numPr>
        <w:ind w:right="425"/>
      </w:pPr>
      <w:r w:rsidRPr="00FB36FB">
        <w:t xml:space="preserve">Aluminum framed outswing balcony door shall be Starline’s </w:t>
      </w:r>
      <w:r w:rsidRPr="000F7F7E">
        <w:rPr>
          <w:b/>
        </w:rPr>
        <w:t xml:space="preserve">9502 Series double glazed </w:t>
      </w:r>
      <w:r w:rsidR="000F7F7E" w:rsidRPr="000F7F7E">
        <w:rPr>
          <w:b/>
        </w:rPr>
        <w:t>out</w:t>
      </w:r>
      <w:r w:rsidRPr="000F7F7E">
        <w:rPr>
          <w:b/>
        </w:rPr>
        <w:t>swing door and/or 9503 Series triple glazed</w:t>
      </w:r>
      <w:r w:rsidR="000F7F7E" w:rsidRPr="000F7F7E">
        <w:rPr>
          <w:b/>
        </w:rPr>
        <w:t xml:space="preserve"> out</w:t>
      </w:r>
      <w:r w:rsidRPr="000F7F7E">
        <w:rPr>
          <w:b/>
        </w:rPr>
        <w:t xml:space="preserve">swing door </w:t>
      </w:r>
      <w:r w:rsidRPr="00FB36FB">
        <w:t xml:space="preserve">manufactured by Starline Windows </w:t>
      </w:r>
      <w:r w:rsidR="00514EC8">
        <w:t>with seismic jambs and a deflection header</w:t>
      </w:r>
      <w:r w:rsidRPr="00FB36FB">
        <w:t>. (Specifier to select)</w:t>
      </w:r>
      <w:r w:rsidR="00F87EBE" w:rsidRPr="00FB36FB">
        <w:t>.</w:t>
      </w:r>
    </w:p>
    <w:p w14:paraId="620F24CB" w14:textId="77777777" w:rsidR="00F87EBE" w:rsidRDefault="00F87EBE" w:rsidP="004612C2">
      <w:pPr>
        <w:pStyle w:val="BodyText"/>
        <w:numPr>
          <w:ilvl w:val="0"/>
          <w:numId w:val="3"/>
        </w:numPr>
      </w:pPr>
      <w:r w:rsidRPr="00B83E89">
        <w:t>Work included: Furnish labor, material and other services to complete the fabrication and installation of the do</w:t>
      </w:r>
      <w:r w:rsidR="00FB36FB">
        <w:t>or</w:t>
      </w:r>
      <w:r w:rsidRPr="00B83E89">
        <w:t>s, including all materials and fitments required for the operation of the units in the manner, direction and performance shown on the shop drawings and specified herein.</w:t>
      </w:r>
    </w:p>
    <w:p w14:paraId="7A037D19" w14:textId="77777777" w:rsidR="00F87EBE" w:rsidRPr="00B83E89" w:rsidRDefault="00F87EBE" w:rsidP="00F87EBE">
      <w:pPr>
        <w:pStyle w:val="BodyText"/>
        <w:ind w:left="2160"/>
      </w:pPr>
      <w:r w:rsidRPr="00B83E89">
        <w:t xml:space="preserve">Work not included: Structural support of </w:t>
      </w:r>
      <w:r w:rsidR="00FB36FB">
        <w:t>door</w:t>
      </w:r>
      <w:r w:rsidRPr="00B83E89">
        <w:t xml:space="preserve"> framing, interior trims. </w:t>
      </w:r>
      <w:r w:rsidRPr="000F7F7E">
        <w:rPr>
          <w:b/>
        </w:rPr>
        <w:t>(Specifier list others).</w:t>
      </w:r>
    </w:p>
    <w:p w14:paraId="72E32F53" w14:textId="77777777" w:rsidR="00F87EBE" w:rsidRPr="00B83E89" w:rsidRDefault="00F87EBE" w:rsidP="00F87EBE">
      <w:pPr>
        <w:pStyle w:val="BodyText"/>
        <w:ind w:left="1440" w:firstLine="720"/>
      </w:pPr>
      <w:r w:rsidRPr="00B83E89">
        <w:t xml:space="preserve">Related work specified elsewhere: </w:t>
      </w:r>
      <w:r w:rsidRPr="000F7F7E">
        <w:rPr>
          <w:b/>
        </w:rPr>
        <w:t>(Specifier to list).</w:t>
      </w:r>
    </w:p>
    <w:p w14:paraId="109B7E1D" w14:textId="77777777" w:rsidR="00F87EBE" w:rsidRPr="000F7F7E" w:rsidRDefault="00F87EBE" w:rsidP="004612C2">
      <w:pPr>
        <w:pStyle w:val="BodyText"/>
        <w:numPr>
          <w:ilvl w:val="0"/>
          <w:numId w:val="5"/>
        </w:numPr>
        <w:rPr>
          <w:b/>
        </w:rPr>
      </w:pPr>
      <w:r w:rsidRPr="00B83E89">
        <w:t>Related Sections:</w:t>
      </w:r>
      <w:r w:rsidRPr="000F7F7E">
        <w:rPr>
          <w:b/>
        </w:rPr>
        <w:t xml:space="preserve"> (Specifier to select the following related sections) </w:t>
      </w:r>
    </w:p>
    <w:p w14:paraId="3841D4DC" w14:textId="77777777" w:rsidR="00F87EBE" w:rsidRPr="00B83E89" w:rsidRDefault="00F87EBE" w:rsidP="004612C2">
      <w:pPr>
        <w:pStyle w:val="BodyText"/>
        <w:numPr>
          <w:ilvl w:val="0"/>
          <w:numId w:val="4"/>
        </w:numPr>
        <w:ind w:left="2160"/>
      </w:pPr>
      <w:r w:rsidRPr="00B83E89">
        <w:t>07 27 00 – Air Barriers</w:t>
      </w:r>
    </w:p>
    <w:p w14:paraId="508FC9D9" w14:textId="77777777" w:rsidR="00F87EBE" w:rsidRPr="00B83E89" w:rsidRDefault="00F87EBE" w:rsidP="004612C2">
      <w:pPr>
        <w:pStyle w:val="BodyText"/>
        <w:numPr>
          <w:ilvl w:val="0"/>
          <w:numId w:val="4"/>
        </w:numPr>
        <w:ind w:left="2160"/>
      </w:pPr>
      <w:r w:rsidRPr="00B83E89">
        <w:t>07 60 00 – Flashing and Trim</w:t>
      </w:r>
    </w:p>
    <w:p w14:paraId="373F6013" w14:textId="77777777" w:rsidR="00F87EBE" w:rsidRPr="00B83E89" w:rsidRDefault="00F87EBE" w:rsidP="004612C2">
      <w:pPr>
        <w:pStyle w:val="BodyText"/>
        <w:numPr>
          <w:ilvl w:val="0"/>
          <w:numId w:val="4"/>
        </w:numPr>
        <w:ind w:left="2160"/>
      </w:pPr>
      <w:r w:rsidRPr="00B83E89">
        <w:t>07 92 00 – Joint Sealants</w:t>
      </w:r>
    </w:p>
    <w:p w14:paraId="1555955E" w14:textId="77777777" w:rsidR="00FB36FB" w:rsidRPr="00B83E89" w:rsidRDefault="00FB36FB" w:rsidP="004612C2">
      <w:pPr>
        <w:pStyle w:val="BodyText"/>
        <w:numPr>
          <w:ilvl w:val="0"/>
          <w:numId w:val="4"/>
        </w:numPr>
        <w:ind w:left="2160"/>
      </w:pPr>
      <w:r w:rsidRPr="00B83E89">
        <w:t>08 32 13 – Sliding Aluminum-Framed Glass Door</w:t>
      </w:r>
    </w:p>
    <w:p w14:paraId="0F4FF02C" w14:textId="0D5C1D56" w:rsidR="00F87EBE" w:rsidRPr="00B83E89" w:rsidRDefault="00FB36FB" w:rsidP="004612C2">
      <w:pPr>
        <w:pStyle w:val="BodyText"/>
        <w:numPr>
          <w:ilvl w:val="0"/>
          <w:numId w:val="4"/>
        </w:numPr>
        <w:ind w:left="2160"/>
      </w:pPr>
      <w:r>
        <w:t>08 4</w:t>
      </w:r>
      <w:r w:rsidR="000F7F7E">
        <w:t>4</w:t>
      </w:r>
      <w:r>
        <w:t xml:space="preserve"> 13 – Glazed Aluminum </w:t>
      </w:r>
      <w:r w:rsidR="000F7F7E">
        <w:t>Curtain</w:t>
      </w:r>
      <w:r>
        <w:t xml:space="preserve"> Wall</w:t>
      </w:r>
    </w:p>
    <w:p w14:paraId="08BD843B" w14:textId="02D9DB7A" w:rsidR="00F87EBE" w:rsidRPr="00B83E89" w:rsidRDefault="00F87EBE" w:rsidP="004612C2">
      <w:pPr>
        <w:pStyle w:val="BodyText"/>
        <w:numPr>
          <w:ilvl w:val="0"/>
          <w:numId w:val="4"/>
        </w:numPr>
        <w:ind w:left="2160"/>
      </w:pPr>
      <w:r w:rsidRPr="00B83E89">
        <w:t>08 4</w:t>
      </w:r>
      <w:r w:rsidR="000F7F7E">
        <w:t>6</w:t>
      </w:r>
      <w:r w:rsidRPr="00B83E89">
        <w:t xml:space="preserve"> 13 – Glazed Aluminum </w:t>
      </w:r>
      <w:r w:rsidR="000F7F7E">
        <w:t>Window</w:t>
      </w:r>
      <w:r w:rsidRPr="00B83E89">
        <w:t xml:space="preserve"> Wall </w:t>
      </w:r>
    </w:p>
    <w:p w14:paraId="69868068" w14:textId="77777777" w:rsidR="00F87EBE" w:rsidRPr="00B83E89" w:rsidRDefault="00F87EBE" w:rsidP="004612C2">
      <w:pPr>
        <w:pStyle w:val="BodyText"/>
        <w:numPr>
          <w:ilvl w:val="0"/>
          <w:numId w:val="4"/>
        </w:numPr>
        <w:ind w:left="2160"/>
      </w:pPr>
      <w:r w:rsidRPr="00B83E89">
        <w:t>08 51 13 – Aluminum Windows</w:t>
      </w:r>
    </w:p>
    <w:p w14:paraId="67F8FFBA" w14:textId="77777777" w:rsidR="00F87EBE" w:rsidRPr="00B83E89" w:rsidRDefault="00F87EBE" w:rsidP="004612C2">
      <w:pPr>
        <w:pStyle w:val="BodyText"/>
        <w:numPr>
          <w:ilvl w:val="0"/>
          <w:numId w:val="4"/>
        </w:numPr>
        <w:ind w:left="2160"/>
      </w:pPr>
      <w:r w:rsidRPr="00B83E89">
        <w:t xml:space="preserve">08 80 00 – Glazing </w:t>
      </w:r>
    </w:p>
    <w:p w14:paraId="56777CA1" w14:textId="77777777" w:rsidR="00F87EBE" w:rsidRPr="00B83E89" w:rsidRDefault="00F87EBE" w:rsidP="00F87EBE">
      <w:pPr>
        <w:pStyle w:val="Heading3"/>
      </w:pPr>
      <w:bookmarkStart w:id="9" w:name="_Toc518634854"/>
      <w:bookmarkStart w:id="10" w:name="_Toc66784264"/>
      <w:r w:rsidRPr="00B83E89">
        <w:t>1.2 Q</w:t>
      </w:r>
      <w:r>
        <w:t>uality Assurance</w:t>
      </w:r>
      <w:bookmarkEnd w:id="9"/>
      <w:bookmarkEnd w:id="10"/>
    </w:p>
    <w:p w14:paraId="40F50235" w14:textId="7AC59834" w:rsidR="00F87EBE" w:rsidRDefault="00F87EBE" w:rsidP="004612C2">
      <w:pPr>
        <w:pStyle w:val="BodyText"/>
        <w:numPr>
          <w:ilvl w:val="0"/>
          <w:numId w:val="6"/>
        </w:numPr>
      </w:pPr>
      <w:r>
        <w:t>D</w:t>
      </w:r>
      <w:r w:rsidRPr="00B83E89">
        <w:t xml:space="preserve">rawings and specifications for Work of this Section are based upon the Series </w:t>
      </w:r>
      <w:r w:rsidR="008627DC" w:rsidRPr="000F7F7E">
        <w:rPr>
          <w:b/>
        </w:rPr>
        <w:t>9502 and/or 9503</w:t>
      </w:r>
      <w:r w:rsidR="008627DC" w:rsidRPr="00CA1BE7">
        <w:t xml:space="preserve"> </w:t>
      </w:r>
      <w:r w:rsidR="008627DC">
        <w:t>Outswing Balcony Door</w:t>
      </w:r>
      <w:r w:rsidRPr="00B83E89">
        <w:t xml:space="preserve"> manufactured by Starline Windows. Whenever alternative products are offered, submit supporting technical literature, samples, drawings and performance data for comparison 10 days prior to closing date. Test reports must be made available on request. </w:t>
      </w:r>
      <w:r w:rsidR="00CA1BE7" w:rsidRPr="000F7F7E">
        <w:rPr>
          <w:b/>
        </w:rPr>
        <w:t>(Specifier to select)</w:t>
      </w:r>
    </w:p>
    <w:p w14:paraId="12627D4E" w14:textId="77777777" w:rsidR="00F87EBE" w:rsidRDefault="00CA1BE7" w:rsidP="004612C2">
      <w:pPr>
        <w:pStyle w:val="BodyText"/>
        <w:numPr>
          <w:ilvl w:val="0"/>
          <w:numId w:val="6"/>
        </w:numPr>
      </w:pPr>
      <w:r>
        <w:t>Do</w:t>
      </w:r>
      <w:r w:rsidR="00F87EBE" w:rsidRPr="00B83E89">
        <w:t>o</w:t>
      </w:r>
      <w:r>
        <w:t>r</w:t>
      </w:r>
      <w:r w:rsidR="00F87EBE" w:rsidRPr="00B83E89">
        <w:t>s shall be tested and conform to the AAMA/WDMA/CSA 101 I.S.2/A4</w:t>
      </w:r>
      <w:r w:rsidR="00F87EBE" w:rsidRPr="00CA1BE7">
        <w:t>40-08</w:t>
      </w:r>
      <w:r w:rsidRPr="00CA1BE7">
        <w:t xml:space="preserve">, AAMA/WDMA/CSA 101 I.S.2/A440-11 </w:t>
      </w:r>
      <w:r w:rsidR="00F87EBE" w:rsidRPr="00CA1BE7">
        <w:t>and CSA A440SI-09 requiremen</w:t>
      </w:r>
      <w:r w:rsidR="00F87EBE" w:rsidRPr="00B83E89">
        <w:t xml:space="preserve">ts. </w:t>
      </w:r>
    </w:p>
    <w:p w14:paraId="676DC8D7" w14:textId="77777777" w:rsidR="00F87EBE" w:rsidRPr="00B83E89" w:rsidRDefault="00F87EBE" w:rsidP="004612C2">
      <w:pPr>
        <w:pStyle w:val="BodyText"/>
        <w:numPr>
          <w:ilvl w:val="0"/>
          <w:numId w:val="6"/>
        </w:numPr>
      </w:pPr>
      <w:r w:rsidRPr="00B83E89">
        <w:lastRenderedPageBreak/>
        <w:t xml:space="preserve">Manufacturer Qualifications: </w:t>
      </w:r>
    </w:p>
    <w:p w14:paraId="79BEC016" w14:textId="77777777" w:rsidR="00F87EBE" w:rsidRDefault="00F87EBE" w:rsidP="004612C2">
      <w:pPr>
        <w:pStyle w:val="BodyText"/>
        <w:numPr>
          <w:ilvl w:val="0"/>
          <w:numId w:val="7"/>
        </w:numPr>
      </w:pPr>
      <w:r w:rsidRPr="00B83E89">
        <w:t>Manufacturer to have a minimum 10 years of documented experience.</w:t>
      </w:r>
    </w:p>
    <w:p w14:paraId="25DBFFFC" w14:textId="77777777" w:rsidR="00F87EBE" w:rsidRDefault="00F87EBE" w:rsidP="004612C2">
      <w:pPr>
        <w:pStyle w:val="BodyText"/>
        <w:numPr>
          <w:ilvl w:val="0"/>
          <w:numId w:val="7"/>
        </w:numPr>
      </w:pPr>
      <w:r w:rsidRPr="00B83E89">
        <w:t>Manufacturer capable of providing an aluminum</w:t>
      </w:r>
      <w:r w:rsidR="00CA1BE7">
        <w:t>-framed outswing door</w:t>
      </w:r>
      <w:r w:rsidRPr="00B83E89">
        <w:t xml:space="preserve"> system that meet or exceed the performance requirements indicated.</w:t>
      </w:r>
    </w:p>
    <w:p w14:paraId="03F820EC" w14:textId="77777777" w:rsidR="00F87EBE" w:rsidRPr="00B83E89" w:rsidRDefault="00F87EBE" w:rsidP="004612C2">
      <w:pPr>
        <w:pStyle w:val="BodyText"/>
        <w:numPr>
          <w:ilvl w:val="0"/>
          <w:numId w:val="7"/>
        </w:numPr>
      </w:pPr>
      <w:r w:rsidRPr="00B83E89">
        <w:t xml:space="preserve">Manufacturer capable of providing field representation during </w:t>
      </w:r>
      <w:r w:rsidR="00CA1BE7">
        <w:t>door</w:t>
      </w:r>
      <w:r w:rsidRPr="00B83E89">
        <w:t xml:space="preserve"> installation.</w:t>
      </w:r>
    </w:p>
    <w:p w14:paraId="61139DF4" w14:textId="77777777" w:rsidR="00F87EBE" w:rsidRDefault="00F87EBE" w:rsidP="004612C2">
      <w:pPr>
        <w:pStyle w:val="BodyText"/>
        <w:numPr>
          <w:ilvl w:val="0"/>
          <w:numId w:val="6"/>
        </w:numPr>
      </w:pPr>
      <w:r w:rsidRPr="00B83E89">
        <w:t xml:space="preserve">Installer Qualifications: Installer performing the Work in this Section to have a minimum of 3 years documented experience and approved by the manufacturer. </w:t>
      </w:r>
    </w:p>
    <w:p w14:paraId="489F7787" w14:textId="77777777" w:rsidR="00F87EBE" w:rsidRPr="00B83E89" w:rsidRDefault="00F87EBE" w:rsidP="004612C2">
      <w:pPr>
        <w:pStyle w:val="BodyText"/>
        <w:numPr>
          <w:ilvl w:val="0"/>
          <w:numId w:val="6"/>
        </w:numPr>
      </w:pPr>
      <w:r w:rsidRPr="00B83E89">
        <w:t>Mock-Up: If requested by Consultant, a mock up is to be provided and installed at project site. Mock-up to include acceptable products and manufacturer approved installation methods. Obtain Owner's and Consultant’s acceptance of finish color, and workmanship standard.</w:t>
      </w:r>
    </w:p>
    <w:p w14:paraId="28B94060" w14:textId="77777777" w:rsidR="00F87EBE" w:rsidRPr="00B83E89" w:rsidRDefault="00F87EBE" w:rsidP="00F87EBE">
      <w:pPr>
        <w:pStyle w:val="Heading3"/>
      </w:pPr>
      <w:bookmarkStart w:id="11" w:name="_Toc518634855"/>
      <w:bookmarkStart w:id="12" w:name="_Toc66784265"/>
      <w:r w:rsidRPr="00B83E89">
        <w:t>1.3 S</w:t>
      </w:r>
      <w:r>
        <w:t>tructural requirements</w:t>
      </w:r>
      <w:bookmarkEnd w:id="11"/>
      <w:bookmarkEnd w:id="12"/>
    </w:p>
    <w:p w14:paraId="65E75D8B" w14:textId="77777777" w:rsidR="00F87EBE" w:rsidRDefault="00F87EBE" w:rsidP="004612C2">
      <w:pPr>
        <w:pStyle w:val="BodyText"/>
        <w:numPr>
          <w:ilvl w:val="0"/>
          <w:numId w:val="8"/>
        </w:numPr>
      </w:pPr>
      <w:r w:rsidRPr="00B83E89">
        <w:t xml:space="preserve">Structural performance shall be based on CSA Standard CSA S157-05 “Strength Design in Aluminum”. </w:t>
      </w:r>
    </w:p>
    <w:p w14:paraId="77FC7FF3" w14:textId="77777777" w:rsidR="00F87EBE" w:rsidRDefault="00F87EBE" w:rsidP="004612C2">
      <w:pPr>
        <w:pStyle w:val="BodyText"/>
        <w:numPr>
          <w:ilvl w:val="0"/>
          <w:numId w:val="8"/>
        </w:numPr>
      </w:pPr>
      <w:r w:rsidRPr="00B83E89">
        <w:t>Limit mullion deflection to L/175.</w:t>
      </w:r>
    </w:p>
    <w:p w14:paraId="2CC5810B" w14:textId="77777777" w:rsidR="00F87EBE" w:rsidRPr="00B83E89" w:rsidRDefault="00CA1BE7" w:rsidP="004612C2">
      <w:pPr>
        <w:pStyle w:val="BodyText"/>
        <w:numPr>
          <w:ilvl w:val="0"/>
          <w:numId w:val="8"/>
        </w:numPr>
      </w:pPr>
      <w:r w:rsidRPr="004F53E0">
        <w:t>Allow for deflection of building structure. Aluminum door frames with deflection channel and seismic jambs shall be designed, fabricated and installed to withstand slab edge vertical differential deflections of maximum 3/4”</w:t>
      </w:r>
      <w:r w:rsidRPr="00CF17BF">
        <w:rPr>
          <w:sz w:val="10"/>
          <w:szCs w:val="10"/>
        </w:rPr>
        <w:t xml:space="preserve"> </w:t>
      </w:r>
      <w:r w:rsidRPr="00CF17BF">
        <w:rPr>
          <w:b/>
          <w:vertAlign w:val="superscript"/>
        </w:rPr>
        <w:t xml:space="preserve">1 </w:t>
      </w:r>
      <w:r w:rsidRPr="004F53E0">
        <w:t xml:space="preserve"> and seismic inter-story lateral drift movements of elastic +/- 3/4”</w:t>
      </w:r>
      <w:r w:rsidRPr="00CF17BF">
        <w:rPr>
          <w:sz w:val="10"/>
          <w:szCs w:val="10"/>
        </w:rPr>
        <w:t xml:space="preserve"> </w:t>
      </w:r>
      <w:r w:rsidRPr="00CF17BF">
        <w:rPr>
          <w:b/>
          <w:vertAlign w:val="superscript"/>
        </w:rPr>
        <w:t xml:space="preserve">1 </w:t>
      </w:r>
      <w:r w:rsidRPr="004F53E0">
        <w:t xml:space="preserve"> without significant damage to the fenestration system or in-elastic +/- 2 1/2”</w:t>
      </w:r>
      <w:r w:rsidRPr="00CF17BF">
        <w:rPr>
          <w:sz w:val="10"/>
          <w:szCs w:val="10"/>
        </w:rPr>
        <w:t xml:space="preserve"> </w:t>
      </w:r>
      <w:r w:rsidRPr="00CF17BF">
        <w:rPr>
          <w:b/>
          <w:vertAlign w:val="superscript"/>
        </w:rPr>
        <w:t xml:space="preserve">1 </w:t>
      </w:r>
      <w:r w:rsidRPr="004F53E0">
        <w:t xml:space="preserve"> with significant damage expected but framing to be designed to remain anchored to the structure</w:t>
      </w:r>
      <w:r w:rsidR="00F87EBE" w:rsidRPr="00B83E89">
        <w:t>.</w:t>
      </w:r>
    </w:p>
    <w:p w14:paraId="2FF44EE6" w14:textId="77777777" w:rsidR="00F87EBE" w:rsidRPr="00B83E89" w:rsidRDefault="00F87EBE" w:rsidP="00CA1BE7">
      <w:pPr>
        <w:pStyle w:val="BodyText"/>
        <w:ind w:left="1440"/>
      </w:pPr>
      <w:r w:rsidRPr="00041238">
        <w:rPr>
          <w:b/>
          <w:vertAlign w:val="superscript"/>
        </w:rPr>
        <w:t>1</w:t>
      </w:r>
      <w:r w:rsidRPr="00B83E89">
        <w:t xml:space="preserve"> Note to specifier: Values may change based on the configuration of the </w:t>
      </w:r>
      <w:r w:rsidR="00BC2B30">
        <w:t>door</w:t>
      </w:r>
      <w:r w:rsidRPr="00B83E89">
        <w:t>s. Values to be specified by a Professional Engineer.</w:t>
      </w:r>
    </w:p>
    <w:p w14:paraId="4A83A778" w14:textId="77777777" w:rsidR="00F87EBE" w:rsidRDefault="00F87EBE" w:rsidP="00F87EBE">
      <w:pPr>
        <w:pStyle w:val="Heading3"/>
      </w:pPr>
      <w:bookmarkStart w:id="13" w:name="_Toc518634856"/>
      <w:bookmarkStart w:id="14" w:name="_Toc66784266"/>
      <w:r w:rsidRPr="00B83E89">
        <w:t>1.4 T</w:t>
      </w:r>
      <w:r>
        <w:t>est and Performance Requirements</w:t>
      </w:r>
      <w:bookmarkEnd w:id="13"/>
      <w:bookmarkEnd w:id="14"/>
    </w:p>
    <w:p w14:paraId="37BC7F3C" w14:textId="77777777" w:rsidR="00F87EBE" w:rsidRPr="00041238" w:rsidRDefault="00F87EBE" w:rsidP="00F87EBE">
      <w:pPr>
        <w:pStyle w:val="BodyText"/>
      </w:pPr>
      <w:r w:rsidRPr="00041238">
        <w:t>Specifier to select from the following performance requirements.</w:t>
      </w:r>
    </w:p>
    <w:p w14:paraId="5569F610" w14:textId="77777777" w:rsidR="00F87EBE" w:rsidRDefault="00F17E15" w:rsidP="004612C2">
      <w:pPr>
        <w:pStyle w:val="BodyText"/>
        <w:numPr>
          <w:ilvl w:val="0"/>
          <w:numId w:val="9"/>
        </w:numPr>
      </w:pPr>
      <w:r w:rsidRPr="00F8674A">
        <w:t>Doors shall meet performance class</w:t>
      </w:r>
      <w:r w:rsidRPr="00F8674A">
        <w:rPr>
          <w:b/>
        </w:rPr>
        <w:t xml:space="preserve"> </w:t>
      </w:r>
      <w:r>
        <w:rPr>
          <w:b/>
        </w:rPr>
        <w:t>LC</w:t>
      </w:r>
      <w:r w:rsidRPr="00F8674A">
        <w:rPr>
          <w:b/>
        </w:rPr>
        <w:t>-PG</w:t>
      </w:r>
      <w:r>
        <w:rPr>
          <w:b/>
        </w:rPr>
        <w:t>40</w:t>
      </w:r>
      <w:r w:rsidRPr="00450C6E">
        <w:rPr>
          <w:b/>
          <w:vertAlign w:val="superscript"/>
        </w:rPr>
        <w:t>1</w:t>
      </w:r>
      <w:r w:rsidR="00F87EBE" w:rsidRPr="00B83E89">
        <w:t xml:space="preserve"> when tested to </w:t>
      </w:r>
      <w:r w:rsidR="00F87EBE" w:rsidRPr="00A2234D">
        <w:t>AAMA/WDMA/CSA 101 I.S.2/A440-08, AAMA/WDMA/CSA 101 I.S.2/A440-11 and CSA A440SI-09</w:t>
      </w:r>
      <w:r w:rsidR="00F87EBE" w:rsidRPr="00B83E89">
        <w:t>:</w:t>
      </w:r>
      <w:r w:rsidR="00F87EBE" w:rsidRPr="00041238">
        <w:t xml:space="preserve"> </w:t>
      </w:r>
    </w:p>
    <w:p w14:paraId="5D11B8C6" w14:textId="77777777" w:rsidR="00F87EBE" w:rsidRDefault="00F87EBE" w:rsidP="004612C2">
      <w:pPr>
        <w:pStyle w:val="BodyText"/>
        <w:numPr>
          <w:ilvl w:val="0"/>
          <w:numId w:val="10"/>
        </w:numPr>
      </w:pPr>
      <w:r w:rsidRPr="00B83E89">
        <w:t xml:space="preserve">Air Infiltration: </w:t>
      </w:r>
      <w:r w:rsidR="009327DC">
        <w:t>Sliding d</w:t>
      </w:r>
      <w:r w:rsidR="009327DC" w:rsidRPr="00327AB4">
        <w:t>oor air in</w:t>
      </w:r>
      <w:r w:rsidR="009327DC">
        <w:t>filtration shall not exceed 0.02</w:t>
      </w:r>
      <w:r w:rsidR="009327DC" w:rsidRPr="00327AB4">
        <w:t xml:space="preserve"> cfm/ft</w:t>
      </w:r>
      <w:r w:rsidR="009327DC" w:rsidRPr="00327AB4">
        <w:rPr>
          <w:vertAlign w:val="superscript"/>
        </w:rPr>
        <w:t xml:space="preserve">2 </w:t>
      </w:r>
      <w:r w:rsidR="009327DC" w:rsidRPr="00327AB4">
        <w:t xml:space="preserve">(A3) when tested </w:t>
      </w:r>
      <w:r w:rsidR="009327DC">
        <w:t>in accordance with ASTM E 283</w:t>
      </w:r>
      <w:r w:rsidR="009327DC" w:rsidRPr="00327AB4">
        <w:t xml:space="preserve"> with a</w:t>
      </w:r>
      <w:r w:rsidR="009327DC">
        <w:t xml:space="preserve"> pressure difference of 1.57 </w:t>
      </w:r>
      <w:proofErr w:type="spellStart"/>
      <w:r w:rsidR="009327DC">
        <w:t>psf</w:t>
      </w:r>
      <w:proofErr w:type="spellEnd"/>
      <w:r w:rsidR="009327DC">
        <w:t xml:space="preserve"> / 75 Pa</w:t>
      </w:r>
      <w:r w:rsidRPr="00B83E89">
        <w:t xml:space="preserve">. </w:t>
      </w:r>
    </w:p>
    <w:p w14:paraId="0BEA7287" w14:textId="77777777" w:rsidR="00F87EBE" w:rsidRPr="00B83E89" w:rsidRDefault="00F87EBE" w:rsidP="004612C2">
      <w:pPr>
        <w:pStyle w:val="BodyText"/>
        <w:numPr>
          <w:ilvl w:val="0"/>
          <w:numId w:val="10"/>
        </w:numPr>
      </w:pPr>
      <w:r w:rsidRPr="00B83E89">
        <w:t xml:space="preserve">Water Penetration Resistance: </w:t>
      </w:r>
    </w:p>
    <w:p w14:paraId="3C385C6A" w14:textId="77777777" w:rsidR="00F87EBE" w:rsidRPr="00B83E89" w:rsidRDefault="00F87EBE" w:rsidP="004612C2">
      <w:pPr>
        <w:pStyle w:val="BodyText"/>
        <w:numPr>
          <w:ilvl w:val="0"/>
          <w:numId w:val="11"/>
        </w:numPr>
      </w:pPr>
      <w:r w:rsidRPr="00B83E89">
        <w:t xml:space="preserve">There shall be no water infiltration for </w:t>
      </w:r>
      <w:r w:rsidR="00D75D69">
        <w:t>doors</w:t>
      </w:r>
      <w:r w:rsidRPr="00B83E89">
        <w:t xml:space="preserve"> when tested in accordance with</w:t>
      </w:r>
      <w:r>
        <w:t xml:space="preserve"> </w:t>
      </w:r>
      <w:r w:rsidRPr="00B83E89">
        <w:t xml:space="preserve">ASTM E547 with a pressure difference of 15.04 </w:t>
      </w:r>
      <w:proofErr w:type="spellStart"/>
      <w:r w:rsidRPr="00B83E89">
        <w:t>psf</w:t>
      </w:r>
      <w:proofErr w:type="spellEnd"/>
      <w:r w:rsidRPr="00B83E89">
        <w:t xml:space="preserve"> / 720 Pa (Laboratory Test).</w:t>
      </w:r>
    </w:p>
    <w:p w14:paraId="593E3143" w14:textId="7ACFC69B" w:rsidR="00F87EBE" w:rsidRPr="00B83E89" w:rsidRDefault="00F87EBE" w:rsidP="004612C2">
      <w:pPr>
        <w:pStyle w:val="BodyText"/>
        <w:numPr>
          <w:ilvl w:val="0"/>
          <w:numId w:val="11"/>
        </w:numPr>
      </w:pPr>
      <w:r w:rsidRPr="00B83E89">
        <w:t xml:space="preserve">There shall be no water infiltration for </w:t>
      </w:r>
      <w:r w:rsidR="00BC2B30">
        <w:t>doors</w:t>
      </w:r>
      <w:r w:rsidRPr="00B83E89">
        <w:t xml:space="preserve"> when tested in accordance with AAMA 502-08 with a pressure difference up to a maximum of </w:t>
      </w:r>
      <w:r w:rsidR="000F7F7E">
        <w:t xml:space="preserve">6.27 </w:t>
      </w:r>
      <w:proofErr w:type="spellStart"/>
      <w:r w:rsidR="000F7F7E">
        <w:t>psf</w:t>
      </w:r>
      <w:proofErr w:type="spellEnd"/>
      <w:r w:rsidR="000F7F7E">
        <w:t xml:space="preserve"> / 300 Pa</w:t>
      </w:r>
      <w:r w:rsidRPr="00B83E89">
        <w:t xml:space="preserve"> (Field Test) </w:t>
      </w:r>
      <w:r w:rsidRPr="00041238">
        <w:rPr>
          <w:b/>
          <w:vertAlign w:val="superscript"/>
        </w:rPr>
        <w:t>2</w:t>
      </w:r>
    </w:p>
    <w:p w14:paraId="41F4C09D" w14:textId="2DBAA971" w:rsidR="00F87EBE" w:rsidRDefault="00F87EBE" w:rsidP="004612C2">
      <w:pPr>
        <w:pStyle w:val="BodyText"/>
        <w:numPr>
          <w:ilvl w:val="0"/>
          <w:numId w:val="10"/>
        </w:numPr>
      </w:pPr>
      <w:r>
        <w:t>U</w:t>
      </w:r>
      <w:r w:rsidRPr="00B83E89">
        <w:t xml:space="preserve">niform Load Deflection Test:  The deflection of </w:t>
      </w:r>
      <w:r w:rsidR="00D75D69">
        <w:t>door</w:t>
      </w:r>
      <w:r w:rsidRPr="00B83E89">
        <w:t xml:space="preserve"> shall not exceed L/175 and there shall be no permanent set when tested in accordance with ASTM E330 with a design pressure of </w:t>
      </w:r>
      <w:r w:rsidR="000F7F7E">
        <w:t>40</w:t>
      </w:r>
      <w:r w:rsidRPr="00B83E89">
        <w:t xml:space="preserve"> </w:t>
      </w:r>
      <w:proofErr w:type="spellStart"/>
      <w:r w:rsidRPr="00B83E89">
        <w:t>psf</w:t>
      </w:r>
      <w:proofErr w:type="spellEnd"/>
      <w:r w:rsidRPr="00B83E89">
        <w:t xml:space="preserve"> / </w:t>
      </w:r>
      <w:r w:rsidR="000F7F7E">
        <w:t>1920</w:t>
      </w:r>
      <w:r w:rsidRPr="00B83E89">
        <w:t xml:space="preserve"> Pa, positive and negative.</w:t>
      </w:r>
      <w:r w:rsidRPr="00041238">
        <w:t xml:space="preserve"> </w:t>
      </w:r>
    </w:p>
    <w:p w14:paraId="658E28BD" w14:textId="60DC1C88" w:rsidR="00F87EBE" w:rsidRDefault="00F87EBE" w:rsidP="004612C2">
      <w:pPr>
        <w:pStyle w:val="BodyText"/>
        <w:numPr>
          <w:ilvl w:val="0"/>
          <w:numId w:val="10"/>
        </w:numPr>
      </w:pPr>
      <w:r w:rsidRPr="00B83E89">
        <w:t xml:space="preserve">Uniform Load Structural Test: There shall be no damage to hardware, accessories, fasteners, or any other damage that would render the </w:t>
      </w:r>
      <w:r w:rsidR="00BC2B30">
        <w:t>door</w:t>
      </w:r>
      <w:r w:rsidRPr="00B83E89">
        <w:t xml:space="preserve"> inoperable when tested in accordance with ASTM E330 with a structural test pressure of </w:t>
      </w:r>
      <w:r w:rsidR="000F7F7E">
        <w:t>6</w:t>
      </w:r>
      <w:r w:rsidR="000F7F7E" w:rsidRPr="00B83E89">
        <w:t xml:space="preserve">0 </w:t>
      </w:r>
      <w:proofErr w:type="spellStart"/>
      <w:r w:rsidR="000F7F7E" w:rsidRPr="00B83E89">
        <w:t>psf</w:t>
      </w:r>
      <w:proofErr w:type="spellEnd"/>
      <w:r w:rsidR="000F7F7E" w:rsidRPr="00B83E89">
        <w:t xml:space="preserve"> / </w:t>
      </w:r>
      <w:r w:rsidR="000F7F7E">
        <w:t>288</w:t>
      </w:r>
      <w:r w:rsidR="000F7F7E" w:rsidRPr="00B83E89">
        <w:t>0 Pa</w:t>
      </w:r>
      <w:r w:rsidRPr="00B83E89">
        <w:t>, positive and negative.</w:t>
      </w:r>
    </w:p>
    <w:p w14:paraId="19BDD578" w14:textId="77777777" w:rsidR="00F87EBE" w:rsidRDefault="00F87EBE" w:rsidP="004612C2">
      <w:pPr>
        <w:pStyle w:val="BodyText"/>
        <w:numPr>
          <w:ilvl w:val="0"/>
          <w:numId w:val="10"/>
        </w:numPr>
      </w:pPr>
      <w:r w:rsidRPr="00B83E89">
        <w:t xml:space="preserve">Forced Entry Resistance: </w:t>
      </w:r>
      <w:r w:rsidR="00D75D69">
        <w:t xml:space="preserve">Door shall meet </w:t>
      </w:r>
      <w:r w:rsidR="00D75D69" w:rsidRPr="00875CD8">
        <w:t>“No Entry” when tested to ASTM 1304</w:t>
      </w:r>
      <w:r w:rsidRPr="00B83E89">
        <w:t>.</w:t>
      </w:r>
    </w:p>
    <w:p w14:paraId="22B32B45" w14:textId="77777777" w:rsidR="00F87EBE" w:rsidRDefault="00F87EBE" w:rsidP="00F87EBE">
      <w:pPr>
        <w:spacing w:after="0" w:line="240" w:lineRule="auto"/>
      </w:pPr>
      <w:r>
        <w:br w:type="page"/>
      </w:r>
    </w:p>
    <w:p w14:paraId="4E8FC544" w14:textId="77777777" w:rsidR="00F87EBE" w:rsidRPr="00B83E89" w:rsidRDefault="00F87EBE" w:rsidP="004612C2">
      <w:pPr>
        <w:pStyle w:val="BodyText"/>
        <w:numPr>
          <w:ilvl w:val="0"/>
          <w:numId w:val="10"/>
        </w:numPr>
      </w:pPr>
      <w:r w:rsidRPr="00B83E89">
        <w:lastRenderedPageBreak/>
        <w:t>Thermal Performance</w:t>
      </w:r>
      <w:r w:rsidRPr="00041238">
        <w:rPr>
          <w:b/>
          <w:vertAlign w:val="superscript"/>
        </w:rPr>
        <w:t>3</w:t>
      </w:r>
    </w:p>
    <w:p w14:paraId="7C8F9B50" w14:textId="398C121F" w:rsidR="00F15DB2" w:rsidRDefault="00F15DB2" w:rsidP="00EE5147">
      <w:pPr>
        <w:pStyle w:val="BodyText"/>
        <w:numPr>
          <w:ilvl w:val="2"/>
          <w:numId w:val="9"/>
        </w:numPr>
        <w:ind w:right="141"/>
      </w:pPr>
      <w:r>
        <w:t xml:space="preserve">U-value: The maximum door thermal transmittance U-value shall be </w:t>
      </w:r>
      <w:r w:rsidRPr="000F7F7E">
        <w:rPr>
          <w:b/>
        </w:rPr>
        <w:t>0.4</w:t>
      </w:r>
      <w:r w:rsidR="00EE5147">
        <w:rPr>
          <w:b/>
        </w:rPr>
        <w:t>1</w:t>
      </w:r>
      <w:r w:rsidRPr="000F7F7E">
        <w:rPr>
          <w:b/>
        </w:rPr>
        <w:t xml:space="preserve"> BTU/ hr*ft</w:t>
      </w:r>
      <w:r w:rsidRPr="000F7F7E">
        <w:rPr>
          <w:b/>
          <w:vertAlign w:val="superscript"/>
        </w:rPr>
        <w:t>2</w:t>
      </w:r>
      <w:r w:rsidRPr="000F7F7E">
        <w:rPr>
          <w:b/>
        </w:rPr>
        <w:t>*°F (2.</w:t>
      </w:r>
      <w:r w:rsidR="00EE5147">
        <w:rPr>
          <w:b/>
        </w:rPr>
        <w:t>32</w:t>
      </w:r>
      <w:r w:rsidRPr="000F7F7E">
        <w:rPr>
          <w:b/>
        </w:rPr>
        <w:t xml:space="preserve"> W/m</w:t>
      </w:r>
      <w:r w:rsidRPr="000F7F7E">
        <w:rPr>
          <w:b/>
          <w:vertAlign w:val="superscript"/>
        </w:rPr>
        <w:t>2</w:t>
      </w:r>
      <w:r w:rsidRPr="000F7F7E">
        <w:rPr>
          <w:b/>
        </w:rPr>
        <w:t>*K) for double glazed Series 9502 and / or 0.3</w:t>
      </w:r>
      <w:r w:rsidR="00EE5147">
        <w:rPr>
          <w:b/>
        </w:rPr>
        <w:t>7</w:t>
      </w:r>
      <w:r w:rsidRPr="000F7F7E">
        <w:rPr>
          <w:b/>
        </w:rPr>
        <w:t xml:space="preserve"> BTU/ hr*ft</w:t>
      </w:r>
      <w:r w:rsidRPr="000F7F7E">
        <w:rPr>
          <w:b/>
          <w:vertAlign w:val="superscript"/>
        </w:rPr>
        <w:t>2</w:t>
      </w:r>
      <w:r w:rsidRPr="000F7F7E">
        <w:rPr>
          <w:b/>
        </w:rPr>
        <w:t>*°F (2.</w:t>
      </w:r>
      <w:r w:rsidR="00EE5147">
        <w:rPr>
          <w:b/>
        </w:rPr>
        <w:t>07</w:t>
      </w:r>
      <w:r w:rsidRPr="000F7F7E">
        <w:rPr>
          <w:b/>
        </w:rPr>
        <w:t xml:space="preserve"> W/m</w:t>
      </w:r>
      <w:r w:rsidRPr="000F7F7E">
        <w:rPr>
          <w:b/>
          <w:vertAlign w:val="superscript"/>
        </w:rPr>
        <w:t>2</w:t>
      </w:r>
      <w:r w:rsidRPr="000F7F7E">
        <w:rPr>
          <w:b/>
        </w:rPr>
        <w:t>*k) for triple glazed Series 9503</w:t>
      </w:r>
      <w:r>
        <w:t xml:space="preserve"> when tested in accordance with AAMA 1503.1 and CAN/CSA-A440.2. Door shall be tested and labeled to N.F.R.C. standard 100 &amp; 200. </w:t>
      </w:r>
    </w:p>
    <w:p w14:paraId="2C46558F" w14:textId="434C2344" w:rsidR="00F15DB2" w:rsidRDefault="00F15DB2" w:rsidP="00EE5147">
      <w:pPr>
        <w:pStyle w:val="BodyText"/>
        <w:numPr>
          <w:ilvl w:val="2"/>
          <w:numId w:val="9"/>
        </w:numPr>
        <w:ind w:right="141"/>
      </w:pPr>
      <w:r>
        <w:t xml:space="preserve">Solar Heat Gain Coefficient: A </w:t>
      </w:r>
      <w:r w:rsidRPr="008D1847">
        <w:rPr>
          <w:b/>
        </w:rPr>
        <w:t>(maximum or minimum) of 0.2</w:t>
      </w:r>
      <w:r w:rsidR="00EE5147">
        <w:rPr>
          <w:b/>
        </w:rPr>
        <w:t>5</w:t>
      </w:r>
      <w:r w:rsidRPr="008D1847">
        <w:rPr>
          <w:b/>
        </w:rPr>
        <w:t xml:space="preserve"> for double glazed Series 9502 and / or 0.2</w:t>
      </w:r>
      <w:r w:rsidR="00EE5147">
        <w:rPr>
          <w:b/>
        </w:rPr>
        <w:t>3</w:t>
      </w:r>
      <w:r w:rsidRPr="008D1847">
        <w:rPr>
          <w:b/>
        </w:rPr>
        <w:t xml:space="preserve"> for triple glazed Series 9503. </w:t>
      </w:r>
    </w:p>
    <w:p w14:paraId="214D0E6A" w14:textId="2E0A3FB3" w:rsidR="00F87EBE" w:rsidRDefault="00F15DB2" w:rsidP="004612C2">
      <w:pPr>
        <w:pStyle w:val="BodyText"/>
        <w:numPr>
          <w:ilvl w:val="2"/>
          <w:numId w:val="9"/>
        </w:numPr>
      </w:pPr>
      <w:r>
        <w:t xml:space="preserve">Visible Light Transmittance: A </w:t>
      </w:r>
      <w:r w:rsidRPr="008D1847">
        <w:rPr>
          <w:b/>
        </w:rPr>
        <w:t>(maximum or minimum) of 0.4</w:t>
      </w:r>
      <w:r w:rsidR="00EE5147">
        <w:rPr>
          <w:b/>
        </w:rPr>
        <w:t>2</w:t>
      </w:r>
      <w:r w:rsidRPr="008D1847">
        <w:rPr>
          <w:b/>
        </w:rPr>
        <w:t xml:space="preserve"> for double glazed Series 9502 and / or 0.</w:t>
      </w:r>
      <w:r w:rsidR="00EE5147">
        <w:rPr>
          <w:b/>
        </w:rPr>
        <w:t>38</w:t>
      </w:r>
      <w:r w:rsidRPr="008D1847">
        <w:rPr>
          <w:b/>
        </w:rPr>
        <w:t xml:space="preserve"> for triple glazed Series 9503</w:t>
      </w:r>
      <w:r>
        <w:t xml:space="preserve">. </w:t>
      </w:r>
      <w:r w:rsidR="00F87EBE" w:rsidRPr="00041238">
        <w:t xml:space="preserve"> </w:t>
      </w:r>
    </w:p>
    <w:p w14:paraId="242ECC94" w14:textId="0F1C5B81" w:rsidR="00F15DB2" w:rsidRDefault="008D1847" w:rsidP="00F15DB2">
      <w:pPr>
        <w:pStyle w:val="BodyText"/>
      </w:pPr>
      <w:r>
        <w:rPr>
          <w:b/>
          <w:vertAlign w:val="superscript"/>
        </w:rPr>
        <w:t>1</w:t>
      </w:r>
      <w:r w:rsidRPr="00F15DB2">
        <w:rPr>
          <w:b/>
          <w:vertAlign w:val="superscript"/>
        </w:rPr>
        <w:t xml:space="preserve"> </w:t>
      </w:r>
      <w:r w:rsidR="00F15DB2" w:rsidRPr="00F15DB2">
        <w:t>Note to specifier:</w:t>
      </w:r>
      <w:r w:rsidR="00F15DB2" w:rsidRPr="00F15DB2">
        <w:rPr>
          <w:b/>
        </w:rPr>
        <w:t xml:space="preserve"> </w:t>
      </w:r>
      <w:r w:rsidR="00F15DB2" w:rsidRPr="00F15DB2">
        <w:t>Performance class result is based on lab testing and will vary by configuration and glass type. Contact Starline Windows for information on how the product can be engineered to achieve higher performance class than specified above</w:t>
      </w:r>
      <w:r w:rsidR="00F15DB2">
        <w:t>.</w:t>
      </w:r>
    </w:p>
    <w:p w14:paraId="326B1BF7" w14:textId="77777777" w:rsidR="00F15DB2" w:rsidRPr="00F15DB2" w:rsidRDefault="00F15DB2" w:rsidP="00F15DB2">
      <w:pPr>
        <w:pStyle w:val="BodyText"/>
        <w:rPr>
          <w:rFonts w:ascii="Calibri" w:hAnsi="Calibri"/>
          <w:color w:val="1F497D"/>
          <w:sz w:val="22"/>
          <w:szCs w:val="22"/>
          <w:lang w:eastAsia="en-US"/>
        </w:rPr>
      </w:pPr>
      <w:r w:rsidRPr="00F15DB2">
        <w:rPr>
          <w:b/>
          <w:vertAlign w:val="superscript"/>
        </w:rPr>
        <w:t xml:space="preserve">2 </w:t>
      </w:r>
      <w:r w:rsidRPr="00F15DB2">
        <w:rPr>
          <w:snapToGrid w:val="0"/>
          <w:color w:val="000000"/>
          <w:lang w:eastAsia="en-US"/>
        </w:rPr>
        <w:t xml:space="preserve">Note to specifier: </w:t>
      </w:r>
      <w:r w:rsidRPr="00F15DB2">
        <w:t xml:space="preserve">300Pa / 6.27 </w:t>
      </w:r>
      <w:proofErr w:type="spellStart"/>
      <w:r w:rsidRPr="00F15DB2">
        <w:t>psf</w:t>
      </w:r>
      <w:proofErr w:type="spellEnd"/>
      <w:r w:rsidRPr="00F15DB2">
        <w:t xml:space="preserve"> is the maximum field test result that can be achieved. </w:t>
      </w:r>
      <w:r w:rsidRPr="00F15DB2">
        <w:rPr>
          <w:snapToGrid w:val="0"/>
          <w:color w:val="000000"/>
          <w:lang w:eastAsia="en-US"/>
        </w:rPr>
        <w:t xml:space="preserve">Should the Project Specifications state a water penetration resistance field test pressure of a lesser value, the project specified values shall govern. </w:t>
      </w:r>
      <w:r w:rsidRPr="00F15DB2">
        <w:t xml:space="preserve">There is an option for enhanced water penetration resistance up to 500Pa / 10.4 </w:t>
      </w:r>
      <w:proofErr w:type="spellStart"/>
      <w:r w:rsidRPr="00F15DB2">
        <w:t>psf</w:t>
      </w:r>
      <w:proofErr w:type="spellEnd"/>
      <w:r w:rsidRPr="00F15DB2">
        <w:t>, for a field test. Refer to 2.7.B of this specification. The water penetration resistance field tests follow the criteria and testing procedures as outlined in the AAMA 502-08 specification standard.</w:t>
      </w:r>
    </w:p>
    <w:p w14:paraId="521C902C" w14:textId="19626416" w:rsidR="00F15DB2" w:rsidRPr="00F15DB2" w:rsidRDefault="00F15DB2" w:rsidP="00F15DB2">
      <w:pPr>
        <w:pStyle w:val="BodyText"/>
      </w:pPr>
      <w:r w:rsidRPr="00F15DB2">
        <w:rPr>
          <w:rStyle w:val="FootnoteReference"/>
          <w:b/>
        </w:rPr>
        <w:t>3</w:t>
      </w:r>
      <w:r w:rsidRPr="00F15DB2">
        <w:t xml:space="preserve"> Note to specifier: Thermal performance depends on glass specified.  For double glazed Series 9502 values the above test was preformed using 26mm double glazed insulated glass unit (</w:t>
      </w:r>
      <w:r w:rsidR="00EE5147">
        <w:t>6</w:t>
      </w:r>
      <w:r w:rsidRPr="00F15DB2">
        <w:t>mm/A</w:t>
      </w:r>
      <w:r w:rsidR="00EE5147">
        <w:t>rgon</w:t>
      </w:r>
      <w:r w:rsidRPr="00F15DB2">
        <w:t>/</w:t>
      </w:r>
      <w:r w:rsidR="00EE5147">
        <w:t>4</w:t>
      </w:r>
      <w:r w:rsidRPr="00F15DB2">
        <w:t>mm) with standard high performance soft coat (sputtered) Low E which is applied to surface #2, air filled with warm edge spacer bar. For triple glazed Series 9503 values the above test was performed using 37mm triple glazed insulated glass unit (</w:t>
      </w:r>
      <w:r w:rsidR="00EE5147">
        <w:t>6</w:t>
      </w:r>
      <w:r w:rsidRPr="00F15DB2">
        <w:t>mm/A</w:t>
      </w:r>
      <w:r w:rsidR="00EE5147">
        <w:t>rgon</w:t>
      </w:r>
      <w:r w:rsidRPr="00F15DB2">
        <w:t>/4mm/A</w:t>
      </w:r>
      <w:r w:rsidR="00EE5147">
        <w:t>rgon</w:t>
      </w:r>
      <w:r w:rsidRPr="00F15DB2">
        <w:t xml:space="preserve">/4mm) with standard high </w:t>
      </w:r>
      <w:r w:rsidRPr="00EE5147">
        <w:t xml:space="preserve">performance soft coat (sputtered) Low E which is applied to surface #2, </w:t>
      </w:r>
      <w:bookmarkStart w:id="15" w:name="_Hlk65156543"/>
      <w:bookmarkStart w:id="16" w:name="_Hlk65146996"/>
      <w:r w:rsidR="00EE5147" w:rsidRPr="00EE5147">
        <w:t xml:space="preserve">90% argon + 10% air fill, </w:t>
      </w:r>
      <w:bookmarkEnd w:id="15"/>
      <w:r w:rsidR="00EE5147" w:rsidRPr="00EE5147">
        <w:t xml:space="preserve">with warm edge spacer bar. </w:t>
      </w:r>
      <w:bookmarkEnd w:id="16"/>
      <w:r w:rsidRPr="00EE5147">
        <w:t>Please note: A second low E coating can be applied to surface #4 to further increase the thermal performance. For both double and triple glazed the NFRC door test size was 37 3/4” x 82 3/8” (960mm x 2090mm).</w:t>
      </w:r>
    </w:p>
    <w:p w14:paraId="2CD3BFBA" w14:textId="77777777" w:rsidR="00F87EBE" w:rsidRPr="00B83E89" w:rsidRDefault="00F87EBE" w:rsidP="00F87EBE">
      <w:pPr>
        <w:pStyle w:val="Heading3"/>
      </w:pPr>
      <w:bookmarkStart w:id="17" w:name="_Toc518634857"/>
      <w:bookmarkStart w:id="18" w:name="_Toc66784267"/>
      <w:r w:rsidRPr="00B83E89">
        <w:t>1.5 S</w:t>
      </w:r>
      <w:r>
        <w:t>ubmittals</w:t>
      </w:r>
      <w:bookmarkEnd w:id="17"/>
      <w:bookmarkEnd w:id="18"/>
    </w:p>
    <w:p w14:paraId="526F10F2" w14:textId="77777777" w:rsidR="00F87EBE" w:rsidRDefault="00F87EBE" w:rsidP="004612C2">
      <w:pPr>
        <w:pStyle w:val="BodyText"/>
        <w:numPr>
          <w:ilvl w:val="0"/>
          <w:numId w:val="12"/>
        </w:numPr>
      </w:pPr>
      <w:r w:rsidRPr="00B83E89">
        <w:t>Product Data: Submit complete product data on system being used.</w:t>
      </w:r>
      <w:r w:rsidRPr="002811CC">
        <w:t xml:space="preserve"> </w:t>
      </w:r>
    </w:p>
    <w:p w14:paraId="09E9ED9B" w14:textId="77777777" w:rsidR="00F87EBE" w:rsidRDefault="00F87EBE" w:rsidP="004612C2">
      <w:pPr>
        <w:pStyle w:val="BodyText"/>
        <w:numPr>
          <w:ilvl w:val="0"/>
          <w:numId w:val="12"/>
        </w:numPr>
      </w:pPr>
      <w:r w:rsidRPr="00B83E89">
        <w:t xml:space="preserve">Shop Drawings: Submit complete shop drawings which include floor plans, elevations, </w:t>
      </w:r>
      <w:r w:rsidR="00442928">
        <w:t>door</w:t>
      </w:r>
      <w:r w:rsidRPr="00B83E89">
        <w:t xml:space="preserve"> schedule, and product components including anchorage, fasteners, accessories and finish colour.</w:t>
      </w:r>
    </w:p>
    <w:p w14:paraId="6E4D170B" w14:textId="77777777" w:rsidR="00F87EBE" w:rsidRDefault="00F87EBE" w:rsidP="004612C2">
      <w:pPr>
        <w:pStyle w:val="BodyText"/>
        <w:numPr>
          <w:ilvl w:val="0"/>
          <w:numId w:val="12"/>
        </w:numPr>
      </w:pPr>
      <w:r w:rsidRPr="00B83E89">
        <w:t>Samples: Submit glass and frame colour(s) samples.</w:t>
      </w:r>
    </w:p>
    <w:p w14:paraId="1E79E2A1" w14:textId="77777777" w:rsidR="00F87EBE" w:rsidRPr="00B83E89" w:rsidRDefault="00F87EBE" w:rsidP="004612C2">
      <w:pPr>
        <w:pStyle w:val="BodyText"/>
        <w:numPr>
          <w:ilvl w:val="0"/>
          <w:numId w:val="12"/>
        </w:numPr>
      </w:pPr>
      <w:r w:rsidRPr="00B83E89">
        <w:t>Close-out Submittals:</w:t>
      </w:r>
    </w:p>
    <w:p w14:paraId="44F8080A" w14:textId="77777777" w:rsidR="00F87EBE" w:rsidRDefault="00F87EBE" w:rsidP="004612C2">
      <w:pPr>
        <w:pStyle w:val="BodyText"/>
        <w:numPr>
          <w:ilvl w:val="0"/>
          <w:numId w:val="13"/>
        </w:numPr>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7A594165" w14:textId="77777777" w:rsidR="00F87EBE" w:rsidRPr="00B83E89" w:rsidRDefault="00F87EBE" w:rsidP="004612C2">
      <w:pPr>
        <w:pStyle w:val="BodyText"/>
        <w:numPr>
          <w:ilvl w:val="0"/>
          <w:numId w:val="13"/>
        </w:numPr>
      </w:pPr>
      <w:r>
        <w:t>P</w:t>
      </w:r>
      <w:r w:rsidRPr="00B83E89">
        <w:t>roject Record Documents: Submit operation and maintenance data for installed product in accordance with General Conditions</w:t>
      </w:r>
    </w:p>
    <w:p w14:paraId="4D2EB0C2" w14:textId="77777777" w:rsidR="00F87EBE" w:rsidRPr="00B83E89" w:rsidRDefault="00F87EBE" w:rsidP="00F87EBE">
      <w:pPr>
        <w:pStyle w:val="Heading3"/>
      </w:pPr>
      <w:bookmarkStart w:id="19" w:name="_Toc518634858"/>
      <w:bookmarkStart w:id="20" w:name="_Toc66784268"/>
      <w:r w:rsidRPr="00B83E89">
        <w:t>1.6 P</w:t>
      </w:r>
      <w:r>
        <w:t>roject Conditions</w:t>
      </w:r>
      <w:bookmarkEnd w:id="19"/>
      <w:bookmarkEnd w:id="20"/>
    </w:p>
    <w:p w14:paraId="133FE011" w14:textId="77777777" w:rsidR="00F87EBE" w:rsidRDefault="00F87EBE" w:rsidP="004612C2">
      <w:pPr>
        <w:pStyle w:val="BodyText"/>
        <w:numPr>
          <w:ilvl w:val="0"/>
          <w:numId w:val="14"/>
        </w:numPr>
      </w:pPr>
      <w:r w:rsidRPr="00B83E89">
        <w:t xml:space="preserve">Field Measurements: Verify actual measurements / openings by field measurements prior to fabrication, until it is agreed upon in writing between the </w:t>
      </w:r>
      <w:r w:rsidR="00442928">
        <w:t>Door</w:t>
      </w:r>
      <w:r w:rsidRPr="00B83E89">
        <w:t xml:space="preserve"> Manufacturer and the General Contractor that floors become “typical”. Once typical the </w:t>
      </w:r>
      <w:r w:rsidR="00442928">
        <w:t>doors</w:t>
      </w:r>
      <w:r w:rsidRPr="00B83E89">
        <w:t xml:space="preserve"> can be ordered off the previous field measurements.</w:t>
      </w:r>
      <w:r w:rsidRPr="002811CC">
        <w:t xml:space="preserve"> </w:t>
      </w:r>
    </w:p>
    <w:p w14:paraId="09C818F3" w14:textId="000C2015" w:rsidR="008D1847" w:rsidRPr="00B83E89" w:rsidRDefault="00F87EBE" w:rsidP="0070210F">
      <w:pPr>
        <w:pStyle w:val="BodyText"/>
        <w:numPr>
          <w:ilvl w:val="0"/>
          <w:numId w:val="14"/>
        </w:numPr>
      </w:pPr>
      <w:r w:rsidRPr="00B83E89">
        <w:t>Indicate field measurements on shop drawings.</w:t>
      </w:r>
    </w:p>
    <w:p w14:paraId="17D00402" w14:textId="77777777" w:rsidR="00F87EBE" w:rsidRPr="00B83E89" w:rsidRDefault="00F87EBE" w:rsidP="00F87EBE">
      <w:pPr>
        <w:pStyle w:val="Heading2"/>
      </w:pPr>
      <w:bookmarkStart w:id="21" w:name="_Toc518634859"/>
      <w:bookmarkStart w:id="22" w:name="_Toc66784269"/>
      <w:r w:rsidRPr="00B83E89">
        <w:lastRenderedPageBreak/>
        <w:t>P</w:t>
      </w:r>
      <w:r>
        <w:t>art</w:t>
      </w:r>
      <w:r w:rsidRPr="00B83E89">
        <w:t xml:space="preserve"> 2 – P</w:t>
      </w:r>
      <w:r>
        <w:t>roducts</w:t>
      </w:r>
      <w:bookmarkEnd w:id="21"/>
      <w:bookmarkEnd w:id="22"/>
    </w:p>
    <w:p w14:paraId="22367B53" w14:textId="77777777" w:rsidR="00F87EBE" w:rsidRPr="00B83E89" w:rsidRDefault="00F87EBE" w:rsidP="00F87EBE">
      <w:pPr>
        <w:pStyle w:val="Heading3"/>
      </w:pPr>
      <w:bookmarkStart w:id="23" w:name="_Toc518634860"/>
      <w:bookmarkStart w:id="24" w:name="_Toc66784270"/>
      <w:r w:rsidRPr="00B83E89">
        <w:t>2.1 M</w:t>
      </w:r>
      <w:r>
        <w:t>anufacturers</w:t>
      </w:r>
      <w:bookmarkEnd w:id="23"/>
      <w:bookmarkEnd w:id="24"/>
    </w:p>
    <w:p w14:paraId="1F25D447" w14:textId="77777777" w:rsidR="00F87EBE" w:rsidRDefault="00F87EBE" w:rsidP="004612C2">
      <w:pPr>
        <w:pStyle w:val="BodyText"/>
        <w:numPr>
          <w:ilvl w:val="0"/>
          <w:numId w:val="15"/>
        </w:numPr>
      </w:pPr>
      <w:r w:rsidRPr="00B83E89">
        <w:t>Acceptable Manufacturers: Starline Windows</w:t>
      </w:r>
    </w:p>
    <w:p w14:paraId="094D7952" w14:textId="6AD4F4E4" w:rsidR="00F87EBE" w:rsidRDefault="00442928" w:rsidP="004612C2">
      <w:pPr>
        <w:pStyle w:val="BodyText"/>
        <w:numPr>
          <w:ilvl w:val="0"/>
          <w:numId w:val="16"/>
        </w:numPr>
      </w:pPr>
      <w:r w:rsidRPr="00442928">
        <w:t xml:space="preserve">Aluminum Door (Outswing Aluminum-Framed Glass Door): </w:t>
      </w:r>
      <w:r w:rsidRPr="008D1847">
        <w:rPr>
          <w:b/>
        </w:rPr>
        <w:t>Series 9502 and / or Series 9503.</w:t>
      </w:r>
      <w:r w:rsidRPr="00442928">
        <w:t xml:space="preserve"> </w:t>
      </w:r>
    </w:p>
    <w:p w14:paraId="7C33E3E0" w14:textId="77777777" w:rsidR="00F87EBE" w:rsidRDefault="00F87EBE" w:rsidP="004612C2">
      <w:pPr>
        <w:pStyle w:val="BodyText"/>
        <w:numPr>
          <w:ilvl w:val="0"/>
          <w:numId w:val="15"/>
        </w:numPr>
      </w:pPr>
      <w:r>
        <w:t>S</w:t>
      </w:r>
      <w:r w:rsidRPr="00B83E89">
        <w:t>ubstitutions: Approved alternates</w:t>
      </w:r>
    </w:p>
    <w:p w14:paraId="6DBA0534" w14:textId="77777777" w:rsidR="00F87EBE" w:rsidRPr="00B83E89" w:rsidRDefault="00F87EBE" w:rsidP="00F87EBE">
      <w:pPr>
        <w:pStyle w:val="Heading3"/>
      </w:pPr>
      <w:bookmarkStart w:id="25" w:name="_Toc518634861"/>
      <w:bookmarkStart w:id="26" w:name="_Toc66784271"/>
      <w:r w:rsidRPr="00B83E89">
        <w:t>2.2 M</w:t>
      </w:r>
      <w:r>
        <w:t>aterial</w:t>
      </w:r>
      <w:bookmarkEnd w:id="25"/>
      <w:bookmarkEnd w:id="26"/>
    </w:p>
    <w:p w14:paraId="14668D69" w14:textId="77777777" w:rsidR="004B6AA5" w:rsidRPr="00327AB4" w:rsidRDefault="004B6AA5" w:rsidP="00067D66">
      <w:pPr>
        <w:pStyle w:val="BodyText"/>
        <w:numPr>
          <w:ilvl w:val="0"/>
          <w:numId w:val="34"/>
        </w:numPr>
      </w:pPr>
      <w:r>
        <w:t>Aluminum Extrusion: 4 1/2" deep perimeter f</w:t>
      </w:r>
      <w:r w:rsidRPr="00327AB4">
        <w:t>rame member</w:t>
      </w:r>
      <w:r>
        <w:t>. Frame member</w:t>
      </w:r>
      <w:r w:rsidRPr="00327AB4">
        <w:t xml:space="preserve"> and intermediate bars are extruded from aluminum sections of 6063 alloy, T5 temper with a minimum thickness of 0.064”. </w:t>
      </w:r>
    </w:p>
    <w:p w14:paraId="3D4BAFD0" w14:textId="77777777" w:rsidR="004B6AA5" w:rsidRPr="00327AB4" w:rsidRDefault="004B6AA5" w:rsidP="00067D66">
      <w:pPr>
        <w:pStyle w:val="BodyText"/>
        <w:numPr>
          <w:ilvl w:val="0"/>
          <w:numId w:val="34"/>
        </w:numPr>
      </w:pPr>
      <w:r w:rsidRPr="00327AB4">
        <w:t>Fastener</w:t>
      </w:r>
      <w:r>
        <w:t>s: Stainless</w:t>
      </w:r>
      <w:r w:rsidRPr="00327AB4">
        <w:t xml:space="preserve"> steel</w:t>
      </w:r>
      <w:r>
        <w:t xml:space="preserve"> and</w:t>
      </w:r>
      <w:r w:rsidRPr="00327AB4">
        <w:t xml:space="preserve"> of sufficient size and quantity to perform their intended function.</w:t>
      </w:r>
    </w:p>
    <w:p w14:paraId="1BA4A105" w14:textId="77777777" w:rsidR="004B6AA5" w:rsidRPr="00327AB4" w:rsidRDefault="004B6AA5" w:rsidP="00067D66">
      <w:pPr>
        <w:pStyle w:val="BodyText"/>
        <w:numPr>
          <w:ilvl w:val="0"/>
          <w:numId w:val="34"/>
        </w:numPr>
      </w:pPr>
      <w:r w:rsidRPr="00327AB4">
        <w:t xml:space="preserve">Glazing </w:t>
      </w:r>
      <w:r>
        <w:t>G</w:t>
      </w:r>
      <w:r w:rsidRPr="00327AB4">
        <w:t>askets</w:t>
      </w:r>
      <w:r>
        <w:t>: E</w:t>
      </w:r>
      <w:r w:rsidRPr="00327AB4">
        <w:t xml:space="preserve">xtruded </w:t>
      </w:r>
      <w:proofErr w:type="spellStart"/>
      <w:r>
        <w:t>S</w:t>
      </w:r>
      <w:r w:rsidRPr="00327AB4">
        <w:t>antoprene</w:t>
      </w:r>
      <w:proofErr w:type="spellEnd"/>
      <w:r w:rsidRPr="00327AB4">
        <w:t>.</w:t>
      </w:r>
    </w:p>
    <w:p w14:paraId="15C20A38" w14:textId="77777777" w:rsidR="004B6AA5" w:rsidRPr="003E3232" w:rsidRDefault="004B6AA5" w:rsidP="00067D66">
      <w:pPr>
        <w:pStyle w:val="BodyText"/>
        <w:numPr>
          <w:ilvl w:val="0"/>
          <w:numId w:val="34"/>
        </w:numPr>
      </w:pPr>
      <w:r w:rsidRPr="00327AB4">
        <w:t>Glass Setting Blocks &amp; Edge Blocks</w:t>
      </w:r>
      <w:r>
        <w:t xml:space="preserve">: </w:t>
      </w:r>
      <w:r w:rsidRPr="00327AB4">
        <w:t xml:space="preserve">FPVC, Neoprene, EPDM, </w:t>
      </w:r>
      <w:proofErr w:type="spellStart"/>
      <w:r w:rsidRPr="00327AB4">
        <w:t>Santoprene</w:t>
      </w:r>
      <w:proofErr w:type="spellEnd"/>
      <w:r w:rsidRPr="00327AB4">
        <w:t xml:space="preserve"> or silicone with an 80 to 90 </w:t>
      </w:r>
      <w:r w:rsidRPr="00327AB4">
        <w:sym w:font="Symbol" w:char="00B1"/>
      </w:r>
      <w:r w:rsidRPr="00327AB4">
        <w:t xml:space="preserve"> Shore A durometer hardness.  Block material shall be compatible with sealed unit edge sealant.  Setting blocks for sealed units with silicone edge seals must be silicone.</w:t>
      </w:r>
      <w:r w:rsidRPr="00327AB4">
        <w:tab/>
        <w:t xml:space="preserve">  </w:t>
      </w:r>
    </w:p>
    <w:p w14:paraId="500ED22C" w14:textId="77777777" w:rsidR="004B6AA5" w:rsidRPr="00327AB4" w:rsidRDefault="004B6AA5" w:rsidP="00067D66">
      <w:pPr>
        <w:pStyle w:val="BodyText"/>
        <w:numPr>
          <w:ilvl w:val="0"/>
          <w:numId w:val="34"/>
        </w:numPr>
      </w:pPr>
      <w:r w:rsidRPr="00327AB4">
        <w:t>Glazing bead</w:t>
      </w:r>
      <w:r>
        <w:t>: E</w:t>
      </w:r>
      <w:r w:rsidRPr="00327AB4">
        <w:t>xtruded aluminum and glazed from the outside.</w:t>
      </w:r>
    </w:p>
    <w:p w14:paraId="63A1B4EE" w14:textId="77777777" w:rsidR="00F87EBE" w:rsidRPr="00B83E89" w:rsidRDefault="004B6AA5" w:rsidP="00067D66">
      <w:pPr>
        <w:pStyle w:val="BodyText"/>
        <w:numPr>
          <w:ilvl w:val="0"/>
          <w:numId w:val="34"/>
        </w:numPr>
      </w:pPr>
      <w:r w:rsidRPr="00327AB4">
        <w:t>Thermal break</w:t>
      </w:r>
      <w:r>
        <w:t xml:space="preserve">: </w:t>
      </w:r>
      <w:r w:rsidRPr="00327AB4">
        <w:t xml:space="preserve">Polyamide. </w:t>
      </w:r>
    </w:p>
    <w:p w14:paraId="179ABE9B" w14:textId="77777777" w:rsidR="00F87EBE" w:rsidRPr="00B83E89" w:rsidRDefault="00F87EBE" w:rsidP="00F87EBE">
      <w:pPr>
        <w:pStyle w:val="Heading3"/>
      </w:pPr>
      <w:bookmarkStart w:id="27" w:name="_Toc518634862"/>
      <w:bookmarkStart w:id="28" w:name="_Toc66784272"/>
      <w:r w:rsidRPr="00B83E89">
        <w:t>2.3 F</w:t>
      </w:r>
      <w:r>
        <w:t>abrication</w:t>
      </w:r>
      <w:bookmarkEnd w:id="27"/>
      <w:bookmarkEnd w:id="28"/>
    </w:p>
    <w:p w14:paraId="268EEC12" w14:textId="77777777" w:rsidR="005C09A4" w:rsidRDefault="005C09A4" w:rsidP="00067D66">
      <w:pPr>
        <w:pStyle w:val="BodyText"/>
        <w:numPr>
          <w:ilvl w:val="0"/>
          <w:numId w:val="35"/>
        </w:numPr>
        <w:ind w:left="1440"/>
      </w:pPr>
      <w:r w:rsidRPr="00D3021B">
        <w:t xml:space="preserve">Fabricate framing from extrusions of size and shape shown on shop drawings. </w:t>
      </w:r>
    </w:p>
    <w:p w14:paraId="54032503" w14:textId="77777777" w:rsidR="005C09A4" w:rsidRPr="00D3021B" w:rsidRDefault="005C09A4" w:rsidP="00067D66">
      <w:pPr>
        <w:pStyle w:val="BodyText"/>
        <w:numPr>
          <w:ilvl w:val="0"/>
          <w:numId w:val="35"/>
        </w:numPr>
        <w:ind w:left="1440"/>
      </w:pPr>
      <w:r w:rsidRPr="00D3021B">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17AFBFF4" w14:textId="77777777" w:rsidR="005C09A4" w:rsidRDefault="005C09A4" w:rsidP="00067D66">
      <w:pPr>
        <w:pStyle w:val="BodyText"/>
        <w:numPr>
          <w:ilvl w:val="0"/>
          <w:numId w:val="35"/>
        </w:numPr>
        <w:ind w:left="1440"/>
      </w:pPr>
      <w:r w:rsidRPr="00D3021B">
        <w:t xml:space="preserve">Main framing </w:t>
      </w:r>
      <w:r>
        <w:t xml:space="preserve">and door leaf extrusions </w:t>
      </w:r>
      <w:r w:rsidRPr="00D3021B">
        <w:t xml:space="preserve">shall be butt corner construction. </w:t>
      </w:r>
    </w:p>
    <w:p w14:paraId="4C63C1A4" w14:textId="77777777" w:rsidR="005C09A4" w:rsidRDefault="005C09A4" w:rsidP="00067D66">
      <w:pPr>
        <w:pStyle w:val="BodyText"/>
        <w:numPr>
          <w:ilvl w:val="0"/>
          <w:numId w:val="35"/>
        </w:numPr>
        <w:ind w:left="1440"/>
      </w:pPr>
      <w:r>
        <w:t xml:space="preserve">All framing profiles shall be straight and free of deformations and defects. </w:t>
      </w:r>
    </w:p>
    <w:p w14:paraId="2A088DCA" w14:textId="77777777" w:rsidR="005C09A4" w:rsidRDefault="005C09A4" w:rsidP="00067D66">
      <w:pPr>
        <w:pStyle w:val="BodyText"/>
        <w:numPr>
          <w:ilvl w:val="0"/>
          <w:numId w:val="35"/>
        </w:numPr>
        <w:ind w:left="1440"/>
      </w:pPr>
      <w:r>
        <w:t>J</w:t>
      </w:r>
      <w:r w:rsidRPr="00D3021B">
        <w:t xml:space="preserve">oints shall be accurately machined, </w:t>
      </w:r>
      <w:r>
        <w:t>fitted and sealed.</w:t>
      </w:r>
      <w:r w:rsidRPr="00D3021B">
        <w:t xml:space="preserve"> </w:t>
      </w:r>
    </w:p>
    <w:p w14:paraId="253456BA" w14:textId="77777777" w:rsidR="005C09A4" w:rsidRPr="00D3021B" w:rsidRDefault="005C09A4" w:rsidP="00067D66">
      <w:pPr>
        <w:pStyle w:val="BodyText"/>
        <w:numPr>
          <w:ilvl w:val="0"/>
          <w:numId w:val="35"/>
        </w:numPr>
        <w:ind w:left="1440"/>
      </w:pPr>
      <w:r w:rsidRPr="00D3021B">
        <w:t>Coupling mullions shall be designed to provide a functional split to permit modular construction and allow for thermal expansion.</w:t>
      </w:r>
    </w:p>
    <w:p w14:paraId="63EFD6F7" w14:textId="77777777" w:rsidR="005C09A4" w:rsidRDefault="005C09A4" w:rsidP="00067D66">
      <w:pPr>
        <w:pStyle w:val="BodyText"/>
        <w:numPr>
          <w:ilvl w:val="0"/>
          <w:numId w:val="35"/>
        </w:numPr>
        <w:ind w:left="1440"/>
      </w:pPr>
      <w:r>
        <w:t xml:space="preserve">Perimeter frame shall be 4 1/2” deep </w:t>
      </w:r>
      <w:r w:rsidRPr="00D3021B">
        <w:t>with a minimum wall thickness of .064" (1.60mm) and be thermally broken.</w:t>
      </w:r>
    </w:p>
    <w:p w14:paraId="0316A0D2" w14:textId="20859C1B" w:rsidR="005C09A4" w:rsidRPr="00D3021B" w:rsidRDefault="005C09A4" w:rsidP="00067D66">
      <w:pPr>
        <w:pStyle w:val="BodyText"/>
        <w:numPr>
          <w:ilvl w:val="0"/>
          <w:numId w:val="35"/>
        </w:numPr>
        <w:ind w:left="1440"/>
      </w:pPr>
      <w:r>
        <w:t xml:space="preserve">Door stiles and rails </w:t>
      </w:r>
      <w:r w:rsidR="008D1847">
        <w:t>shall be</w:t>
      </w:r>
      <w:r w:rsidRPr="00D3021B">
        <w:t xml:space="preserve"> 2</w:t>
      </w:r>
      <w:r>
        <w:t xml:space="preserve"> 1/2</w:t>
      </w:r>
      <w:r w:rsidRPr="00D3021B">
        <w:t xml:space="preserve">" deep and shall have </w:t>
      </w:r>
      <w:r>
        <w:t>a minimum wall thickness of .095" (2.41</w:t>
      </w:r>
      <w:r w:rsidRPr="00D3021B">
        <w:t>mm) and be thermally broken.</w:t>
      </w:r>
    </w:p>
    <w:p w14:paraId="162438A9" w14:textId="77777777" w:rsidR="005C09A4" w:rsidRDefault="005C09A4" w:rsidP="00067D66">
      <w:pPr>
        <w:pStyle w:val="BodyText"/>
        <w:numPr>
          <w:ilvl w:val="0"/>
          <w:numId w:val="35"/>
        </w:numPr>
        <w:ind w:left="1440"/>
      </w:pPr>
      <w:r w:rsidRPr="00D3021B">
        <w:t xml:space="preserve">All frame corners are mechanically joined by stainless steel screws. </w:t>
      </w:r>
    </w:p>
    <w:p w14:paraId="069E70DC" w14:textId="77777777" w:rsidR="005C09A4" w:rsidRDefault="005C09A4" w:rsidP="00067D66">
      <w:pPr>
        <w:pStyle w:val="BodyText"/>
        <w:numPr>
          <w:ilvl w:val="0"/>
          <w:numId w:val="35"/>
        </w:numPr>
        <w:ind w:left="1440"/>
      </w:pPr>
      <w:r w:rsidRPr="00D3021B">
        <w:t xml:space="preserve">All interior joints and interior screw heads shall be sealed with a non-hardening sealant.  </w:t>
      </w:r>
    </w:p>
    <w:p w14:paraId="075C5AA7" w14:textId="77777777" w:rsidR="005C09A4" w:rsidRPr="00917BAC" w:rsidRDefault="005C09A4" w:rsidP="00067D66">
      <w:pPr>
        <w:pStyle w:val="BodyText"/>
        <w:numPr>
          <w:ilvl w:val="0"/>
          <w:numId w:val="35"/>
        </w:numPr>
        <w:ind w:left="1440"/>
      </w:pPr>
      <w:r w:rsidRPr="00917BAC">
        <w:t xml:space="preserve">Frame and door leaf shall have a single Mohair weather strip with fin seal for head and jamb. The sill at the frame shall be single weather stripped with a </w:t>
      </w:r>
      <w:proofErr w:type="spellStart"/>
      <w:r w:rsidRPr="00917BAC">
        <w:t>santoprene</w:t>
      </w:r>
      <w:proofErr w:type="spellEnd"/>
      <w:r w:rsidRPr="00917BAC">
        <w:t xml:space="preserve"> foam gasket.</w:t>
      </w:r>
    </w:p>
    <w:p w14:paraId="7D0E6B04" w14:textId="77777777" w:rsidR="005C09A4" w:rsidRPr="00917BAC" w:rsidRDefault="005C09A4" w:rsidP="00067D66">
      <w:pPr>
        <w:pStyle w:val="BodyText"/>
        <w:numPr>
          <w:ilvl w:val="0"/>
          <w:numId w:val="35"/>
        </w:numPr>
        <w:ind w:left="1440"/>
      </w:pPr>
      <w:r w:rsidRPr="00917BAC">
        <w:t>All glazing pockets shall be vented, pressure equalized, and drained to the vertical extrusions.</w:t>
      </w:r>
    </w:p>
    <w:p w14:paraId="2D2C7B0E" w14:textId="77777777" w:rsidR="00F87EBE" w:rsidRPr="00B83E89" w:rsidRDefault="005C09A4" w:rsidP="00067D66">
      <w:pPr>
        <w:pStyle w:val="BodyText"/>
        <w:numPr>
          <w:ilvl w:val="0"/>
          <w:numId w:val="35"/>
        </w:numPr>
        <w:ind w:left="1440"/>
      </w:pPr>
      <w:r w:rsidRPr="00917BAC">
        <w:t>Glass bead shall be aluminum and a snap-in screw less</w:t>
      </w:r>
      <w:r w:rsidRPr="00D3021B">
        <w:t xml:space="preserve"> type at the fixed lite. </w:t>
      </w:r>
    </w:p>
    <w:p w14:paraId="1E7992A4" w14:textId="77777777" w:rsidR="00F87EBE" w:rsidRPr="00B83E89" w:rsidRDefault="00F87EBE" w:rsidP="00F87EBE">
      <w:pPr>
        <w:pStyle w:val="Heading3"/>
      </w:pPr>
      <w:bookmarkStart w:id="29" w:name="_Toc518634863"/>
      <w:bookmarkStart w:id="30" w:name="_Toc66784273"/>
      <w:r w:rsidRPr="00B83E89">
        <w:lastRenderedPageBreak/>
        <w:t>2.4 G</w:t>
      </w:r>
      <w:r>
        <w:t>lazing</w:t>
      </w:r>
      <w:r w:rsidRPr="009B2CE9">
        <w:rPr>
          <w:vertAlign w:val="superscript"/>
        </w:rPr>
        <w:t>1</w:t>
      </w:r>
      <w:bookmarkEnd w:id="29"/>
      <w:r w:rsidR="004612C2">
        <w:rPr>
          <w:vertAlign w:val="superscript"/>
        </w:rPr>
        <w:t>, 2</w:t>
      </w:r>
      <w:bookmarkEnd w:id="30"/>
    </w:p>
    <w:p w14:paraId="38FB6D27" w14:textId="01E78FAA" w:rsidR="00F87EBE" w:rsidRPr="004612C2" w:rsidRDefault="00F87EBE" w:rsidP="00067D66">
      <w:pPr>
        <w:pStyle w:val="BodyText"/>
        <w:numPr>
          <w:ilvl w:val="0"/>
          <w:numId w:val="36"/>
        </w:numPr>
      </w:pPr>
      <w:r>
        <w:t>D</w:t>
      </w:r>
      <w:r w:rsidRPr="00B83E89">
        <w:t xml:space="preserve">ouble glazed, double seal insulated glass unit with an overall thickness of </w:t>
      </w:r>
      <w:r>
        <w:t>1</w:t>
      </w:r>
      <w:r w:rsidRPr="00B83E89">
        <w:t>” (2</w:t>
      </w:r>
      <w:r w:rsidR="008D1847">
        <w:t>6</w:t>
      </w:r>
      <w:r w:rsidRPr="00B83E89">
        <w:t xml:space="preserve"> mm).</w:t>
      </w:r>
      <w:r w:rsidR="004612C2" w:rsidRPr="004612C2">
        <w:t xml:space="preserve"> </w:t>
      </w:r>
      <w:r w:rsidR="004612C2" w:rsidRPr="004612C2">
        <w:rPr>
          <w:lang w:eastAsia="de-DE"/>
        </w:rPr>
        <w:t>Series 9503 triple glazed available (Refer to 2.7.A.1 of this specification). Series 9502 Double glazed insulated glass unit - 1 7/16” (37mm) is also available. (Refer to 2.7.A.2 of this specification)</w:t>
      </w:r>
    </w:p>
    <w:p w14:paraId="20974743" w14:textId="77777777" w:rsidR="004612C2" w:rsidRPr="00917BAC" w:rsidRDefault="004612C2" w:rsidP="00067D66">
      <w:pPr>
        <w:pStyle w:val="BodyText"/>
        <w:numPr>
          <w:ilvl w:val="0"/>
          <w:numId w:val="36"/>
        </w:numPr>
      </w:pPr>
      <w:r w:rsidRPr="00917BAC">
        <w:t xml:space="preserve">Standard high performance soft coat (sputtered) Low E applied to surface #2. </w:t>
      </w:r>
    </w:p>
    <w:p w14:paraId="6695A3DD" w14:textId="73E70E9F" w:rsidR="004612C2" w:rsidRPr="00917BAC" w:rsidRDefault="004612C2" w:rsidP="00067D66">
      <w:pPr>
        <w:pStyle w:val="BodyText"/>
        <w:numPr>
          <w:ilvl w:val="0"/>
          <w:numId w:val="36"/>
        </w:numPr>
      </w:pPr>
      <w:r w:rsidRPr="00917BAC">
        <w:t>Black warm edge spacer with a</w:t>
      </w:r>
      <w:r w:rsidR="00EE5147">
        <w:t>rgon</w:t>
      </w:r>
      <w:r w:rsidRPr="00917BAC">
        <w:t xml:space="preserve"> fill.</w:t>
      </w:r>
    </w:p>
    <w:p w14:paraId="15BC3CEA" w14:textId="7D68D95F" w:rsidR="004612C2" w:rsidRPr="00747016" w:rsidRDefault="008D1847" w:rsidP="00067D66">
      <w:pPr>
        <w:pStyle w:val="BodyText"/>
        <w:numPr>
          <w:ilvl w:val="0"/>
          <w:numId w:val="36"/>
        </w:numPr>
      </w:pPr>
      <w:r>
        <w:t xml:space="preserve">Minimum glass </w:t>
      </w:r>
      <w:r w:rsidR="004612C2" w:rsidRPr="00917BAC">
        <w:t xml:space="preserve">thickness shall be </w:t>
      </w:r>
      <w:r>
        <w:t>4</w:t>
      </w:r>
      <w:r w:rsidR="004612C2" w:rsidRPr="00917BAC">
        <w:t>mm. Glass thickness and quality shall conform to the requirements of the U.S.A. and Canadian Code for commercial</w:t>
      </w:r>
      <w:r w:rsidR="004612C2" w:rsidRPr="000B799B">
        <w:t xml:space="preserve"> construction, current edition.</w:t>
      </w:r>
    </w:p>
    <w:p w14:paraId="71799880" w14:textId="77777777" w:rsidR="004612C2" w:rsidRDefault="004612C2" w:rsidP="00067D66">
      <w:pPr>
        <w:pStyle w:val="BodyText"/>
        <w:numPr>
          <w:ilvl w:val="0"/>
          <w:numId w:val="36"/>
        </w:numPr>
      </w:pPr>
      <w:r w:rsidRPr="000B799B">
        <w:t>Glass shall be tempered.</w:t>
      </w:r>
    </w:p>
    <w:p w14:paraId="60DC48E1" w14:textId="77777777" w:rsidR="004612C2" w:rsidRDefault="004612C2" w:rsidP="00067D66">
      <w:pPr>
        <w:pStyle w:val="BodyText"/>
        <w:numPr>
          <w:ilvl w:val="0"/>
          <w:numId w:val="36"/>
        </w:numPr>
      </w:pPr>
      <w:r>
        <w:t xml:space="preserve">Where practical, glazing </w:t>
      </w:r>
      <w:r w:rsidRPr="000B799B">
        <w:t xml:space="preserve">shall be installed at the factory </w:t>
      </w:r>
      <w:r>
        <w:t>before</w:t>
      </w:r>
      <w:r w:rsidRPr="000B799B">
        <w:t xml:space="preserve"> shipping</w:t>
      </w:r>
      <w:r>
        <w:t xml:space="preserve"> to site</w:t>
      </w:r>
      <w:r w:rsidRPr="000B799B">
        <w:t>.</w:t>
      </w:r>
    </w:p>
    <w:p w14:paraId="7DE4CC9B" w14:textId="77777777" w:rsidR="004612C2" w:rsidRDefault="004612C2" w:rsidP="004612C2">
      <w:pPr>
        <w:pStyle w:val="BodyText"/>
        <w:rPr>
          <w:szCs w:val="16"/>
        </w:rPr>
      </w:pPr>
    </w:p>
    <w:p w14:paraId="4D8A5397" w14:textId="77777777" w:rsidR="004612C2" w:rsidRDefault="004612C2" w:rsidP="004612C2">
      <w:pPr>
        <w:pStyle w:val="BodyText"/>
        <w:rPr>
          <w:szCs w:val="16"/>
        </w:rPr>
      </w:pPr>
      <w:r>
        <w:rPr>
          <w:b/>
          <w:vertAlign w:val="superscript"/>
        </w:rPr>
        <w:t>1</w:t>
      </w:r>
      <w:r w:rsidRPr="00B148DE">
        <w:rPr>
          <w:vertAlign w:val="superscript"/>
        </w:rPr>
        <w:t xml:space="preserve"> </w:t>
      </w:r>
      <w:r w:rsidRPr="00B148DE">
        <w:rPr>
          <w:szCs w:val="16"/>
        </w:rPr>
        <w:t>Note to specifier: Glazing noted above is based on Starline Windows Ltd. standard product offering. There are</w:t>
      </w:r>
      <w:r>
        <w:rPr>
          <w:szCs w:val="16"/>
        </w:rPr>
        <w:t xml:space="preserve"> v</w:t>
      </w:r>
      <w:r w:rsidRPr="00B148DE">
        <w:rPr>
          <w:szCs w:val="16"/>
        </w:rPr>
        <w:t>arious other options available. Refer to 2.7.A of this specification.</w:t>
      </w:r>
    </w:p>
    <w:p w14:paraId="27540EFF" w14:textId="7653FE18" w:rsidR="00F87EBE" w:rsidRPr="00EE5147" w:rsidRDefault="004612C2" w:rsidP="00EE5147">
      <w:pPr>
        <w:pStyle w:val="BodyText"/>
      </w:pPr>
      <w:r w:rsidRPr="0031034F">
        <w:rPr>
          <w:b/>
          <w:vertAlign w:val="superscript"/>
        </w:rPr>
        <w:t>2</w:t>
      </w:r>
      <w:r w:rsidRPr="00B148DE">
        <w:rPr>
          <w:vertAlign w:val="superscript"/>
        </w:rPr>
        <w:t xml:space="preserve"> </w:t>
      </w:r>
      <w:r w:rsidRPr="00B148DE">
        <w:t xml:space="preserve">Note to specifier: </w:t>
      </w:r>
      <w:r>
        <w:t>Ensure 1.4.A.6 Thermal Performance values selected correspond with whether double and / or triple glazing is selected.</w:t>
      </w:r>
    </w:p>
    <w:p w14:paraId="5ED00C40" w14:textId="77777777" w:rsidR="00F87EBE" w:rsidRPr="00B83E89" w:rsidRDefault="00F87EBE" w:rsidP="00F87EBE">
      <w:pPr>
        <w:pStyle w:val="Heading3"/>
      </w:pPr>
      <w:bookmarkStart w:id="31" w:name="_Toc518634864"/>
      <w:bookmarkStart w:id="32" w:name="_Toc66784274"/>
      <w:r w:rsidRPr="00B83E89">
        <w:t>2.5 H</w:t>
      </w:r>
      <w:r>
        <w:t>ardware</w:t>
      </w:r>
      <w:r w:rsidRPr="009B2CE9">
        <w:rPr>
          <w:vertAlign w:val="superscript"/>
        </w:rPr>
        <w:t>1</w:t>
      </w:r>
      <w:bookmarkEnd w:id="31"/>
      <w:bookmarkEnd w:id="32"/>
    </w:p>
    <w:p w14:paraId="6E72D541" w14:textId="77777777" w:rsidR="00F87EBE" w:rsidRDefault="00F87EBE" w:rsidP="00534C2B">
      <w:pPr>
        <w:pStyle w:val="BodyText"/>
        <w:numPr>
          <w:ilvl w:val="0"/>
          <w:numId w:val="17"/>
        </w:numPr>
        <w:ind w:left="720"/>
      </w:pPr>
      <w:r w:rsidRPr="00B83E89">
        <w:t xml:space="preserve">Hardware shall be furnished by the </w:t>
      </w:r>
      <w:r w:rsidR="001E2050">
        <w:t>door</w:t>
      </w:r>
      <w:r w:rsidRPr="00B83E89">
        <w:t xml:space="preserve"> manufacturer.</w:t>
      </w:r>
      <w:r w:rsidRPr="009B2CE9">
        <w:t xml:space="preserve"> </w:t>
      </w:r>
    </w:p>
    <w:p w14:paraId="466C0EEE" w14:textId="77777777" w:rsidR="00F87EBE" w:rsidRDefault="00F87EBE" w:rsidP="00534C2B">
      <w:pPr>
        <w:pStyle w:val="BodyText"/>
        <w:numPr>
          <w:ilvl w:val="0"/>
          <w:numId w:val="17"/>
        </w:numPr>
        <w:ind w:left="720"/>
      </w:pPr>
      <w:r w:rsidRPr="00B83E89">
        <w:t>Where practical, all hardware fittings shall be installed at the factory before shipping to site.</w:t>
      </w:r>
    </w:p>
    <w:p w14:paraId="3A85A517" w14:textId="77777777" w:rsidR="001E2050" w:rsidRDefault="00F87EBE" w:rsidP="00534C2B">
      <w:pPr>
        <w:pStyle w:val="BodyText"/>
        <w:numPr>
          <w:ilvl w:val="0"/>
          <w:numId w:val="17"/>
        </w:numPr>
        <w:ind w:left="720"/>
      </w:pPr>
      <w:r w:rsidRPr="000B799B">
        <w:t>Ha</w:t>
      </w:r>
      <w:r w:rsidR="001E2050">
        <w:t>rdware</w:t>
      </w:r>
      <w:r w:rsidR="001E2050" w:rsidRPr="000B799B">
        <w:t xml:space="preserve"> shall be as follows:</w:t>
      </w:r>
      <w:r w:rsidR="001E2050" w:rsidRPr="001E2050">
        <w:t xml:space="preserve"> </w:t>
      </w:r>
    </w:p>
    <w:p w14:paraId="341B3B06" w14:textId="77777777" w:rsidR="001E2050" w:rsidRDefault="001E2050" w:rsidP="00067D66">
      <w:pPr>
        <w:pStyle w:val="BodyText"/>
        <w:numPr>
          <w:ilvl w:val="0"/>
          <w:numId w:val="37"/>
        </w:numPr>
        <w:ind w:left="1440"/>
        <w:rPr>
          <w:lang w:eastAsia="en-US"/>
        </w:rPr>
      </w:pPr>
      <w:r w:rsidRPr="0067224D">
        <w:rPr>
          <w:lang w:eastAsia="en-US"/>
        </w:rPr>
        <w:t>Deadbolt/Cylinder with interior thumb-turn, single point lock (Note: keyed locks are not available).</w:t>
      </w:r>
    </w:p>
    <w:p w14:paraId="13B41C97" w14:textId="77777777" w:rsidR="001E2050" w:rsidRDefault="001E2050" w:rsidP="00067D66">
      <w:pPr>
        <w:pStyle w:val="BodyText"/>
        <w:numPr>
          <w:ilvl w:val="0"/>
          <w:numId w:val="37"/>
        </w:numPr>
        <w:ind w:left="1440"/>
        <w:rPr>
          <w:lang w:eastAsia="en-US"/>
        </w:rPr>
      </w:pPr>
      <w:r w:rsidRPr="0067224D">
        <w:rPr>
          <w:lang w:eastAsia="en-US"/>
        </w:rPr>
        <w:t>Two 1/2" x 4" lever handles</w:t>
      </w:r>
      <w:r>
        <w:rPr>
          <w:lang w:eastAsia="en-US"/>
        </w:rPr>
        <w:t xml:space="preserve"> (one for exterior, one for interior). </w:t>
      </w:r>
      <w:r>
        <w:t>Handles are a</w:t>
      </w:r>
      <w:r>
        <w:rPr>
          <w:lang w:eastAsia="en-US"/>
        </w:rPr>
        <w:t>vailable in b</w:t>
      </w:r>
      <w:r w:rsidRPr="00895705">
        <w:rPr>
          <w:lang w:eastAsia="en-US"/>
        </w:rPr>
        <w:t xml:space="preserve">rush </w:t>
      </w:r>
      <w:r>
        <w:rPr>
          <w:lang w:eastAsia="en-US"/>
        </w:rPr>
        <w:t>c</w:t>
      </w:r>
      <w:r w:rsidRPr="00895705">
        <w:rPr>
          <w:lang w:eastAsia="en-US"/>
        </w:rPr>
        <w:t xml:space="preserve">hrome </w:t>
      </w:r>
      <w:r>
        <w:rPr>
          <w:lang w:eastAsia="en-US"/>
        </w:rPr>
        <w:t>finish.</w:t>
      </w:r>
    </w:p>
    <w:p w14:paraId="7FB9844D" w14:textId="77777777" w:rsidR="001E2050" w:rsidRPr="0067224D" w:rsidRDefault="001E2050" w:rsidP="00067D66">
      <w:pPr>
        <w:pStyle w:val="BodyText"/>
        <w:numPr>
          <w:ilvl w:val="0"/>
          <w:numId w:val="37"/>
        </w:numPr>
        <w:ind w:left="1440"/>
        <w:rPr>
          <w:lang w:eastAsia="en-US"/>
        </w:rPr>
      </w:pPr>
      <w:r w:rsidRPr="0067224D">
        <w:rPr>
          <w:lang w:eastAsia="en-US"/>
        </w:rPr>
        <w:t>Hinges - 2 or 3 surface mounted pivot hinges - Hinge comes in door leaf finish only.</w:t>
      </w:r>
    </w:p>
    <w:p w14:paraId="0B1567B3" w14:textId="77777777" w:rsidR="001E2050" w:rsidRPr="0022180E" w:rsidRDefault="001E2050" w:rsidP="00067D66">
      <w:pPr>
        <w:pStyle w:val="BodyText"/>
        <w:numPr>
          <w:ilvl w:val="0"/>
          <w:numId w:val="37"/>
        </w:numPr>
        <w:ind w:left="1440"/>
        <w:rPr>
          <w:lang w:eastAsia="en-US"/>
        </w:rPr>
      </w:pPr>
      <w:r w:rsidRPr="0067224D">
        <w:rPr>
          <w:lang w:eastAsia="en-US"/>
        </w:rPr>
        <w:t>Overhead holders (Stay arm) in stainless steel.</w:t>
      </w:r>
    </w:p>
    <w:p w14:paraId="4F37FCE4" w14:textId="77777777" w:rsidR="00067D66" w:rsidRPr="00B83E89" w:rsidRDefault="00067D66" w:rsidP="00067D66">
      <w:pPr>
        <w:pStyle w:val="Heading3"/>
      </w:pPr>
      <w:bookmarkStart w:id="33" w:name="_2.6_Finishes_(Powder"/>
      <w:bookmarkStart w:id="34" w:name="_Toc529345166"/>
      <w:bookmarkStart w:id="35" w:name="_Toc66784275"/>
      <w:bookmarkEnd w:id="33"/>
      <w:r w:rsidRPr="00B83E89">
        <w:t>2.6</w:t>
      </w:r>
      <w:r>
        <w:t xml:space="preserve"> </w:t>
      </w:r>
      <w:r w:rsidRPr="00B83E89">
        <w:t>F</w:t>
      </w:r>
      <w:r>
        <w:t>inishes</w:t>
      </w:r>
      <w:r w:rsidRPr="00B83E89">
        <w:t xml:space="preserve"> (P</w:t>
      </w:r>
      <w:r>
        <w:t>owder Coating</w:t>
      </w:r>
      <w:r w:rsidRPr="00B83E89">
        <w:t>)</w:t>
      </w:r>
      <w:bookmarkEnd w:id="34"/>
      <w:bookmarkEnd w:id="35"/>
    </w:p>
    <w:p w14:paraId="31ED9FE1" w14:textId="77777777" w:rsidR="00067D66" w:rsidRDefault="00067D66" w:rsidP="00067D66">
      <w:pPr>
        <w:pStyle w:val="BodyText"/>
        <w:numPr>
          <w:ilvl w:val="0"/>
          <w:numId w:val="18"/>
        </w:numPr>
        <w:ind w:left="720"/>
      </w:pPr>
      <w:r w:rsidRPr="00B83E89">
        <w:t xml:space="preserve">All exposed surfaces of aluminum door and framing members shall be free of scratches and other serious surface blemishes. </w:t>
      </w:r>
    </w:p>
    <w:p w14:paraId="041B478B" w14:textId="77777777" w:rsidR="00067D66" w:rsidRPr="00B83E89" w:rsidRDefault="00067D66" w:rsidP="00067D66">
      <w:pPr>
        <w:pStyle w:val="BodyText"/>
        <w:numPr>
          <w:ilvl w:val="0"/>
          <w:numId w:val="18"/>
        </w:numPr>
        <w:ind w:left="720"/>
      </w:pPr>
      <w:r w:rsidRPr="00B83E89">
        <w:t>Finishes</w:t>
      </w:r>
      <w:r w:rsidRPr="009B2CE9">
        <w:rPr>
          <w:b/>
          <w:vertAlign w:val="superscript"/>
        </w:rPr>
        <w:t>1</w:t>
      </w:r>
      <w:r w:rsidRPr="00B83E89">
        <w:t>.</w:t>
      </w:r>
    </w:p>
    <w:p w14:paraId="259459F1" w14:textId="77777777" w:rsidR="00067D66" w:rsidRPr="00B83E89" w:rsidRDefault="00067D66" w:rsidP="00067D66">
      <w:pPr>
        <w:pStyle w:val="BodyText"/>
        <w:numPr>
          <w:ilvl w:val="0"/>
          <w:numId w:val="19"/>
        </w:numPr>
        <w:ind w:left="1440"/>
      </w:pPr>
      <w:r w:rsidRPr="007A5A93">
        <w:rPr>
          <w:b/>
        </w:rPr>
        <w:t>Thermoset coating specifically designed for architectural systems. Coating to comply with AAMA 2603 specification</w:t>
      </w:r>
      <w:r w:rsidRPr="00B83E89">
        <w:t xml:space="preserve"> and/or</w:t>
      </w:r>
    </w:p>
    <w:p w14:paraId="474B401A" w14:textId="77777777" w:rsidR="00067D66" w:rsidRPr="00AC566D" w:rsidRDefault="00067D66" w:rsidP="00067D66">
      <w:pPr>
        <w:pStyle w:val="BodyText"/>
        <w:numPr>
          <w:ilvl w:val="0"/>
          <w:numId w:val="19"/>
        </w:numPr>
        <w:ind w:left="1440"/>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2CE6FF36" w14:textId="6C3773DB" w:rsidR="00067D66" w:rsidRDefault="00067D66" w:rsidP="00067D66">
      <w:pPr>
        <w:pStyle w:val="BodyText"/>
        <w:numPr>
          <w:ilvl w:val="0"/>
          <w:numId w:val="19"/>
        </w:numPr>
        <w:ind w:left="1440"/>
      </w:pPr>
      <w:r w:rsidRPr="007A5A93">
        <w:rPr>
          <w:b/>
        </w:rPr>
        <w:t>Upgrade to a thermoset fluorocarbon coating specifically designed for architectural systems. Coating to comply with the AAMA 2605 specification which demands advanced levels of weather resistance, gloss and colour retention, and corrosion resistance, among other increased standards when compared to the AAMA 2603 and 2604 specification</w:t>
      </w:r>
      <w:r w:rsidRPr="00B83E89">
        <w:t>.</w:t>
      </w:r>
    </w:p>
    <w:p w14:paraId="07EA00AE" w14:textId="3728C0B1" w:rsidR="0070210F" w:rsidRPr="0070210F" w:rsidRDefault="0070210F" w:rsidP="0070210F">
      <w:pPr>
        <w:spacing w:after="0" w:line="240" w:lineRule="auto"/>
        <w:rPr>
          <w:b/>
        </w:rPr>
      </w:pPr>
      <w:r>
        <w:rPr>
          <w:b/>
        </w:rPr>
        <w:br w:type="page"/>
      </w:r>
    </w:p>
    <w:p w14:paraId="34D98552" w14:textId="77777777" w:rsidR="00067D66" w:rsidRPr="00B83E89" w:rsidRDefault="00067D66" w:rsidP="00067D66">
      <w:pPr>
        <w:pStyle w:val="BodyText"/>
        <w:numPr>
          <w:ilvl w:val="0"/>
          <w:numId w:val="18"/>
        </w:numPr>
        <w:ind w:left="720"/>
      </w:pPr>
      <w:r w:rsidRPr="00B83E89">
        <w:lastRenderedPageBreak/>
        <w:t>Colour Options</w:t>
      </w:r>
      <w:r w:rsidRPr="00E07EB2">
        <w:rPr>
          <w:b/>
          <w:vertAlign w:val="superscript"/>
        </w:rPr>
        <w:t>2</w:t>
      </w:r>
      <w:r w:rsidRPr="00B83E89">
        <w:t>.</w:t>
      </w:r>
      <w:r w:rsidRPr="00E07EB2">
        <w:t xml:space="preserve"> </w:t>
      </w:r>
    </w:p>
    <w:p w14:paraId="17DC784D" w14:textId="77777777" w:rsidR="00067D66" w:rsidRPr="00B83E89" w:rsidRDefault="00067D66" w:rsidP="00067D66">
      <w:pPr>
        <w:pStyle w:val="BodyText"/>
        <w:numPr>
          <w:ilvl w:val="0"/>
          <w:numId w:val="41"/>
        </w:numPr>
        <w:ind w:left="1418"/>
      </w:pPr>
      <w:r w:rsidRPr="00B83E89">
        <w:t>St</w:t>
      </w:r>
      <w:r w:rsidR="007A3A83">
        <w:t>andard</w:t>
      </w:r>
      <w:r w:rsidRPr="00B83E89">
        <w:t xml:space="preserve"> colours are as follows. (</w:t>
      </w:r>
      <w:r w:rsidRPr="005672CD">
        <w:rPr>
          <w:b/>
        </w:rPr>
        <w:t>Specifier to select from the st</w:t>
      </w:r>
      <w:r w:rsidR="007A3A83">
        <w:rPr>
          <w:b/>
        </w:rPr>
        <w:t>andard</w:t>
      </w:r>
      <w:r w:rsidRPr="005672CD">
        <w:rPr>
          <w:b/>
        </w:rPr>
        <w:t xml:space="preserve"> colour(s) listed below</w:t>
      </w:r>
      <w:r>
        <w:rPr>
          <w:b/>
        </w:rPr>
        <w:t>)</w:t>
      </w:r>
      <w:r w:rsidRPr="00B83E89">
        <w:t>. These st</w:t>
      </w:r>
      <w:r w:rsidR="00CD2E0A">
        <w:t>andard</w:t>
      </w:r>
      <w:r w:rsidRPr="00B83E89">
        <w:t xml:space="preserve"> colours are </w:t>
      </w:r>
      <w:r w:rsidRPr="005672CD">
        <w:rPr>
          <w:b/>
        </w:rPr>
        <w:t>available in the AAMA 2603</w:t>
      </w:r>
      <w:r>
        <w:rPr>
          <w:b/>
        </w:rPr>
        <w:t xml:space="preserve">, AAMA 2604 </w:t>
      </w:r>
      <w:r w:rsidR="007A3A83">
        <w:rPr>
          <w:b/>
        </w:rPr>
        <w:t>and</w:t>
      </w:r>
      <w:r>
        <w:rPr>
          <w:b/>
        </w:rPr>
        <w:t xml:space="preserve"> AAMA </w:t>
      </w:r>
      <w:r w:rsidRPr="005672CD">
        <w:rPr>
          <w:b/>
        </w:rPr>
        <w:t>2605 specification</w:t>
      </w:r>
      <w:r>
        <w:rPr>
          <w:b/>
        </w:rPr>
        <w:t xml:space="preserve"> standards</w:t>
      </w:r>
      <w:r>
        <w:t>.</w:t>
      </w:r>
      <w:r w:rsidRPr="00E07EB2">
        <w:t xml:space="preserve"> </w:t>
      </w:r>
    </w:p>
    <w:tbl>
      <w:tblPr>
        <w:tblStyle w:val="TableGrid"/>
        <w:tblW w:w="8647"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gridCol w:w="1843"/>
        <w:gridCol w:w="1559"/>
        <w:gridCol w:w="1843"/>
      </w:tblGrid>
      <w:tr w:rsidR="00CD2E0A" w14:paraId="1853A3F2" w14:textId="77777777" w:rsidTr="00CD2E0A">
        <w:tc>
          <w:tcPr>
            <w:tcW w:w="1701" w:type="dxa"/>
          </w:tcPr>
          <w:p w14:paraId="7FFFEFD2" w14:textId="77777777" w:rsidR="00CD2E0A" w:rsidRDefault="00CD2E0A" w:rsidP="007A3A83">
            <w:pPr>
              <w:pStyle w:val="BodyText"/>
              <w:rPr>
                <w:b/>
              </w:rPr>
            </w:pPr>
            <w:r w:rsidRPr="005672CD">
              <w:rPr>
                <w:b/>
              </w:rPr>
              <w:t>White</w:t>
            </w:r>
          </w:p>
        </w:tc>
        <w:tc>
          <w:tcPr>
            <w:tcW w:w="1701" w:type="dxa"/>
          </w:tcPr>
          <w:p w14:paraId="18A040EE" w14:textId="77777777" w:rsidR="00CD2E0A" w:rsidRDefault="00CD2E0A" w:rsidP="007A3A83">
            <w:pPr>
              <w:pStyle w:val="BodyText"/>
              <w:rPr>
                <w:b/>
              </w:rPr>
            </w:pPr>
            <w:r w:rsidRPr="005672CD">
              <w:rPr>
                <w:b/>
              </w:rPr>
              <w:t>Black</w:t>
            </w:r>
          </w:p>
        </w:tc>
        <w:tc>
          <w:tcPr>
            <w:tcW w:w="1843" w:type="dxa"/>
          </w:tcPr>
          <w:p w14:paraId="56E7A4D4" w14:textId="77777777" w:rsidR="00CD2E0A" w:rsidRDefault="00CD2E0A" w:rsidP="007A3A83">
            <w:pPr>
              <w:pStyle w:val="BodyText"/>
              <w:rPr>
                <w:b/>
              </w:rPr>
            </w:pPr>
            <w:r w:rsidRPr="005672CD">
              <w:rPr>
                <w:b/>
              </w:rPr>
              <w:t>Brown</w:t>
            </w:r>
          </w:p>
        </w:tc>
        <w:tc>
          <w:tcPr>
            <w:tcW w:w="1559" w:type="dxa"/>
          </w:tcPr>
          <w:p w14:paraId="0FAB45F7" w14:textId="77777777" w:rsidR="00CD2E0A" w:rsidRDefault="00CD2E0A" w:rsidP="007A3A83">
            <w:pPr>
              <w:pStyle w:val="BodyText"/>
              <w:rPr>
                <w:b/>
              </w:rPr>
            </w:pPr>
            <w:r w:rsidRPr="005672CD">
              <w:rPr>
                <w:b/>
              </w:rPr>
              <w:t>Silver</w:t>
            </w:r>
            <w:r w:rsidRPr="003A6BF6">
              <w:rPr>
                <w:b/>
                <w:vertAlign w:val="superscript"/>
              </w:rPr>
              <w:t>3</w:t>
            </w:r>
          </w:p>
        </w:tc>
        <w:tc>
          <w:tcPr>
            <w:tcW w:w="1843" w:type="dxa"/>
          </w:tcPr>
          <w:p w14:paraId="38A7CC41" w14:textId="77777777" w:rsidR="00CD2E0A" w:rsidRPr="005672CD" w:rsidRDefault="00CD2E0A" w:rsidP="007A3A83">
            <w:pPr>
              <w:pStyle w:val="BodyText"/>
              <w:rPr>
                <w:b/>
              </w:rPr>
            </w:pPr>
            <w:r w:rsidRPr="005672CD">
              <w:rPr>
                <w:b/>
              </w:rPr>
              <w:t>Charcoal Grey</w:t>
            </w:r>
          </w:p>
        </w:tc>
      </w:tr>
    </w:tbl>
    <w:p w14:paraId="5BC53595" w14:textId="77777777" w:rsidR="00067D66" w:rsidRPr="00B83E89" w:rsidRDefault="00067D66" w:rsidP="00067D66">
      <w:pPr>
        <w:pStyle w:val="BodyText"/>
        <w:numPr>
          <w:ilvl w:val="0"/>
          <w:numId w:val="41"/>
        </w:numPr>
        <w:ind w:left="1418"/>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xml:space="preserve">, AAMA 2604 </w:t>
      </w:r>
      <w:r w:rsidRPr="005672CD">
        <w:rPr>
          <w:b/>
        </w:rPr>
        <w:t xml:space="preserve">and </w:t>
      </w:r>
      <w:r>
        <w:rPr>
          <w:b/>
        </w:rPr>
        <w:t xml:space="preserve">AAMA </w:t>
      </w:r>
      <w:r w:rsidRPr="005672CD">
        <w:rPr>
          <w:b/>
        </w:rPr>
        <w:t>2605 specification</w:t>
      </w:r>
      <w:r>
        <w:rPr>
          <w:b/>
        </w:rPr>
        <w:t xml:space="preserve"> standards</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065"/>
        <w:gridCol w:w="2415"/>
      </w:tblGrid>
      <w:tr w:rsidR="00067D66" w14:paraId="63CB7DE8" w14:textId="77777777" w:rsidTr="007A3A83">
        <w:tc>
          <w:tcPr>
            <w:tcW w:w="2012" w:type="dxa"/>
          </w:tcPr>
          <w:p w14:paraId="37A57796" w14:textId="77777777" w:rsidR="00067D66" w:rsidRDefault="00067D66" w:rsidP="007A3A83">
            <w:pPr>
              <w:pStyle w:val="BodyText"/>
              <w:rPr>
                <w:b/>
              </w:rPr>
            </w:pPr>
            <w:r w:rsidRPr="00606145">
              <w:rPr>
                <w:b/>
              </w:rPr>
              <w:t>Graphite Grey</w:t>
            </w:r>
            <w:r w:rsidRPr="005672CD">
              <w:rPr>
                <w:b/>
              </w:rPr>
              <w:t xml:space="preserve"> </w:t>
            </w:r>
          </w:p>
          <w:p w14:paraId="61E982E4" w14:textId="77777777" w:rsidR="00067D66" w:rsidRDefault="00067D66" w:rsidP="007A3A83">
            <w:pPr>
              <w:pStyle w:val="BodyText"/>
              <w:rPr>
                <w:b/>
              </w:rPr>
            </w:pPr>
            <w:r w:rsidRPr="00606145">
              <w:rPr>
                <w:b/>
              </w:rPr>
              <w:t>Black Charcoal</w:t>
            </w:r>
          </w:p>
        </w:tc>
        <w:tc>
          <w:tcPr>
            <w:tcW w:w="2013" w:type="dxa"/>
          </w:tcPr>
          <w:p w14:paraId="564F5705" w14:textId="77777777" w:rsidR="00067D66" w:rsidRDefault="00067D66" w:rsidP="007A3A83">
            <w:pPr>
              <w:pStyle w:val="BodyText"/>
              <w:rPr>
                <w:b/>
              </w:rPr>
            </w:pPr>
            <w:r w:rsidRPr="00606145">
              <w:rPr>
                <w:b/>
              </w:rPr>
              <w:t>Grey Velvet</w:t>
            </w:r>
          </w:p>
          <w:p w14:paraId="3CCA2DC3" w14:textId="77777777" w:rsidR="00067D66" w:rsidRDefault="00067D66" w:rsidP="007A3A83">
            <w:pPr>
              <w:pStyle w:val="BodyText"/>
              <w:rPr>
                <w:b/>
              </w:rPr>
            </w:pPr>
            <w:r w:rsidRPr="00606145">
              <w:rPr>
                <w:b/>
              </w:rPr>
              <w:t>Kendall Charcoal</w:t>
            </w:r>
          </w:p>
        </w:tc>
        <w:tc>
          <w:tcPr>
            <w:tcW w:w="2065" w:type="dxa"/>
          </w:tcPr>
          <w:p w14:paraId="334A6E9A" w14:textId="77777777" w:rsidR="00067D66" w:rsidRDefault="00067D66" w:rsidP="007A3A83">
            <w:pPr>
              <w:pStyle w:val="BodyText"/>
              <w:rPr>
                <w:b/>
              </w:rPr>
            </w:pPr>
            <w:r w:rsidRPr="00951D23">
              <w:rPr>
                <w:b/>
              </w:rPr>
              <w:t>Iron Mountain Grey</w:t>
            </w:r>
          </w:p>
          <w:p w14:paraId="4981DED7" w14:textId="77777777" w:rsidR="00067D66" w:rsidRDefault="00067D66" w:rsidP="007A3A83">
            <w:pPr>
              <w:pStyle w:val="BodyText"/>
              <w:rPr>
                <w:b/>
              </w:rPr>
            </w:pPr>
            <w:r>
              <w:rPr>
                <w:b/>
              </w:rPr>
              <w:t>Beige</w:t>
            </w:r>
          </w:p>
        </w:tc>
        <w:tc>
          <w:tcPr>
            <w:tcW w:w="2415" w:type="dxa"/>
          </w:tcPr>
          <w:p w14:paraId="164EB03B" w14:textId="77777777" w:rsidR="00067D66" w:rsidRDefault="00067D66" w:rsidP="007A3A83">
            <w:pPr>
              <w:pStyle w:val="BodyText"/>
              <w:rPr>
                <w:b/>
              </w:rPr>
            </w:pPr>
            <w:r w:rsidRPr="00606145">
              <w:rPr>
                <w:b/>
              </w:rPr>
              <w:t xml:space="preserve">Metal Shavings </w:t>
            </w:r>
            <w:r>
              <w:rPr>
                <w:b/>
              </w:rPr>
              <w:t>G</w:t>
            </w:r>
            <w:r w:rsidRPr="00606145">
              <w:rPr>
                <w:b/>
              </w:rPr>
              <w:t>rey</w:t>
            </w:r>
          </w:p>
        </w:tc>
      </w:tr>
    </w:tbl>
    <w:p w14:paraId="45AD48F4" w14:textId="77777777" w:rsidR="008D1847" w:rsidRDefault="008D1847" w:rsidP="00F87EBE">
      <w:pPr>
        <w:pStyle w:val="BodyText"/>
        <w:rPr>
          <w:b/>
          <w:vertAlign w:val="superscript"/>
        </w:rPr>
      </w:pPr>
    </w:p>
    <w:p w14:paraId="10AA0926" w14:textId="3A6812FD" w:rsidR="00F87EBE" w:rsidRDefault="00067D66" w:rsidP="00F87EBE">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w:t>
      </w:r>
      <w:r w:rsidR="00CD2E0A">
        <w:t>andard</w:t>
      </w:r>
      <w:r>
        <w:t xml:space="preserve"> and / or semi-standard and / or custom colour is selected. </w:t>
      </w:r>
      <w:r w:rsidR="00F87EBE">
        <w:t xml:space="preserve">Refer to </w:t>
      </w:r>
      <w:hyperlink w:anchor="_2.7_OPTIONAL_ITEMS" w:history="1">
        <w:r w:rsidR="00F87EBE" w:rsidRPr="00697E09">
          <w:rPr>
            <w:rStyle w:val="Hyperlink"/>
            <w:b/>
          </w:rPr>
          <w:t>2.7.J.1</w:t>
        </w:r>
      </w:hyperlink>
      <w:r w:rsidR="00F87EBE" w:rsidRPr="00197FA1">
        <w:rPr>
          <w:color w:val="FF0000"/>
        </w:rPr>
        <w:t xml:space="preserve"> </w:t>
      </w:r>
      <w:r w:rsidR="00F87EBE">
        <w:t>of this specification.</w:t>
      </w:r>
    </w:p>
    <w:p w14:paraId="662D9E71" w14:textId="77777777" w:rsidR="00F87EBE" w:rsidRDefault="00F87EBE" w:rsidP="00F87EBE">
      <w:pPr>
        <w:pStyle w:val="BodyText"/>
      </w:pPr>
      <w:r w:rsidRPr="00197FA1">
        <w:rPr>
          <w:b/>
          <w:vertAlign w:val="superscript"/>
        </w:rPr>
        <w:t>2</w:t>
      </w:r>
      <w:r>
        <w:t xml:space="preserve"> Note to Specifier: Refer to </w:t>
      </w:r>
      <w:hyperlink w:anchor="_2.7_OPTIONAL_ITEMS" w:history="1">
        <w:r w:rsidRPr="00697E09">
          <w:rPr>
            <w:rStyle w:val="Hyperlink"/>
            <w:b/>
          </w:rPr>
          <w:t>2.7.J.2</w:t>
        </w:r>
      </w:hyperlink>
      <w:r>
        <w:t xml:space="preserve"> of this specification for Custom Colours.</w:t>
      </w:r>
    </w:p>
    <w:p w14:paraId="7F243242" w14:textId="77777777" w:rsidR="00F87EBE" w:rsidRDefault="00F87EBE" w:rsidP="00F87EBE">
      <w:pPr>
        <w:pStyle w:val="BodyText"/>
      </w:pPr>
      <w:r w:rsidRPr="0035717C">
        <w:rPr>
          <w:b/>
          <w:vertAlign w:val="superscript"/>
        </w:rPr>
        <w:t>3</w:t>
      </w:r>
      <w:r>
        <w:t xml:space="preserve"> Note to Specifier:</w:t>
      </w:r>
      <w:r w:rsidR="003F706F">
        <w:t xml:space="preserve"> </w:t>
      </w:r>
      <w:r>
        <w:t xml:space="preserve">Silver is available for an additional cost. </w:t>
      </w:r>
    </w:p>
    <w:p w14:paraId="32584F0C" w14:textId="0F47E5BF" w:rsidR="00F87EBE" w:rsidRPr="008D1847" w:rsidRDefault="00F87EBE" w:rsidP="008D1847">
      <w:pPr>
        <w:pStyle w:val="BodyText"/>
      </w:pPr>
      <w:r w:rsidRPr="0035717C">
        <w:rPr>
          <w:b/>
          <w:vertAlign w:val="superscript"/>
        </w:rPr>
        <w:t>4</w:t>
      </w:r>
      <w:r>
        <w:t xml:space="preserve"> Note to Specifier: Semi-standard colours are available for an additional cost. May require up to a 4-week lead time.</w:t>
      </w:r>
      <w:bookmarkStart w:id="36" w:name="_2.7_OPTIONAL_ITEMS"/>
      <w:bookmarkEnd w:id="36"/>
    </w:p>
    <w:p w14:paraId="00DD3F0D" w14:textId="77777777" w:rsidR="00F87EBE" w:rsidRDefault="00F87EBE" w:rsidP="00F87EBE">
      <w:pPr>
        <w:pStyle w:val="Heading3"/>
      </w:pPr>
      <w:bookmarkStart w:id="37" w:name="_Toc518634866"/>
      <w:bookmarkStart w:id="38" w:name="_Toc66784276"/>
      <w:r>
        <w:t>2.7 Optional Items (Specifier to select from the following options)</w:t>
      </w:r>
      <w:bookmarkEnd w:id="37"/>
      <w:bookmarkEnd w:id="38"/>
    </w:p>
    <w:p w14:paraId="42C89856" w14:textId="77777777" w:rsidR="00F87EBE" w:rsidRDefault="00F87EBE" w:rsidP="00067D66">
      <w:pPr>
        <w:pStyle w:val="BodyText"/>
        <w:numPr>
          <w:ilvl w:val="0"/>
          <w:numId w:val="20"/>
        </w:numPr>
        <w:ind w:left="1080"/>
      </w:pPr>
      <w:r>
        <w:t xml:space="preserve">Glazing </w:t>
      </w:r>
    </w:p>
    <w:p w14:paraId="2CE330D5" w14:textId="77777777" w:rsidR="008D1847" w:rsidRDefault="008D1847" w:rsidP="008D1847">
      <w:pPr>
        <w:pStyle w:val="BodyText"/>
        <w:numPr>
          <w:ilvl w:val="0"/>
          <w:numId w:val="21"/>
        </w:numPr>
        <w:ind w:left="1800"/>
      </w:pPr>
      <w:r>
        <w:t>Double glazed 1 7/16” (37mm) IGU with aluminum spacer bar with air fill. (Series 9502)</w:t>
      </w:r>
    </w:p>
    <w:p w14:paraId="2488E114" w14:textId="77777777" w:rsidR="000C37AD" w:rsidRDefault="000C37AD" w:rsidP="00067D66">
      <w:pPr>
        <w:pStyle w:val="BodyText"/>
        <w:numPr>
          <w:ilvl w:val="0"/>
          <w:numId w:val="21"/>
        </w:numPr>
        <w:ind w:left="1800"/>
      </w:pPr>
      <w:r>
        <w:t>Triple glazed 1 7/16” (37mm) IGU with black warm edge spacer bar with air fill. (Series 9503)</w:t>
      </w:r>
    </w:p>
    <w:p w14:paraId="322F864C" w14:textId="77777777" w:rsidR="002F0B53" w:rsidRDefault="002F0B53" w:rsidP="00067D66">
      <w:pPr>
        <w:pStyle w:val="BodyText"/>
        <w:numPr>
          <w:ilvl w:val="0"/>
          <w:numId w:val="21"/>
        </w:numPr>
        <w:ind w:left="1800"/>
      </w:pPr>
      <w:r>
        <w:t>Triple glazed 1 13/16” (46mm) IGU with black warm edge spacer bar with air fill. (Series 9503)</w:t>
      </w:r>
    </w:p>
    <w:p w14:paraId="001F1026" w14:textId="5934CB49" w:rsidR="000C37AD" w:rsidRDefault="008D1847" w:rsidP="00067D66">
      <w:pPr>
        <w:pStyle w:val="BodyText"/>
        <w:numPr>
          <w:ilvl w:val="0"/>
          <w:numId w:val="21"/>
        </w:numPr>
        <w:ind w:left="1800"/>
      </w:pPr>
      <w:r>
        <w:t xml:space="preserve">Varying </w:t>
      </w:r>
      <w:bookmarkStart w:id="39" w:name="_Hlk5451043"/>
      <w:r>
        <w:t>glass thickness available in 4mm and greater (</w:t>
      </w:r>
      <w:r>
        <w:rPr>
          <w:b/>
        </w:rPr>
        <w:t>Specifier to select glass thickness</w:t>
      </w:r>
      <w:r>
        <w:t>).</w:t>
      </w:r>
      <w:bookmarkEnd w:id="39"/>
    </w:p>
    <w:p w14:paraId="42BB2758" w14:textId="77777777" w:rsidR="00F87EBE" w:rsidRDefault="000C37AD" w:rsidP="00067D66">
      <w:pPr>
        <w:pStyle w:val="BodyText"/>
        <w:numPr>
          <w:ilvl w:val="0"/>
          <w:numId w:val="21"/>
        </w:numPr>
        <w:ind w:left="1800"/>
      </w:pPr>
      <w:r>
        <w:t>Tinted, obscured &amp; reflective glass</w:t>
      </w:r>
    </w:p>
    <w:p w14:paraId="70EC622C" w14:textId="377F375C" w:rsidR="00127224" w:rsidRDefault="00F94AA1" w:rsidP="00127224">
      <w:pPr>
        <w:numPr>
          <w:ilvl w:val="0"/>
          <w:numId w:val="21"/>
        </w:numPr>
        <w:spacing w:after="0" w:line="240" w:lineRule="auto"/>
        <w:ind w:left="1800"/>
      </w:pPr>
      <w:r w:rsidRPr="000B799B">
        <w:t>Laminated glass</w:t>
      </w:r>
    </w:p>
    <w:p w14:paraId="267B8430" w14:textId="77777777" w:rsidR="00127224" w:rsidRPr="00127224" w:rsidRDefault="00127224" w:rsidP="00127224">
      <w:pPr>
        <w:spacing w:after="0" w:line="240" w:lineRule="auto"/>
        <w:ind w:left="1800"/>
        <w:rPr>
          <w:sz w:val="10"/>
          <w:szCs w:val="10"/>
        </w:rPr>
      </w:pPr>
    </w:p>
    <w:p w14:paraId="082A7E50" w14:textId="77777777" w:rsidR="00127224" w:rsidRPr="00127224" w:rsidRDefault="00127224" w:rsidP="00127224">
      <w:pPr>
        <w:spacing w:after="0" w:line="240" w:lineRule="auto"/>
        <w:rPr>
          <w:sz w:val="8"/>
          <w:szCs w:val="8"/>
        </w:rPr>
      </w:pPr>
    </w:p>
    <w:p w14:paraId="7DB272BB" w14:textId="77777777" w:rsidR="00F94AA1" w:rsidRDefault="00F94AA1" w:rsidP="00067D66">
      <w:pPr>
        <w:pStyle w:val="BodyText"/>
        <w:numPr>
          <w:ilvl w:val="0"/>
          <w:numId w:val="20"/>
        </w:numPr>
        <w:ind w:left="1080"/>
      </w:pPr>
      <w:r w:rsidRPr="001B3F04">
        <w:t>Enhanced water penetration resistance to provide field test water rating up to 500Pa.</w:t>
      </w:r>
      <w:r>
        <w:t xml:space="preserve"> (2” threshold required).</w:t>
      </w:r>
      <w:r w:rsidRPr="001B3F04">
        <w:t xml:space="preserve"> </w:t>
      </w:r>
    </w:p>
    <w:p w14:paraId="41E87A2D" w14:textId="77777777" w:rsidR="00F94AA1" w:rsidRPr="00EB2640" w:rsidRDefault="00F94AA1" w:rsidP="00067D66">
      <w:pPr>
        <w:pStyle w:val="BodyText"/>
        <w:numPr>
          <w:ilvl w:val="0"/>
          <w:numId w:val="20"/>
        </w:numPr>
        <w:ind w:left="1080"/>
      </w:pPr>
      <w:r>
        <w:t>Sandwich panels</w:t>
      </w:r>
    </w:p>
    <w:p w14:paraId="0EA3EF23" w14:textId="77777777" w:rsidR="00F94AA1" w:rsidRPr="00EB2640" w:rsidRDefault="00F94AA1" w:rsidP="00067D66">
      <w:pPr>
        <w:pStyle w:val="BodyText"/>
        <w:numPr>
          <w:ilvl w:val="0"/>
          <w:numId w:val="20"/>
        </w:numPr>
        <w:ind w:left="1080"/>
      </w:pPr>
      <w:r w:rsidRPr="00EB2640">
        <w:t>Deflection channel</w:t>
      </w:r>
    </w:p>
    <w:p w14:paraId="4219BC93" w14:textId="77777777" w:rsidR="00F87EBE" w:rsidRDefault="00F87EBE" w:rsidP="00067D66">
      <w:pPr>
        <w:pStyle w:val="BodyText"/>
        <w:numPr>
          <w:ilvl w:val="0"/>
          <w:numId w:val="20"/>
        </w:numPr>
        <w:ind w:left="1080"/>
      </w:pPr>
      <w:r>
        <w:t>Coupling mullions – Wide range of couplers are available (all thermally broken) to suite a variety of configurations i.e.: 90°, 135°, 180°, etc.</w:t>
      </w:r>
    </w:p>
    <w:p w14:paraId="70642958" w14:textId="77777777" w:rsidR="00F94AA1" w:rsidRDefault="00F94AA1" w:rsidP="00067D66">
      <w:pPr>
        <w:pStyle w:val="BodyText"/>
        <w:numPr>
          <w:ilvl w:val="0"/>
          <w:numId w:val="20"/>
        </w:numPr>
        <w:ind w:left="1080"/>
      </w:pPr>
      <w:r>
        <w:t xml:space="preserve">Side </w:t>
      </w:r>
      <w:proofErr w:type="spellStart"/>
      <w:r>
        <w:t>lites</w:t>
      </w:r>
      <w:proofErr w:type="spellEnd"/>
    </w:p>
    <w:p w14:paraId="4D92FBEB" w14:textId="77777777" w:rsidR="00F94AA1" w:rsidRDefault="00F94AA1" w:rsidP="00067D66">
      <w:pPr>
        <w:pStyle w:val="BodyText"/>
        <w:numPr>
          <w:ilvl w:val="0"/>
          <w:numId w:val="20"/>
        </w:numPr>
        <w:ind w:left="1080"/>
      </w:pPr>
      <w:r w:rsidRPr="000B799B">
        <w:t>Transoms</w:t>
      </w:r>
    </w:p>
    <w:p w14:paraId="1AD75664" w14:textId="77777777" w:rsidR="00F94AA1" w:rsidRDefault="00F94AA1" w:rsidP="00067D66">
      <w:pPr>
        <w:pStyle w:val="BodyText"/>
        <w:numPr>
          <w:ilvl w:val="0"/>
          <w:numId w:val="20"/>
        </w:numPr>
        <w:ind w:left="1080"/>
      </w:pPr>
      <w:r>
        <w:t>10” kick plate</w:t>
      </w:r>
    </w:p>
    <w:p w14:paraId="1A7EE8D5" w14:textId="0CD6E8B0" w:rsidR="00127224" w:rsidRDefault="00F94AA1" w:rsidP="00127224">
      <w:pPr>
        <w:pStyle w:val="BodyText"/>
        <w:numPr>
          <w:ilvl w:val="0"/>
          <w:numId w:val="20"/>
        </w:numPr>
        <w:ind w:left="1080"/>
      </w:pPr>
      <w:r>
        <w:t>Thresholds</w:t>
      </w:r>
    </w:p>
    <w:p w14:paraId="1CEAEEC0" w14:textId="564B5879" w:rsidR="00127224" w:rsidRDefault="00127224" w:rsidP="00127224">
      <w:pPr>
        <w:pStyle w:val="BodyText"/>
        <w:numPr>
          <w:ilvl w:val="0"/>
          <w:numId w:val="43"/>
        </w:numPr>
      </w:pPr>
      <w:r>
        <w:t>2” threshold</w:t>
      </w:r>
    </w:p>
    <w:p w14:paraId="238DEFE7" w14:textId="5C49C7E8" w:rsidR="00127224" w:rsidRDefault="00127224" w:rsidP="00127224">
      <w:pPr>
        <w:pStyle w:val="BodyText"/>
        <w:numPr>
          <w:ilvl w:val="0"/>
          <w:numId w:val="43"/>
        </w:numPr>
      </w:pPr>
      <w:r>
        <w:t>Accessible (ADA) threshold</w:t>
      </w:r>
    </w:p>
    <w:p w14:paraId="158704D9" w14:textId="4F05BC09" w:rsidR="00127224" w:rsidRDefault="00127224" w:rsidP="00127224">
      <w:pPr>
        <w:pStyle w:val="BodyText"/>
        <w:numPr>
          <w:ilvl w:val="0"/>
          <w:numId w:val="43"/>
        </w:numPr>
      </w:pPr>
      <w:r>
        <w:t>2” Accessible (ADA) threshold</w:t>
      </w:r>
    </w:p>
    <w:p w14:paraId="4AF244E9" w14:textId="77777777" w:rsidR="00F87EBE" w:rsidRDefault="00F87EBE" w:rsidP="00067D66">
      <w:pPr>
        <w:pStyle w:val="BodyText"/>
        <w:numPr>
          <w:ilvl w:val="0"/>
          <w:numId w:val="20"/>
        </w:numPr>
        <w:ind w:left="1080"/>
      </w:pPr>
      <w:r>
        <w:lastRenderedPageBreak/>
        <w:t>Finishes (Powder Coating)</w:t>
      </w:r>
      <w:r w:rsidRPr="003026C1">
        <w:t xml:space="preserve"> </w:t>
      </w:r>
    </w:p>
    <w:p w14:paraId="4B4A68AC" w14:textId="77777777" w:rsidR="00F87EBE" w:rsidRDefault="00F87EBE" w:rsidP="00067D66">
      <w:pPr>
        <w:pStyle w:val="BodyText"/>
        <w:numPr>
          <w:ilvl w:val="1"/>
          <w:numId w:val="20"/>
        </w:numPr>
        <w:ind w:left="1800"/>
      </w:pPr>
      <w:r>
        <w:t xml:space="preserve">Dual frame color – 1 color on exterior and 1 color on interior (refer to </w:t>
      </w:r>
      <w:hyperlink w:anchor="_2.6_Finishes_(Powder" w:history="1">
        <w:r w:rsidRPr="00740B36">
          <w:rPr>
            <w:rStyle w:val="Hyperlink"/>
            <w:b/>
          </w:rPr>
          <w:t>2.6.C</w:t>
        </w:r>
      </w:hyperlink>
      <w:r>
        <w:t xml:space="preserve"> for color options)</w:t>
      </w:r>
      <w:r w:rsidRPr="003026C1">
        <w:t xml:space="preserve"> </w:t>
      </w:r>
    </w:p>
    <w:p w14:paraId="009E7A03" w14:textId="77777777" w:rsidR="00F87EBE" w:rsidRDefault="00F87EBE" w:rsidP="00067D66">
      <w:pPr>
        <w:pStyle w:val="BodyText"/>
        <w:numPr>
          <w:ilvl w:val="0"/>
          <w:numId w:val="22"/>
        </w:numPr>
        <w:ind w:left="2520"/>
      </w:pPr>
      <w:r>
        <w:t>Finish to comply with AAMA 2603 standard on both interior and exterior.</w:t>
      </w:r>
      <w:r w:rsidRPr="003026C1">
        <w:t xml:space="preserve"> </w:t>
      </w:r>
    </w:p>
    <w:p w14:paraId="5ABB6B4D" w14:textId="77777777" w:rsidR="00067D66" w:rsidRDefault="00067D66" w:rsidP="00067D66">
      <w:pPr>
        <w:pStyle w:val="BodyText"/>
        <w:numPr>
          <w:ilvl w:val="0"/>
          <w:numId w:val="22"/>
        </w:numPr>
        <w:ind w:left="2520"/>
      </w:pPr>
      <w:r>
        <w:t>Finish to comply with AAMA 2604 standard on both interior and exterior.</w:t>
      </w:r>
    </w:p>
    <w:p w14:paraId="63105B3D" w14:textId="77777777" w:rsidR="00F87EBE" w:rsidRDefault="00F87EBE" w:rsidP="00067D66">
      <w:pPr>
        <w:pStyle w:val="BodyText"/>
        <w:numPr>
          <w:ilvl w:val="0"/>
          <w:numId w:val="22"/>
        </w:numPr>
        <w:ind w:left="2520"/>
      </w:pPr>
      <w:r>
        <w:t>Finish to comply with AAMA 2605 standard on both interior and exterior.</w:t>
      </w:r>
    </w:p>
    <w:p w14:paraId="0589188B" w14:textId="77777777" w:rsidR="00F87EBE" w:rsidRDefault="00F87EBE" w:rsidP="00067D66">
      <w:pPr>
        <w:pStyle w:val="BodyText"/>
        <w:numPr>
          <w:ilvl w:val="0"/>
          <w:numId w:val="22"/>
        </w:numPr>
        <w:ind w:left="2520"/>
      </w:pPr>
      <w:r>
        <w:t>Finishes to comply with AAMA 2603 standard on interior and AAMA 260</w:t>
      </w:r>
      <w:r w:rsidR="00067D66">
        <w:t>4</w:t>
      </w:r>
      <w:r>
        <w:t xml:space="preserve"> standard on exterior.</w:t>
      </w:r>
    </w:p>
    <w:p w14:paraId="777F36C1" w14:textId="77777777" w:rsidR="00067D66" w:rsidRDefault="00067D66" w:rsidP="00067D66">
      <w:pPr>
        <w:pStyle w:val="BodyText"/>
        <w:numPr>
          <w:ilvl w:val="0"/>
          <w:numId w:val="22"/>
        </w:numPr>
        <w:ind w:left="2520"/>
      </w:pPr>
      <w:r>
        <w:t>Finishes to comply with AAMA 2603 standard on interior and AAMA 2605 standard on exterior.</w:t>
      </w:r>
    </w:p>
    <w:p w14:paraId="36EABBE7" w14:textId="023B1134" w:rsidR="00F87EBE" w:rsidRPr="00740B36" w:rsidRDefault="00F87EBE" w:rsidP="00F87EBE">
      <w:pPr>
        <w:pStyle w:val="BodyText"/>
        <w:numPr>
          <w:ilvl w:val="1"/>
          <w:numId w:val="20"/>
        </w:numPr>
        <w:ind w:left="1800"/>
      </w:pPr>
      <w:r>
        <w:t>Custom colours</w:t>
      </w:r>
      <w:r w:rsidR="00F94AA1">
        <w:rPr>
          <w:b/>
          <w:vertAlign w:val="superscript"/>
        </w:rPr>
        <w:t>2</w:t>
      </w:r>
      <w:r>
        <w:t>. (Specifier to state custom colour) Virtually any colour can be matched or very closely matched. The scope of work and overall custom colour quantity will be reviewed by Starline on a project specific basis to determine the feasibility of the custom colour request.</w:t>
      </w:r>
      <w:r w:rsidRPr="00865E17">
        <w:t xml:space="preserve"> </w:t>
      </w:r>
    </w:p>
    <w:p w14:paraId="66375A64" w14:textId="77777777" w:rsidR="00F87EBE" w:rsidRPr="00740B36" w:rsidRDefault="00F87EBE" w:rsidP="00F87EBE">
      <w:pPr>
        <w:pStyle w:val="BodyText"/>
      </w:pPr>
      <w:r w:rsidRPr="00740B36">
        <w:rPr>
          <w:b/>
          <w:vertAlign w:val="superscript"/>
        </w:rPr>
        <w:t>1</w:t>
      </w:r>
      <w:r w:rsidRPr="00740B36">
        <w:rPr>
          <w:b/>
        </w:rPr>
        <w:t xml:space="preserve"> </w:t>
      </w:r>
      <w:r w:rsidRPr="00740B36">
        <w:t>Note to Specifier:</w:t>
      </w:r>
      <w:r w:rsidRPr="00740B36">
        <w:rPr>
          <w:b/>
        </w:rPr>
        <w:t xml:space="preserve"> </w:t>
      </w:r>
      <w:r w:rsidR="00F94AA1" w:rsidRPr="00F94AA1">
        <w:t>Insect Screens are not available through Starline Windows Ltd.</w:t>
      </w:r>
    </w:p>
    <w:p w14:paraId="58A4FE50" w14:textId="2F0F9C75" w:rsidR="008D1847" w:rsidRPr="00127224" w:rsidRDefault="00F87EBE" w:rsidP="00127224">
      <w:pPr>
        <w:pStyle w:val="BodyText"/>
      </w:pPr>
      <w:r>
        <w:rPr>
          <w:b/>
          <w:vertAlign w:val="superscript"/>
        </w:rPr>
        <w:t>2</w:t>
      </w:r>
      <w:r>
        <w:t xml:space="preserve"> </w:t>
      </w:r>
      <w:r w:rsidR="00F94AA1" w:rsidRPr="00740B36">
        <w:t>Note to Specifier:</w:t>
      </w:r>
      <w:r w:rsidR="00F94AA1" w:rsidRPr="00740B36">
        <w:rPr>
          <w:b/>
        </w:rPr>
        <w:t xml:space="preserve"> </w:t>
      </w:r>
      <w:r w:rsidR="00F94AA1" w:rsidRPr="00F94AA1">
        <w:t>Custom colours are available for an additional cost premium. An approximate 12</w:t>
      </w:r>
      <w:r w:rsidR="00F94AA1">
        <w:t>-</w:t>
      </w:r>
      <w:r w:rsidR="00F94AA1" w:rsidRPr="00F94AA1">
        <w:t>week lead time is required to procure custom colour requests.</w:t>
      </w:r>
      <w:bookmarkStart w:id="40" w:name="_Toc518634867"/>
    </w:p>
    <w:p w14:paraId="47401BEF" w14:textId="77777777" w:rsidR="00F87EBE" w:rsidRDefault="00F87EBE" w:rsidP="00F87EBE">
      <w:pPr>
        <w:pStyle w:val="Heading2"/>
      </w:pPr>
      <w:bookmarkStart w:id="41" w:name="_Toc66784277"/>
      <w:r>
        <w:t>Part 3 - Execution</w:t>
      </w:r>
      <w:bookmarkEnd w:id="40"/>
      <w:bookmarkEnd w:id="41"/>
    </w:p>
    <w:p w14:paraId="017C7133" w14:textId="77777777" w:rsidR="00F87EBE" w:rsidRDefault="00F87EBE" w:rsidP="00F87EBE">
      <w:pPr>
        <w:pStyle w:val="Heading3"/>
      </w:pPr>
      <w:bookmarkStart w:id="42" w:name="_Toc518634868"/>
      <w:bookmarkStart w:id="43" w:name="_Toc66784278"/>
      <w:r>
        <w:t>3.1 Examination</w:t>
      </w:r>
      <w:bookmarkEnd w:id="42"/>
      <w:bookmarkEnd w:id="43"/>
    </w:p>
    <w:p w14:paraId="1E0F6F0C" w14:textId="77777777" w:rsidR="00F87EBE" w:rsidRDefault="00F87EBE" w:rsidP="00067D66">
      <w:pPr>
        <w:pStyle w:val="BodyText"/>
        <w:numPr>
          <w:ilvl w:val="0"/>
          <w:numId w:val="23"/>
        </w:numPr>
      </w:pPr>
      <w:r>
        <w:t>Installer to examine openings, structural support, substrates and any other conditions that would affect the installation, for compliance with manufacturer’s instructions.</w:t>
      </w:r>
      <w:r w:rsidRPr="00865E17">
        <w:t xml:space="preserve"> </w:t>
      </w:r>
    </w:p>
    <w:p w14:paraId="5123D7B5" w14:textId="77777777" w:rsidR="00F87EBE" w:rsidRDefault="00F87EBE" w:rsidP="00067D66">
      <w:pPr>
        <w:pStyle w:val="BodyText"/>
        <w:numPr>
          <w:ilvl w:val="0"/>
          <w:numId w:val="23"/>
        </w:numPr>
      </w:pPr>
      <w:r>
        <w:t>Verify rough opening dimensions.</w:t>
      </w:r>
    </w:p>
    <w:p w14:paraId="67171082" w14:textId="77777777" w:rsidR="00F87EBE" w:rsidRDefault="00F87EBE" w:rsidP="00067D66">
      <w:pPr>
        <w:pStyle w:val="BodyText"/>
        <w:numPr>
          <w:ilvl w:val="0"/>
          <w:numId w:val="23"/>
        </w:numPr>
      </w:pPr>
      <w:r>
        <w:t>Verify sill is within tolerance of levelness to ensure adequate shimming to obtain proper drainage.</w:t>
      </w:r>
    </w:p>
    <w:p w14:paraId="7AE133F9" w14:textId="77777777" w:rsidR="00F87EBE" w:rsidRDefault="00F87EBE" w:rsidP="00F87EBE">
      <w:pPr>
        <w:pStyle w:val="Heading3"/>
      </w:pPr>
      <w:bookmarkStart w:id="44" w:name="_Toc518634869"/>
      <w:bookmarkStart w:id="45" w:name="_Toc66784279"/>
      <w:r>
        <w:t>3.2 Installation</w:t>
      </w:r>
      <w:bookmarkEnd w:id="44"/>
      <w:bookmarkEnd w:id="45"/>
    </w:p>
    <w:p w14:paraId="2C93D51D" w14:textId="77777777" w:rsidR="00F87EBE" w:rsidRDefault="00F87EBE" w:rsidP="00067D66">
      <w:pPr>
        <w:pStyle w:val="BodyText"/>
        <w:numPr>
          <w:ilvl w:val="0"/>
          <w:numId w:val="24"/>
        </w:numPr>
      </w:pPr>
      <w:r>
        <w:t>Install manufacturer’s system in accordance with manufacturer’s approved shop drawings.</w:t>
      </w:r>
      <w:r w:rsidRPr="00865E17">
        <w:t xml:space="preserve"> </w:t>
      </w:r>
    </w:p>
    <w:p w14:paraId="3E63848A" w14:textId="77777777" w:rsidR="00F87EBE" w:rsidRDefault="005C6CCC" w:rsidP="00067D66">
      <w:pPr>
        <w:pStyle w:val="BodyText"/>
        <w:numPr>
          <w:ilvl w:val="0"/>
          <w:numId w:val="24"/>
        </w:numPr>
      </w:pPr>
      <w:r>
        <w:t>Door</w:t>
      </w:r>
      <w:r w:rsidR="00F87EBE">
        <w:t xml:space="preserve">s shall be installed and adjusted by experienced personnel in accordance with the manufacturer instructions and approved shop drawings. </w:t>
      </w:r>
    </w:p>
    <w:p w14:paraId="0AE07528" w14:textId="77777777" w:rsidR="00F87EBE" w:rsidRDefault="00F87EBE" w:rsidP="00067D66">
      <w:pPr>
        <w:pStyle w:val="BodyText"/>
        <w:numPr>
          <w:ilvl w:val="0"/>
          <w:numId w:val="24"/>
        </w:numPr>
      </w:pPr>
      <w:r>
        <w:t>All items in this section shall be set in their correct location and shall be set level, square, plumb and at proper elevations and in alignment with other work.</w:t>
      </w:r>
    </w:p>
    <w:p w14:paraId="5FFB3CE5" w14:textId="77777777" w:rsidR="00F87EBE" w:rsidRDefault="00F87EBE" w:rsidP="00067D66">
      <w:pPr>
        <w:pStyle w:val="BodyText"/>
        <w:numPr>
          <w:ilvl w:val="0"/>
          <w:numId w:val="24"/>
        </w:numPr>
      </w:pPr>
      <w:r>
        <w:t xml:space="preserve">The </w:t>
      </w:r>
      <w:r w:rsidR="005C6CCC">
        <w:t xml:space="preserve">doors </w:t>
      </w:r>
      <w:r>
        <w:t xml:space="preserve">are installed at site with a maximum variance to plumb of +/- 0.25%. (+/- 1/4" / 96”). </w:t>
      </w:r>
    </w:p>
    <w:p w14:paraId="445C1454" w14:textId="77777777" w:rsidR="00F87EBE" w:rsidRDefault="00F87EBE" w:rsidP="00F87EBE">
      <w:pPr>
        <w:pStyle w:val="Heading3"/>
      </w:pPr>
      <w:bookmarkStart w:id="46" w:name="_Toc518634870"/>
      <w:bookmarkStart w:id="47" w:name="_Toc66784280"/>
      <w:r>
        <w:t>3.3 Field Quality and Control</w:t>
      </w:r>
      <w:bookmarkEnd w:id="46"/>
      <w:bookmarkEnd w:id="47"/>
    </w:p>
    <w:p w14:paraId="1B84AD04" w14:textId="77777777" w:rsidR="00F87EBE" w:rsidRDefault="00F87EBE" w:rsidP="00067D66">
      <w:pPr>
        <w:pStyle w:val="BodyText"/>
        <w:numPr>
          <w:ilvl w:val="0"/>
          <w:numId w:val="25"/>
        </w:numPr>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4BEE2567" w14:textId="77777777" w:rsidR="00F87EBE" w:rsidRDefault="00F87EBE" w:rsidP="00067D66">
      <w:pPr>
        <w:pStyle w:val="BodyText"/>
        <w:numPr>
          <w:ilvl w:val="0"/>
          <w:numId w:val="25"/>
        </w:numPr>
      </w:pPr>
      <w:r>
        <w:t>Field Tests: Owner and/or Consultant may choose to conduct tests for water penetration and air infiltration.</w:t>
      </w:r>
    </w:p>
    <w:p w14:paraId="0A1DCE0B" w14:textId="77777777" w:rsidR="00F87EBE" w:rsidRDefault="00F87EBE" w:rsidP="00067D66">
      <w:pPr>
        <w:pStyle w:val="BodyText"/>
        <w:numPr>
          <w:ilvl w:val="0"/>
          <w:numId w:val="29"/>
        </w:numPr>
      </w:pPr>
      <w:r>
        <w:t>Testing Standard per AAMA 502.</w:t>
      </w:r>
      <w:r w:rsidRPr="00865E17">
        <w:t xml:space="preserve"> </w:t>
      </w:r>
    </w:p>
    <w:p w14:paraId="34762582" w14:textId="77777777" w:rsidR="00F87EBE" w:rsidRDefault="00F87EBE" w:rsidP="00067D66">
      <w:pPr>
        <w:pStyle w:val="BodyText"/>
        <w:numPr>
          <w:ilvl w:val="0"/>
          <w:numId w:val="29"/>
        </w:numPr>
      </w:pPr>
      <w:r>
        <w:t>Field testing shall be performed by a qualified independent testing agency.</w:t>
      </w:r>
    </w:p>
    <w:p w14:paraId="3389B7D5" w14:textId="77777777" w:rsidR="00F87EBE" w:rsidRDefault="00F87EBE" w:rsidP="00067D66">
      <w:pPr>
        <w:pStyle w:val="BodyText"/>
        <w:numPr>
          <w:ilvl w:val="0"/>
          <w:numId w:val="29"/>
        </w:numPr>
      </w:pPr>
      <w:r>
        <w:lastRenderedPageBreak/>
        <w:t xml:space="preserve">Field testing should not occur until the </w:t>
      </w:r>
      <w:r w:rsidR="00BC2B30">
        <w:t>door</w:t>
      </w:r>
      <w:r>
        <w:t xml:space="preserve"> has been installed and the caulking is cured. Ensure the products used to complete</w:t>
      </w:r>
      <w:r w:rsidRPr="00F87EBE">
        <w:t xml:space="preserve"> the </w:t>
      </w:r>
      <w:r>
        <w:t>building envelope tie in (membrane, caulking, flashing, cladding, etc.) are installed complete and have cured.</w:t>
      </w:r>
    </w:p>
    <w:p w14:paraId="455E246B" w14:textId="77777777" w:rsidR="00F87EBE" w:rsidRDefault="00F87EBE" w:rsidP="00F87EBE">
      <w:pPr>
        <w:pStyle w:val="Heading3"/>
      </w:pPr>
      <w:bookmarkStart w:id="48" w:name="_Toc518634871"/>
      <w:bookmarkStart w:id="49" w:name="_Toc66784281"/>
      <w:r>
        <w:t>3.4 Protection and Cleaning</w:t>
      </w:r>
      <w:bookmarkEnd w:id="48"/>
      <w:bookmarkEnd w:id="49"/>
    </w:p>
    <w:p w14:paraId="47A805FF" w14:textId="77777777" w:rsidR="00F87EBE" w:rsidRDefault="00F87EBE" w:rsidP="00067D66">
      <w:pPr>
        <w:pStyle w:val="BodyText"/>
        <w:numPr>
          <w:ilvl w:val="0"/>
          <w:numId w:val="26"/>
        </w:numPr>
      </w:pPr>
      <w:r>
        <w:t xml:space="preserve">Protection: </w:t>
      </w:r>
    </w:p>
    <w:p w14:paraId="13FADB69" w14:textId="77777777" w:rsidR="00F87EBE" w:rsidRDefault="003A1C00" w:rsidP="00067D66">
      <w:pPr>
        <w:pStyle w:val="BodyText"/>
        <w:numPr>
          <w:ilvl w:val="0"/>
          <w:numId w:val="27"/>
        </w:numPr>
      </w:pPr>
      <w:r>
        <w:t>Door</w:t>
      </w:r>
      <w:r w:rsidR="00F87EBE">
        <w:t xml:space="preserve">s shall be protected with blue poly during and after installation until acceptance by the General Contractor. Thereafter, it shall be the responsibility of the General Contractor to protect the installed product from construction damage. </w:t>
      </w:r>
    </w:p>
    <w:p w14:paraId="19C00178" w14:textId="77777777" w:rsidR="00F87EBE" w:rsidRDefault="003A1C00" w:rsidP="00067D66">
      <w:pPr>
        <w:pStyle w:val="BodyText"/>
        <w:numPr>
          <w:ilvl w:val="0"/>
          <w:numId w:val="27"/>
        </w:numPr>
      </w:pPr>
      <w:r>
        <w:t>Doors</w:t>
      </w:r>
      <w:r w:rsidR="00F87EBE">
        <w:t xml:space="preserve"> shall be isolated from concrete, mortar, plaster and dissimilar metals with bituminous paint or other isolation coatings.</w:t>
      </w:r>
    </w:p>
    <w:p w14:paraId="76052684" w14:textId="77777777" w:rsidR="00F87EBE" w:rsidRDefault="00F87EBE" w:rsidP="00067D66">
      <w:pPr>
        <w:pStyle w:val="BodyText"/>
        <w:numPr>
          <w:ilvl w:val="0"/>
          <w:numId w:val="26"/>
        </w:numPr>
      </w:pPr>
      <w:r>
        <w:t>Cleaning: It shall be the responsibility of the General Contractor to maintain protection and provide final cleaning.</w:t>
      </w:r>
      <w:r w:rsidRPr="00865E17">
        <w:t xml:space="preserve"> </w:t>
      </w:r>
    </w:p>
    <w:p w14:paraId="3EA3928F" w14:textId="77777777" w:rsidR="00F87EBE" w:rsidRDefault="00F87EBE" w:rsidP="00F87EBE">
      <w:pPr>
        <w:pStyle w:val="BodyText"/>
      </w:pPr>
    </w:p>
    <w:p w14:paraId="243A547D" w14:textId="77777777" w:rsidR="00F87EBE" w:rsidRDefault="00F87EBE" w:rsidP="00F87EBE">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4C62BB2C" w14:textId="77777777" w:rsidR="0008464B" w:rsidRDefault="00F87EBE" w:rsidP="002B049F">
      <w:pPr>
        <w:pStyle w:val="BodyText"/>
      </w:pPr>
      <w:r>
        <w:t>Laws, building and safety codes governing the design and use of this product vary widely. Starline Windows does not control th</w:t>
      </w:r>
      <w:r w:rsidR="0008464B">
        <w:t xml:space="preserve">e </w:t>
      </w:r>
      <w:r>
        <w:t>selection and use of this product and assumes no responsibility therefor</w:t>
      </w:r>
      <w:r w:rsidR="002A4162">
        <w:t>.</w:t>
      </w:r>
    </w:p>
    <w:p w14:paraId="5CA3E0FD" w14:textId="6091B78B" w:rsidR="00816344" w:rsidRDefault="00816344" w:rsidP="002A4162">
      <w:pPr>
        <w:pStyle w:val="BodyText"/>
      </w:pPr>
    </w:p>
    <w:p w14:paraId="513B3686" w14:textId="67A78327" w:rsidR="002A4162" w:rsidRDefault="002A4162" w:rsidP="002A4162">
      <w:pPr>
        <w:pStyle w:val="BodyText"/>
      </w:pPr>
    </w:p>
    <w:p w14:paraId="205F4C28" w14:textId="02F95DF9" w:rsidR="002A4162" w:rsidRDefault="002A4162" w:rsidP="002A4162">
      <w:pPr>
        <w:pStyle w:val="BodyText"/>
      </w:pPr>
    </w:p>
    <w:p w14:paraId="3396B8DA" w14:textId="383E6129" w:rsidR="002A4162" w:rsidRDefault="002A4162" w:rsidP="002A4162">
      <w:pPr>
        <w:pStyle w:val="BodyText"/>
      </w:pPr>
    </w:p>
    <w:p w14:paraId="4C2223D5" w14:textId="54C57639" w:rsidR="002A4162" w:rsidRDefault="002A4162" w:rsidP="002A4162">
      <w:pPr>
        <w:pStyle w:val="BodyText"/>
      </w:pPr>
    </w:p>
    <w:p w14:paraId="36554C5D" w14:textId="015F5598" w:rsidR="002A4162" w:rsidRDefault="002A4162" w:rsidP="002A4162">
      <w:pPr>
        <w:pStyle w:val="BodyText"/>
      </w:pPr>
    </w:p>
    <w:p w14:paraId="41635879" w14:textId="1B45F2E7" w:rsidR="002A4162" w:rsidRDefault="002A4162" w:rsidP="002A4162">
      <w:pPr>
        <w:pStyle w:val="BodyText"/>
      </w:pPr>
    </w:p>
    <w:p w14:paraId="658437CC" w14:textId="1C5D6993" w:rsidR="002A4162" w:rsidRDefault="002A4162" w:rsidP="002A4162">
      <w:pPr>
        <w:pStyle w:val="BodyText"/>
      </w:pPr>
    </w:p>
    <w:p w14:paraId="46A7E56C" w14:textId="321942D7" w:rsidR="002A4162" w:rsidRDefault="002A4162" w:rsidP="002A4162">
      <w:pPr>
        <w:pStyle w:val="BodyText"/>
      </w:pPr>
    </w:p>
    <w:p w14:paraId="0E260D72" w14:textId="64DE91FF" w:rsidR="002A4162" w:rsidRDefault="002A4162" w:rsidP="002A4162">
      <w:pPr>
        <w:pStyle w:val="BodyText"/>
      </w:pPr>
    </w:p>
    <w:p w14:paraId="4993DDB2" w14:textId="48ACCB62" w:rsidR="002A4162" w:rsidRDefault="002A4162" w:rsidP="002A4162">
      <w:pPr>
        <w:pStyle w:val="BodyText"/>
      </w:pPr>
    </w:p>
    <w:p w14:paraId="280340A6" w14:textId="1FD3F62D" w:rsidR="002A4162" w:rsidRDefault="002A4162" w:rsidP="002A4162">
      <w:pPr>
        <w:pStyle w:val="BodyText"/>
      </w:pPr>
    </w:p>
    <w:p w14:paraId="2197D5F8" w14:textId="58F858B8" w:rsidR="002A4162" w:rsidRDefault="002A4162" w:rsidP="002A4162">
      <w:pPr>
        <w:pStyle w:val="BodyText"/>
      </w:pPr>
    </w:p>
    <w:p w14:paraId="4A706B93" w14:textId="55DBD359" w:rsidR="002A4162" w:rsidRDefault="002A4162" w:rsidP="002A4162">
      <w:pPr>
        <w:pStyle w:val="BodyText"/>
      </w:pPr>
    </w:p>
    <w:p w14:paraId="6D47DB37" w14:textId="78B1BDAB" w:rsidR="002A4162" w:rsidRDefault="002A4162" w:rsidP="002A4162">
      <w:pPr>
        <w:pStyle w:val="BodyText"/>
      </w:pPr>
    </w:p>
    <w:p w14:paraId="55C65084" w14:textId="340BBA7C" w:rsidR="002A4162" w:rsidRDefault="002A4162" w:rsidP="002A4162">
      <w:pPr>
        <w:pStyle w:val="BodyText"/>
      </w:pPr>
    </w:p>
    <w:p w14:paraId="40FDFB6B" w14:textId="6AA2FF93" w:rsidR="002A4162" w:rsidRDefault="002A4162" w:rsidP="002A4162">
      <w:pPr>
        <w:pStyle w:val="BodyText"/>
      </w:pPr>
    </w:p>
    <w:p w14:paraId="0A33A417" w14:textId="7A2AB93B" w:rsidR="002A4162" w:rsidRDefault="002A4162" w:rsidP="002A4162">
      <w:pPr>
        <w:pStyle w:val="BodyText"/>
      </w:pPr>
    </w:p>
    <w:p w14:paraId="5410F316" w14:textId="294A6723" w:rsidR="002A4162" w:rsidRDefault="002A4162" w:rsidP="002A4162">
      <w:pPr>
        <w:pStyle w:val="BodyText"/>
      </w:pPr>
    </w:p>
    <w:p w14:paraId="266382E2" w14:textId="52A0D16C" w:rsidR="002A4162" w:rsidRDefault="002A4162" w:rsidP="002A4162">
      <w:pPr>
        <w:pStyle w:val="BodyText"/>
      </w:pPr>
    </w:p>
    <w:p w14:paraId="61BFE99D" w14:textId="77777777" w:rsidR="002A4162" w:rsidRDefault="002A4162" w:rsidP="002A4162">
      <w:pPr>
        <w:pStyle w:val="BodyText"/>
      </w:pPr>
    </w:p>
    <w:sectPr w:rsidR="002A4162" w:rsidSect="00DF3C57">
      <w:headerReference w:type="even" r:id="rId24"/>
      <w:headerReference w:type="default" r:id="rId25"/>
      <w:footerReference w:type="even" r:id="rId26"/>
      <w:footerReference w:type="default" r:id="rId27"/>
      <w:type w:val="oddPage"/>
      <w:pgSz w:w="12240" w:h="15840"/>
      <w:pgMar w:top="1134" w:right="851" w:bottom="1134" w:left="851" w:header="283"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54F91" w14:textId="77777777" w:rsidR="000153E2" w:rsidRDefault="000153E2" w:rsidP="003760AF">
      <w:r>
        <w:separator/>
      </w:r>
    </w:p>
  </w:endnote>
  <w:endnote w:type="continuationSeparator" w:id="0">
    <w:p w14:paraId="2EF9298A" w14:textId="77777777" w:rsidR="000153E2" w:rsidRDefault="000153E2"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0153E2" w14:paraId="08CA05F3" w14:textId="77777777">
      <w:trPr>
        <w:cantSplit/>
      </w:trPr>
      <w:tc>
        <w:tcPr>
          <w:tcW w:w="1185" w:type="dxa"/>
        </w:tcPr>
        <w:p w14:paraId="42861C3B" w14:textId="77777777" w:rsidR="000153E2" w:rsidRDefault="000153E2">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2DF5E1FF" w14:textId="77777777" w:rsidR="000153E2" w:rsidRDefault="000153E2">
          <w:pPr>
            <w:pStyle w:val="pfootercopyright"/>
            <w:jc w:val="right"/>
          </w:pPr>
          <w:r>
            <w:t> </w:t>
          </w:r>
        </w:p>
      </w:tc>
      <w:tc>
        <w:tcPr>
          <w:tcW w:w="8925" w:type="dxa"/>
        </w:tcPr>
        <w:p w14:paraId="4CEBAFF4" w14:textId="77777777" w:rsidR="000153E2" w:rsidRDefault="000153E2">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0153E2" w14:paraId="503F7C4E" w14:textId="77777777">
      <w:trPr>
        <w:cantSplit/>
      </w:trPr>
      <w:tc>
        <w:tcPr>
          <w:tcW w:w="3510" w:type="dxa"/>
        </w:tcPr>
        <w:p w14:paraId="0F6A1F19" w14:textId="77777777" w:rsidR="000153E2" w:rsidRDefault="000153E2">
          <w:pPr>
            <w:pStyle w:val="pfootercopyright"/>
          </w:pPr>
          <w:r>
            <w:t>November 23, 2017</w:t>
          </w:r>
        </w:p>
      </w:tc>
      <w:tc>
        <w:tcPr>
          <w:tcW w:w="3600" w:type="dxa"/>
        </w:tcPr>
        <w:p w14:paraId="7537ADEA" w14:textId="77777777" w:rsidR="000153E2" w:rsidRDefault="000153E2">
          <w:pPr>
            <w:pStyle w:val="p"/>
            <w:jc w:val="center"/>
          </w:pPr>
          <w:r>
            <w:t> </w:t>
          </w:r>
        </w:p>
      </w:tc>
      <w:tc>
        <w:tcPr>
          <w:tcW w:w="3495" w:type="dxa"/>
        </w:tcPr>
        <w:p w14:paraId="7417CDCF" w14:textId="77777777" w:rsidR="000153E2" w:rsidRDefault="000153E2">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AB3BC" w14:textId="77777777" w:rsidR="000153E2" w:rsidRPr="00542EEB" w:rsidRDefault="000153E2" w:rsidP="00542EEB">
    <w:pPr>
      <w:pStyle w:val="Footer"/>
      <w:spacing w:after="100" w:afterAutospacing="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426"/>
      <w:gridCol w:w="10112"/>
    </w:tblGrid>
    <w:tr w:rsidR="000153E2" w14:paraId="48CF71BB" w14:textId="77777777" w:rsidTr="00A76066">
      <w:trPr>
        <w:cantSplit/>
      </w:trPr>
      <w:tc>
        <w:tcPr>
          <w:tcW w:w="426" w:type="dxa"/>
        </w:tcPr>
        <w:p w14:paraId="38EEFC0F" w14:textId="77777777" w:rsidR="000153E2" w:rsidRDefault="000153E2"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10112" w:type="dxa"/>
        </w:tcPr>
        <w:p w14:paraId="434891F5" w14:textId="77777777" w:rsidR="000153E2" w:rsidRPr="006F02E9" w:rsidRDefault="000153E2" w:rsidP="00822A63">
          <w:pPr>
            <w:jc w:val="center"/>
            <w:rPr>
              <w:sz w:val="8"/>
              <w:szCs w:val="8"/>
            </w:rPr>
          </w:pPr>
        </w:p>
        <w:p w14:paraId="32E6FBA2" w14:textId="77777777" w:rsidR="000153E2" w:rsidRDefault="000153E2" w:rsidP="009511CC">
          <w:pPr>
            <w:jc w:val="center"/>
            <w:rPr>
              <w:rStyle w:val="Hyperlink"/>
              <w:color w:val="4472C4" w:themeColor="accent1"/>
            </w:rPr>
          </w:pPr>
          <w:r w:rsidRPr="00A76066">
            <w:t>Email any project-specific enquiries to</w:t>
          </w:r>
          <w:r>
            <w:t xml:space="preserve"> </w:t>
          </w:r>
          <w:hyperlink r:id="rId1" w:history="1">
            <w:r w:rsidRPr="002A5EF8">
              <w:rPr>
                <w:rStyle w:val="Hyperlink"/>
                <w:color w:val="4472C4" w:themeColor="accent1"/>
              </w:rPr>
              <w:t>technical@starlinewindows.com</w:t>
            </w:r>
          </w:hyperlink>
          <w:r>
            <w:rPr>
              <w:rStyle w:val="Hyperlink"/>
              <w:b/>
              <w:color w:val="4472C4" w:themeColor="accent1"/>
              <w:u w:val="none"/>
            </w:rPr>
            <w:t xml:space="preserve"> </w:t>
          </w:r>
          <w:r>
            <w:rPr>
              <w:rStyle w:val="Hyperlink"/>
              <w:color w:val="auto"/>
              <w:u w:val="none"/>
            </w:rPr>
            <w:t xml:space="preserve">or </w:t>
          </w:r>
          <w:hyperlink r:id="rId2" w:history="1">
            <w:r w:rsidRPr="00A76066">
              <w:rPr>
                <w:rStyle w:val="Hyperlink"/>
                <w:color w:val="4472C4" w:themeColor="accent1"/>
              </w:rPr>
              <w:t>architectural@starlinewindows.com</w:t>
            </w:r>
          </w:hyperlink>
        </w:p>
        <w:p w14:paraId="6D253E2F" w14:textId="1956D2F0" w:rsidR="000153E2" w:rsidRPr="00B1130B" w:rsidRDefault="000153E2" w:rsidP="009511CC">
          <w:pPr>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0153E2" w14:paraId="68AE210F" w14:textId="77777777" w:rsidTr="00A76066">
      <w:trPr>
        <w:cantSplit/>
      </w:trPr>
      <w:tc>
        <w:tcPr>
          <w:tcW w:w="9781" w:type="dxa"/>
        </w:tcPr>
        <w:p w14:paraId="2C41A465" w14:textId="77777777" w:rsidR="000153E2" w:rsidRPr="006F02E9" w:rsidRDefault="000153E2" w:rsidP="00822A63">
          <w:pPr>
            <w:jc w:val="center"/>
            <w:rPr>
              <w:sz w:val="8"/>
              <w:szCs w:val="8"/>
            </w:rPr>
          </w:pPr>
        </w:p>
        <w:p w14:paraId="6D4C7867" w14:textId="3C36A02F" w:rsidR="000153E2" w:rsidRDefault="000153E2" w:rsidP="009511CC">
          <w:pPr>
            <w:jc w:val="center"/>
            <w:rPr>
              <w:rStyle w:val="Hyperlink"/>
            </w:rPr>
          </w:pPr>
          <w:r w:rsidRPr="00A76066">
            <w:t xml:space="preserve">Email any project-specific enquiries to </w:t>
          </w:r>
          <w:hyperlink r:id="rId1" w:history="1">
            <w:r w:rsidRPr="002A5EF8">
              <w:rPr>
                <w:rStyle w:val="Hyperlink"/>
                <w:color w:val="4472C4" w:themeColor="accent1"/>
              </w:rPr>
              <w:t>technical@starlinewindows.com</w:t>
            </w:r>
          </w:hyperlink>
          <w:r>
            <w:rPr>
              <w:rStyle w:val="Hyperlink"/>
              <w:b/>
              <w:color w:val="4472C4" w:themeColor="accent1"/>
              <w:u w:val="none"/>
            </w:rPr>
            <w:t xml:space="preserve"> </w:t>
          </w:r>
          <w:r>
            <w:rPr>
              <w:rStyle w:val="Hyperlink"/>
              <w:color w:val="auto"/>
              <w:u w:val="none"/>
            </w:rPr>
            <w:t xml:space="preserve">or </w:t>
          </w:r>
          <w:hyperlink r:id="rId2" w:history="1">
            <w:r w:rsidRPr="00A76066">
              <w:rPr>
                <w:rStyle w:val="Hyperlink"/>
                <w:color w:val="4472C4" w:themeColor="accent1"/>
              </w:rPr>
              <w:t>architectural@starlinewindows.com</w:t>
            </w:r>
          </w:hyperlink>
        </w:p>
        <w:p w14:paraId="29B3ECB9" w14:textId="77777777" w:rsidR="000153E2" w:rsidRDefault="000153E2" w:rsidP="009511CC">
          <w:pPr>
            <w:jc w:val="center"/>
          </w:pPr>
          <w:r>
            <w:t>Starline Windows reserves the right to change or discontinue this product without notice.</w:t>
          </w:r>
        </w:p>
      </w:tc>
      <w:tc>
        <w:tcPr>
          <w:tcW w:w="142" w:type="dxa"/>
        </w:tcPr>
        <w:p w14:paraId="768D3EDC" w14:textId="77777777" w:rsidR="000153E2" w:rsidRDefault="000153E2" w:rsidP="00A76066"/>
      </w:tc>
      <w:tc>
        <w:tcPr>
          <w:tcW w:w="615" w:type="dxa"/>
        </w:tcPr>
        <w:p w14:paraId="23B16CF8" w14:textId="77777777" w:rsidR="000153E2" w:rsidRDefault="000153E2"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3</w:t>
          </w:r>
          <w:r>
            <w:rPr>
              <w:rStyle w:val="variable1"/>
            </w:rPr>
            <w:fldChar w:fldCharType="end"/>
          </w:r>
        </w:p>
      </w:tc>
    </w:tr>
  </w:tbl>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426"/>
      <w:gridCol w:w="10112"/>
    </w:tblGrid>
    <w:tr w:rsidR="000153E2" w14:paraId="1AE496B2" w14:textId="77777777" w:rsidTr="00A76066">
      <w:trPr>
        <w:cantSplit/>
      </w:trPr>
      <w:tc>
        <w:tcPr>
          <w:tcW w:w="426" w:type="dxa"/>
        </w:tcPr>
        <w:p w14:paraId="7D5EE520" w14:textId="77777777" w:rsidR="000153E2" w:rsidRDefault="000153E2"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36</w:t>
          </w:r>
          <w:r>
            <w:rPr>
              <w:rStyle w:val="variable1"/>
            </w:rPr>
            <w:fldChar w:fldCharType="end"/>
          </w:r>
        </w:p>
      </w:tc>
      <w:tc>
        <w:tcPr>
          <w:tcW w:w="10112" w:type="dxa"/>
        </w:tcPr>
        <w:p w14:paraId="3C88E7C6" w14:textId="77777777" w:rsidR="000153E2" w:rsidRPr="006F02E9" w:rsidRDefault="000153E2" w:rsidP="00822A63">
          <w:pPr>
            <w:jc w:val="center"/>
            <w:rPr>
              <w:sz w:val="8"/>
              <w:szCs w:val="8"/>
            </w:rPr>
          </w:pPr>
        </w:p>
        <w:p w14:paraId="6B30672D" w14:textId="77777777" w:rsidR="000153E2" w:rsidRDefault="000153E2"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304922">
              <w:rPr>
                <w:rStyle w:val="Hyperlink"/>
                <w:color w:val="4472C4" w:themeColor="accent1"/>
              </w:rPr>
              <w:t>technical@starlinewindows.com</w:t>
            </w:r>
          </w:hyperlink>
        </w:p>
        <w:p w14:paraId="3AF317CB" w14:textId="77777777" w:rsidR="000153E2" w:rsidRPr="00B1130B" w:rsidRDefault="000153E2" w:rsidP="009511CC">
          <w:pPr>
            <w:jc w:val="center"/>
            <w:rPr>
              <w:rStyle w:val="Hyperlink"/>
            </w:rPr>
          </w:pPr>
          <w:r>
            <w:t>Starline Windows reserves the right to change or discontinue this product without notice.</w:t>
          </w:r>
        </w:p>
      </w:tc>
    </w:tr>
  </w:tbl>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0153E2" w14:paraId="392A79DD" w14:textId="77777777" w:rsidTr="00A76066">
      <w:trPr>
        <w:cantSplit/>
      </w:trPr>
      <w:tc>
        <w:tcPr>
          <w:tcW w:w="9781" w:type="dxa"/>
        </w:tcPr>
        <w:p w14:paraId="1F80C715" w14:textId="77777777" w:rsidR="000153E2" w:rsidRPr="006F02E9" w:rsidRDefault="000153E2" w:rsidP="00822A63">
          <w:pPr>
            <w:jc w:val="center"/>
            <w:rPr>
              <w:sz w:val="8"/>
              <w:szCs w:val="8"/>
            </w:rPr>
          </w:pPr>
        </w:p>
        <w:p w14:paraId="2A6233C4" w14:textId="77777777" w:rsidR="000153E2" w:rsidRDefault="000153E2"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304922">
              <w:rPr>
                <w:rStyle w:val="Hyperlink"/>
                <w:color w:val="4472C4" w:themeColor="accent1"/>
              </w:rPr>
              <w:t>technical@starlinewindows.com</w:t>
            </w:r>
          </w:hyperlink>
        </w:p>
        <w:p w14:paraId="1468B674" w14:textId="77777777" w:rsidR="000153E2" w:rsidRDefault="000153E2" w:rsidP="009511CC">
          <w:pPr>
            <w:jc w:val="center"/>
          </w:pPr>
          <w:r>
            <w:t>Starline Windows reserves the right to change or discontinue this product without notice.</w:t>
          </w:r>
        </w:p>
      </w:tc>
      <w:tc>
        <w:tcPr>
          <w:tcW w:w="142" w:type="dxa"/>
        </w:tcPr>
        <w:p w14:paraId="102C483A" w14:textId="77777777" w:rsidR="000153E2" w:rsidRDefault="000153E2" w:rsidP="00A76066"/>
      </w:tc>
      <w:tc>
        <w:tcPr>
          <w:tcW w:w="615" w:type="dxa"/>
        </w:tcPr>
        <w:p w14:paraId="0DDB8282" w14:textId="77777777" w:rsidR="000153E2" w:rsidRDefault="000153E2"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37</w:t>
          </w:r>
          <w:r>
            <w:rPr>
              <w:rStyle w:val="variable1"/>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BDC4E" w14:textId="77777777" w:rsidR="000153E2" w:rsidRDefault="000153E2" w:rsidP="003760AF">
      <w:r>
        <w:separator/>
      </w:r>
    </w:p>
  </w:footnote>
  <w:footnote w:type="continuationSeparator" w:id="0">
    <w:p w14:paraId="0940D8B3" w14:textId="77777777" w:rsidR="000153E2" w:rsidRDefault="000153E2"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7D979" w14:textId="77777777" w:rsidR="000153E2" w:rsidRDefault="000153E2">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F2BC2" w14:textId="77777777" w:rsidR="000153E2" w:rsidRDefault="000153E2">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921AC" w14:textId="77777777" w:rsidR="000153E2" w:rsidRDefault="000153E2"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646"/>
    </w:tblGrid>
    <w:tr w:rsidR="000153E2" w14:paraId="02517B72" w14:textId="77777777" w:rsidTr="000A5761">
      <w:trPr>
        <w:trHeight w:val="1289"/>
      </w:trPr>
      <w:tc>
        <w:tcPr>
          <w:tcW w:w="11983" w:type="dxa"/>
        </w:tcPr>
        <w:p w14:paraId="18A4B8C7" w14:textId="77777777" w:rsidR="000153E2" w:rsidRDefault="000153E2" w:rsidP="00A76066">
          <w:pPr>
            <w:pStyle w:val="p"/>
            <w:tabs>
              <w:tab w:val="left" w:pos="6188"/>
              <w:tab w:val="right" w:pos="10605"/>
            </w:tabs>
          </w:pPr>
          <w:r>
            <w:rPr>
              <w:noProof/>
            </w:rPr>
            <w:drawing>
              <wp:inline distT="0" distB="0" distL="0" distR="0" wp14:anchorId="456DA58D" wp14:editId="1A74DD27">
                <wp:extent cx="1656080" cy="692150"/>
                <wp:effectExtent l="0" t="0" r="0" b="0"/>
                <wp:docPr id="476" name="Picture 476"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0AF96D07" w14:textId="77777777" w:rsidR="000153E2" w:rsidRPr="00B860F1" w:rsidRDefault="000153E2"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0153E2" w14:paraId="334A7A84" w14:textId="77777777" w:rsidTr="00A76066">
      <w:tc>
        <w:tcPr>
          <w:tcW w:w="7797" w:type="dxa"/>
        </w:tcPr>
        <w:p w14:paraId="12711FBD" w14:textId="77777777" w:rsidR="000153E2" w:rsidRPr="00F87EBE" w:rsidRDefault="000153E2" w:rsidP="00A76066">
          <w:pPr>
            <w:pStyle w:val="p"/>
            <w:tabs>
              <w:tab w:val="left" w:pos="6188"/>
              <w:tab w:val="right" w:pos="10605"/>
            </w:tabs>
            <w:rPr>
              <w:sz w:val="32"/>
              <w:szCs w:val="32"/>
            </w:rPr>
          </w:pPr>
          <w:r>
            <w:rPr>
              <w:sz w:val="36"/>
              <w:szCs w:val="36"/>
            </w:rPr>
            <w:t xml:space="preserve"> </w:t>
          </w:r>
          <w:r>
            <w:rPr>
              <w:sz w:val="36"/>
              <w:szCs w:val="36"/>
            </w:rPr>
            <w:br/>
          </w:r>
          <w:r w:rsidRPr="00F87EBE">
            <w:rPr>
              <w:sz w:val="32"/>
              <w:szCs w:val="32"/>
            </w:rPr>
            <w:t>Series 9</w:t>
          </w:r>
          <w:r>
            <w:rPr>
              <w:sz w:val="32"/>
              <w:szCs w:val="32"/>
            </w:rPr>
            <w:t>5</w:t>
          </w:r>
          <w:r w:rsidRPr="00F87EBE">
            <w:rPr>
              <w:sz w:val="32"/>
              <w:szCs w:val="32"/>
            </w:rPr>
            <w:t>0</w:t>
          </w:r>
          <w:r>
            <w:rPr>
              <w:sz w:val="32"/>
              <w:szCs w:val="32"/>
            </w:rPr>
            <w:t>2 and 9503 Outswing Balcony Door</w:t>
          </w:r>
          <w:r>
            <w:rPr>
              <w:sz w:val="32"/>
              <w:szCs w:val="32"/>
            </w:rPr>
            <w:br/>
          </w:r>
          <w:r w:rsidRPr="00F87EBE">
            <w:rPr>
              <w:noProof/>
              <w:sz w:val="32"/>
              <w:szCs w:val="32"/>
            </w:rPr>
            <w:t>Design Guidelines</w:t>
          </w:r>
        </w:p>
      </w:tc>
      <w:tc>
        <w:tcPr>
          <w:tcW w:w="2741" w:type="dxa"/>
        </w:tcPr>
        <w:p w14:paraId="18DB61FA" w14:textId="77777777" w:rsidR="000153E2" w:rsidRDefault="000153E2" w:rsidP="00A76066">
          <w:pPr>
            <w:pStyle w:val="p"/>
            <w:tabs>
              <w:tab w:val="left" w:pos="6188"/>
              <w:tab w:val="right" w:pos="10605"/>
            </w:tabs>
          </w:pPr>
          <w:r>
            <w:rPr>
              <w:noProof/>
            </w:rPr>
            <w:drawing>
              <wp:inline distT="0" distB="0" distL="0" distR="0" wp14:anchorId="1054ED39" wp14:editId="251D6532">
                <wp:extent cx="1656080" cy="692150"/>
                <wp:effectExtent l="0" t="0" r="0" b="0"/>
                <wp:docPr id="488" name="Picture 488"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4B4AEF1C" w14:textId="77777777" w:rsidR="000153E2" w:rsidRPr="00B860F1" w:rsidRDefault="000153E2">
    <w:pPr>
      <w:pStyle w:val="p"/>
      <w:rPr>
        <w:sz w:val="2"/>
        <w:szCs w:val="2"/>
      </w:rPr>
    </w:pPr>
    <w:r w:rsidRPr="00B860F1">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3765" w:type="dxa"/>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3765"/>
    </w:tblGrid>
    <w:tr w:rsidR="000153E2" w14:paraId="1AB31FCE" w14:textId="77777777" w:rsidTr="000A5761">
      <w:trPr>
        <w:trHeight w:val="1276"/>
      </w:trPr>
      <w:tc>
        <w:tcPr>
          <w:tcW w:w="13765" w:type="dxa"/>
        </w:tcPr>
        <w:p w14:paraId="10D6C793" w14:textId="77777777" w:rsidR="000153E2" w:rsidRDefault="000153E2" w:rsidP="00A76066">
          <w:pPr>
            <w:pStyle w:val="p"/>
            <w:tabs>
              <w:tab w:val="left" w:pos="6188"/>
              <w:tab w:val="right" w:pos="10605"/>
            </w:tabs>
          </w:pPr>
          <w:r>
            <w:rPr>
              <w:noProof/>
            </w:rPr>
            <w:drawing>
              <wp:inline distT="0" distB="0" distL="0" distR="0" wp14:anchorId="73BFFF8F" wp14:editId="27BC0D55">
                <wp:extent cx="1656080" cy="692150"/>
                <wp:effectExtent l="0" t="0" r="0" b="0"/>
                <wp:docPr id="3" name="Picture 3"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64D7EDA9" w14:textId="77777777" w:rsidR="000153E2" w:rsidRPr="00B860F1" w:rsidRDefault="000153E2" w:rsidP="001E1E9F">
    <w:pPr>
      <w:pStyle w:val="p"/>
      <w:tabs>
        <w:tab w:val="left" w:pos="6188"/>
        <w:tab w:val="right" w:pos="10605"/>
      </w:tabs>
      <w:rPr>
        <w:sz w:val="2"/>
        <w:szCs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AAF64" w14:textId="77777777" w:rsidR="000153E2" w:rsidRDefault="000153E2"/>
  <w:tbl>
    <w:tblPr>
      <w:tblStyle w:val="TableGrid"/>
      <w:tblW w:w="13637"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10090"/>
      <w:gridCol w:w="3547"/>
    </w:tblGrid>
    <w:tr w:rsidR="000153E2" w14:paraId="078E0FF0" w14:textId="77777777" w:rsidTr="000A5761">
      <w:trPr>
        <w:trHeight w:val="1346"/>
      </w:trPr>
      <w:tc>
        <w:tcPr>
          <w:tcW w:w="10090" w:type="dxa"/>
        </w:tcPr>
        <w:p w14:paraId="5222D825" w14:textId="0349CC33" w:rsidR="000153E2" w:rsidRDefault="000153E2" w:rsidP="0008464B">
          <w:pPr>
            <w:pStyle w:val="p"/>
            <w:tabs>
              <w:tab w:val="left" w:pos="6188"/>
              <w:tab w:val="right" w:pos="10605"/>
            </w:tabs>
            <w:ind w:right="-657"/>
            <w:rPr>
              <w:sz w:val="32"/>
              <w:szCs w:val="32"/>
            </w:rPr>
          </w:pPr>
          <w:r>
            <w:rPr>
              <w:noProof/>
            </w:rPr>
            <w:drawing>
              <wp:anchor distT="0" distB="0" distL="114300" distR="114300" simplePos="0" relativeHeight="251658240" behindDoc="1" locked="0" layoutInCell="1" allowOverlap="1" wp14:anchorId="034EF7B1" wp14:editId="718AF48E">
                <wp:simplePos x="0" y="0"/>
                <wp:positionH relativeFrom="column">
                  <wp:posOffset>4681220</wp:posOffset>
                </wp:positionH>
                <wp:positionV relativeFrom="paragraph">
                  <wp:posOffset>0</wp:posOffset>
                </wp:positionV>
                <wp:extent cx="1656080" cy="692150"/>
                <wp:effectExtent l="0" t="0" r="1270" b="0"/>
                <wp:wrapTight wrapText="bothSides">
                  <wp:wrapPolygon edited="0">
                    <wp:start x="7454" y="0"/>
                    <wp:lineTo x="0" y="3567"/>
                    <wp:lineTo x="0" y="16646"/>
                    <wp:lineTo x="5218" y="19024"/>
                    <wp:lineTo x="4969" y="20807"/>
                    <wp:lineTo x="6212" y="20807"/>
                    <wp:lineTo x="15653" y="19024"/>
                    <wp:lineTo x="21368" y="15457"/>
                    <wp:lineTo x="21368" y="2972"/>
                    <wp:lineTo x="8696" y="0"/>
                    <wp:lineTo x="7454" y="0"/>
                  </wp:wrapPolygon>
                </wp:wrapTight>
                <wp:docPr id="4" name="Picture 4"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anchor>
            </w:drawing>
          </w:r>
          <w:r w:rsidRPr="00F87EBE">
            <w:rPr>
              <w:sz w:val="32"/>
              <w:szCs w:val="32"/>
            </w:rPr>
            <w:t>Series 9</w:t>
          </w:r>
          <w:r>
            <w:rPr>
              <w:sz w:val="32"/>
              <w:szCs w:val="32"/>
            </w:rPr>
            <w:t>5</w:t>
          </w:r>
          <w:r w:rsidRPr="00F87EBE">
            <w:rPr>
              <w:sz w:val="32"/>
              <w:szCs w:val="32"/>
            </w:rPr>
            <w:t>0</w:t>
          </w:r>
          <w:r>
            <w:rPr>
              <w:sz w:val="32"/>
              <w:szCs w:val="32"/>
            </w:rPr>
            <w:t xml:space="preserve">2 and 9503 Outswing Balcony Door </w:t>
          </w:r>
        </w:p>
        <w:p w14:paraId="11DB8728" w14:textId="4BB74D71" w:rsidR="000153E2" w:rsidRPr="00F87EBE" w:rsidRDefault="000153E2" w:rsidP="00A76066">
          <w:pPr>
            <w:pStyle w:val="p"/>
            <w:tabs>
              <w:tab w:val="left" w:pos="6188"/>
              <w:tab w:val="right" w:pos="10605"/>
            </w:tabs>
            <w:rPr>
              <w:sz w:val="32"/>
              <w:szCs w:val="32"/>
            </w:rPr>
          </w:pPr>
          <w:r w:rsidRPr="00F87EBE">
            <w:rPr>
              <w:noProof/>
              <w:sz w:val="32"/>
              <w:szCs w:val="32"/>
            </w:rPr>
            <w:t>Design Guidelines</w:t>
          </w:r>
        </w:p>
      </w:tc>
      <w:tc>
        <w:tcPr>
          <w:tcW w:w="3547" w:type="dxa"/>
        </w:tcPr>
        <w:p w14:paraId="2DDCB810" w14:textId="502DACC4" w:rsidR="000153E2" w:rsidRDefault="000153E2" w:rsidP="00A76066">
          <w:pPr>
            <w:pStyle w:val="p"/>
            <w:tabs>
              <w:tab w:val="left" w:pos="6188"/>
              <w:tab w:val="right" w:pos="10605"/>
            </w:tabs>
          </w:pPr>
        </w:p>
      </w:tc>
    </w:tr>
  </w:tbl>
  <w:p w14:paraId="700620A8" w14:textId="77777777" w:rsidR="000153E2" w:rsidRPr="00B860F1" w:rsidRDefault="000153E2">
    <w:pPr>
      <w:pStyle w:val="p"/>
      <w:rPr>
        <w:sz w:val="2"/>
        <w:szCs w:val="2"/>
      </w:rPr>
    </w:pPr>
    <w:r w:rsidRPr="00B860F1">
      <w:rPr>
        <w:sz w:val="2"/>
        <w:szCs w:val="2"/>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10D43FEC"/>
    <w:multiLevelType w:val="hybridMultilevel"/>
    <w:tmpl w:val="ED7AF4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567287"/>
    <w:multiLevelType w:val="hybridMultilevel"/>
    <w:tmpl w:val="E796F1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204413D8"/>
    <w:multiLevelType w:val="hybridMultilevel"/>
    <w:tmpl w:val="D48CBD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8115C68"/>
    <w:multiLevelType w:val="hybridMultilevel"/>
    <w:tmpl w:val="DDBE7EAC"/>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9"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0" w15:restartNumberingAfterBreak="0">
    <w:nsid w:val="299F7B04"/>
    <w:multiLevelType w:val="hybridMultilevel"/>
    <w:tmpl w:val="45D0C11C"/>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1"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2" w15:restartNumberingAfterBreak="0">
    <w:nsid w:val="2FD35F18"/>
    <w:multiLevelType w:val="hybridMultilevel"/>
    <w:tmpl w:val="ADCE5BB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311F2990"/>
    <w:multiLevelType w:val="hybridMultilevel"/>
    <w:tmpl w:val="83721FC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3BFA14C4"/>
    <w:multiLevelType w:val="hybridMultilevel"/>
    <w:tmpl w:val="BF04A5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4B7711B"/>
    <w:multiLevelType w:val="hybridMultilevel"/>
    <w:tmpl w:val="AB88EB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618579D"/>
    <w:multiLevelType w:val="hybridMultilevel"/>
    <w:tmpl w:val="9B22FE4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4B635FBD"/>
    <w:multiLevelType w:val="hybridMultilevel"/>
    <w:tmpl w:val="3A88D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BEE21A3"/>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51934043"/>
    <w:multiLevelType w:val="hybridMultilevel"/>
    <w:tmpl w:val="1B62DA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BA1EDE"/>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565E207D"/>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6B0746A"/>
    <w:multiLevelType w:val="hybridMultilevel"/>
    <w:tmpl w:val="BB8EE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75109C5"/>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582B39EA"/>
    <w:multiLevelType w:val="hybridMultilevel"/>
    <w:tmpl w:val="65282D00"/>
    <w:lvl w:ilvl="0" w:tplc="9FE6DA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A826A09"/>
    <w:multiLevelType w:val="hybridMultilevel"/>
    <w:tmpl w:val="4AA06B7A"/>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5B911636"/>
    <w:multiLevelType w:val="hybridMultilevel"/>
    <w:tmpl w:val="A426C4DE"/>
    <w:lvl w:ilvl="0" w:tplc="1009000F">
      <w:start w:val="1"/>
      <w:numFmt w:val="decimal"/>
      <w:lvlText w:val="%1."/>
      <w:lvlJc w:val="left"/>
      <w:pPr>
        <w:ind w:left="1440" w:hanging="360"/>
      </w:pPr>
    </w:lvl>
    <w:lvl w:ilvl="1" w:tplc="1009000F">
      <w:start w:val="1"/>
      <w:numFmt w:val="decimal"/>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5BCB5494"/>
    <w:multiLevelType w:val="hybridMultilevel"/>
    <w:tmpl w:val="F60247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2" w15:restartNumberingAfterBreak="0">
    <w:nsid w:val="5D03757C"/>
    <w:multiLevelType w:val="hybridMultilevel"/>
    <w:tmpl w:val="DE8E8FC0"/>
    <w:lvl w:ilvl="0" w:tplc="10090015">
      <w:start w:val="1"/>
      <w:numFmt w:val="upperLetter"/>
      <w:lvlText w:val="%1."/>
      <w:lvlJc w:val="left"/>
      <w:pPr>
        <w:ind w:left="0" w:hanging="360"/>
      </w:p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33" w15:restartNumberingAfterBreak="0">
    <w:nsid w:val="639753F3"/>
    <w:multiLevelType w:val="hybridMultilevel"/>
    <w:tmpl w:val="8FCAAC18"/>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4" w15:restartNumberingAfterBreak="0">
    <w:nsid w:val="639E6D56"/>
    <w:multiLevelType w:val="hybridMultilevel"/>
    <w:tmpl w:val="45D0C11C"/>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5" w15:restartNumberingAfterBreak="0">
    <w:nsid w:val="6BA3091B"/>
    <w:multiLevelType w:val="hybridMultilevel"/>
    <w:tmpl w:val="1270A52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7"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717B4D1A"/>
    <w:multiLevelType w:val="hybridMultilevel"/>
    <w:tmpl w:val="28FCB23E"/>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9"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0"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7B6A7728"/>
    <w:multiLevelType w:val="hybridMultilevel"/>
    <w:tmpl w:val="25C8C6E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2" w15:restartNumberingAfterBreak="0">
    <w:nsid w:val="7DBA2F26"/>
    <w:multiLevelType w:val="hybridMultilevel"/>
    <w:tmpl w:val="E8C68F4A"/>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3" w15:restartNumberingAfterBreak="0">
    <w:nsid w:val="7F245841"/>
    <w:multiLevelType w:val="hybridMultilevel"/>
    <w:tmpl w:val="1AA23002"/>
    <w:lvl w:ilvl="0" w:tplc="1009000F">
      <w:start w:val="1"/>
      <w:numFmt w:val="decimal"/>
      <w:lvlText w:val="%1."/>
      <w:lvlJc w:val="left"/>
      <w:pPr>
        <w:ind w:left="2160" w:hanging="360"/>
      </w:pPr>
    </w:lvl>
    <w:lvl w:ilvl="1" w:tplc="10090019">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abstractNumId w:val="9"/>
  </w:num>
  <w:num w:numId="2">
    <w:abstractNumId w:val="25"/>
  </w:num>
  <w:num w:numId="3">
    <w:abstractNumId w:val="36"/>
  </w:num>
  <w:num w:numId="4">
    <w:abstractNumId w:val="28"/>
  </w:num>
  <w:num w:numId="5">
    <w:abstractNumId w:val="12"/>
  </w:num>
  <w:num w:numId="6">
    <w:abstractNumId w:val="40"/>
  </w:num>
  <w:num w:numId="7">
    <w:abstractNumId w:val="4"/>
  </w:num>
  <w:num w:numId="8">
    <w:abstractNumId w:val="27"/>
  </w:num>
  <w:num w:numId="9">
    <w:abstractNumId w:val="26"/>
  </w:num>
  <w:num w:numId="10">
    <w:abstractNumId w:val="0"/>
  </w:num>
  <w:num w:numId="11">
    <w:abstractNumId w:val="11"/>
  </w:num>
  <w:num w:numId="12">
    <w:abstractNumId w:val="15"/>
  </w:num>
  <w:num w:numId="13">
    <w:abstractNumId w:val="14"/>
  </w:num>
  <w:num w:numId="14">
    <w:abstractNumId w:val="21"/>
  </w:num>
  <w:num w:numId="15">
    <w:abstractNumId w:val="37"/>
  </w:num>
  <w:num w:numId="16">
    <w:abstractNumId w:val="3"/>
  </w:num>
  <w:num w:numId="17">
    <w:abstractNumId w:val="29"/>
  </w:num>
  <w:num w:numId="18">
    <w:abstractNumId w:val="7"/>
  </w:num>
  <w:num w:numId="19">
    <w:abstractNumId w:val="39"/>
  </w:num>
  <w:num w:numId="20">
    <w:abstractNumId w:val="41"/>
  </w:num>
  <w:num w:numId="21">
    <w:abstractNumId w:val="34"/>
  </w:num>
  <w:num w:numId="22">
    <w:abstractNumId w:val="8"/>
  </w:num>
  <w:num w:numId="23">
    <w:abstractNumId w:val="23"/>
  </w:num>
  <w:num w:numId="24">
    <w:abstractNumId w:val="24"/>
  </w:num>
  <w:num w:numId="25">
    <w:abstractNumId w:val="5"/>
  </w:num>
  <w:num w:numId="26">
    <w:abstractNumId w:val="19"/>
  </w:num>
  <w:num w:numId="27">
    <w:abstractNumId w:val="33"/>
  </w:num>
  <w:num w:numId="28">
    <w:abstractNumId w:val="6"/>
  </w:num>
  <w:num w:numId="29">
    <w:abstractNumId w:val="13"/>
  </w:num>
  <w:num w:numId="30">
    <w:abstractNumId w:val="16"/>
  </w:num>
  <w:num w:numId="31">
    <w:abstractNumId w:val="20"/>
  </w:num>
  <w:num w:numId="32">
    <w:abstractNumId w:val="17"/>
  </w:num>
  <w:num w:numId="33">
    <w:abstractNumId w:val="22"/>
  </w:num>
  <w:num w:numId="34">
    <w:abstractNumId w:val="35"/>
  </w:num>
  <w:num w:numId="35">
    <w:abstractNumId w:val="32"/>
  </w:num>
  <w:num w:numId="36">
    <w:abstractNumId w:val="42"/>
  </w:num>
  <w:num w:numId="37">
    <w:abstractNumId w:val="43"/>
  </w:num>
  <w:num w:numId="38">
    <w:abstractNumId w:val="18"/>
  </w:num>
  <w:num w:numId="39">
    <w:abstractNumId w:val="2"/>
  </w:num>
  <w:num w:numId="40">
    <w:abstractNumId w:val="31"/>
  </w:num>
  <w:num w:numId="41">
    <w:abstractNumId w:val="38"/>
  </w:num>
  <w:num w:numId="42">
    <w:abstractNumId w:val="10"/>
  </w:num>
  <w:num w:numId="43">
    <w:abstractNumId w:val="30"/>
  </w:num>
  <w:num w:numId="44">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mailMerge>
    <w:mainDocumentType w:val="formLetters"/>
    <w:dataType w:val="textFile"/>
    <w:activeRecord w:val="-1"/>
    <w:odso/>
  </w:mailMerge>
  <w:doNotTrackFormatting/>
  <w:defaultTabStop w:val="720"/>
  <w:evenAndOddHeaders/>
  <w:characterSpacingControl w:val="doNotCompress"/>
  <w:hdrShapeDefaults>
    <o:shapedefaults v:ext="edit" spidmax="160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NzY3NzYwszCwNLRQ0lEKTi0uzszPAymwqAUAdu/xKCwAAAA="/>
  </w:docVars>
  <w:rsids>
    <w:rsidRoot w:val="00333083"/>
    <w:rsid w:val="00000C8D"/>
    <w:rsid w:val="00001EC2"/>
    <w:rsid w:val="00003C7B"/>
    <w:rsid w:val="00006B3E"/>
    <w:rsid w:val="00012A4F"/>
    <w:rsid w:val="00012EAF"/>
    <w:rsid w:val="00013CFC"/>
    <w:rsid w:val="00014FA4"/>
    <w:rsid w:val="000153E2"/>
    <w:rsid w:val="00022527"/>
    <w:rsid w:val="00022E42"/>
    <w:rsid w:val="00023AD1"/>
    <w:rsid w:val="000241E9"/>
    <w:rsid w:val="0002778A"/>
    <w:rsid w:val="000307B1"/>
    <w:rsid w:val="000309D5"/>
    <w:rsid w:val="00030CAC"/>
    <w:rsid w:val="00032580"/>
    <w:rsid w:val="00034809"/>
    <w:rsid w:val="00041238"/>
    <w:rsid w:val="00051CDA"/>
    <w:rsid w:val="000647ED"/>
    <w:rsid w:val="000658B2"/>
    <w:rsid w:val="00067D66"/>
    <w:rsid w:val="00074101"/>
    <w:rsid w:val="000842C6"/>
    <w:rsid w:val="0008464B"/>
    <w:rsid w:val="00093D58"/>
    <w:rsid w:val="0009559B"/>
    <w:rsid w:val="000A06C2"/>
    <w:rsid w:val="000A206B"/>
    <w:rsid w:val="000A2E94"/>
    <w:rsid w:val="000A40CD"/>
    <w:rsid w:val="000A5761"/>
    <w:rsid w:val="000B1FEA"/>
    <w:rsid w:val="000B62F3"/>
    <w:rsid w:val="000B675D"/>
    <w:rsid w:val="000B78FC"/>
    <w:rsid w:val="000C37AD"/>
    <w:rsid w:val="000C591E"/>
    <w:rsid w:val="000C693D"/>
    <w:rsid w:val="000D0842"/>
    <w:rsid w:val="000D3AFA"/>
    <w:rsid w:val="000E3324"/>
    <w:rsid w:val="000E4B6A"/>
    <w:rsid w:val="000E65C3"/>
    <w:rsid w:val="000E6C71"/>
    <w:rsid w:val="000F7A2A"/>
    <w:rsid w:val="000F7F7E"/>
    <w:rsid w:val="00100D60"/>
    <w:rsid w:val="00102842"/>
    <w:rsid w:val="00110F7B"/>
    <w:rsid w:val="00121BEA"/>
    <w:rsid w:val="0012234F"/>
    <w:rsid w:val="00125114"/>
    <w:rsid w:val="00127224"/>
    <w:rsid w:val="00141152"/>
    <w:rsid w:val="00143C12"/>
    <w:rsid w:val="00145E79"/>
    <w:rsid w:val="00161CA8"/>
    <w:rsid w:val="00165BBA"/>
    <w:rsid w:val="00166F31"/>
    <w:rsid w:val="00171C73"/>
    <w:rsid w:val="0017638C"/>
    <w:rsid w:val="00180870"/>
    <w:rsid w:val="00183FE4"/>
    <w:rsid w:val="001840C7"/>
    <w:rsid w:val="0018618E"/>
    <w:rsid w:val="00196E2D"/>
    <w:rsid w:val="001974EA"/>
    <w:rsid w:val="00197FA1"/>
    <w:rsid w:val="001A104F"/>
    <w:rsid w:val="001A1EDB"/>
    <w:rsid w:val="001A229C"/>
    <w:rsid w:val="001A3852"/>
    <w:rsid w:val="001A61A0"/>
    <w:rsid w:val="001A68D1"/>
    <w:rsid w:val="001A79D1"/>
    <w:rsid w:val="001B0D60"/>
    <w:rsid w:val="001C1B5D"/>
    <w:rsid w:val="001C4AB5"/>
    <w:rsid w:val="001C71AE"/>
    <w:rsid w:val="001D4EA0"/>
    <w:rsid w:val="001E1E9F"/>
    <w:rsid w:val="001E2050"/>
    <w:rsid w:val="001E28C1"/>
    <w:rsid w:val="001E3DB1"/>
    <w:rsid w:val="002076DA"/>
    <w:rsid w:val="002232A9"/>
    <w:rsid w:val="00233AE1"/>
    <w:rsid w:val="002345AA"/>
    <w:rsid w:val="00237B20"/>
    <w:rsid w:val="00241F3A"/>
    <w:rsid w:val="00255FE1"/>
    <w:rsid w:val="002618A6"/>
    <w:rsid w:val="0027078E"/>
    <w:rsid w:val="0027190C"/>
    <w:rsid w:val="002732F2"/>
    <w:rsid w:val="002752D7"/>
    <w:rsid w:val="002811CC"/>
    <w:rsid w:val="002855D7"/>
    <w:rsid w:val="002A07D9"/>
    <w:rsid w:val="002A4162"/>
    <w:rsid w:val="002A6588"/>
    <w:rsid w:val="002B049F"/>
    <w:rsid w:val="002B243A"/>
    <w:rsid w:val="002B25D9"/>
    <w:rsid w:val="002B590F"/>
    <w:rsid w:val="002B660B"/>
    <w:rsid w:val="002C0C27"/>
    <w:rsid w:val="002C1BF0"/>
    <w:rsid w:val="002C2141"/>
    <w:rsid w:val="002C2608"/>
    <w:rsid w:val="002C3A94"/>
    <w:rsid w:val="002D1F7D"/>
    <w:rsid w:val="002D4E9D"/>
    <w:rsid w:val="002E21C1"/>
    <w:rsid w:val="002E4376"/>
    <w:rsid w:val="002E6B06"/>
    <w:rsid w:val="002E7BC5"/>
    <w:rsid w:val="002F0A44"/>
    <w:rsid w:val="002F0B53"/>
    <w:rsid w:val="002F0CD1"/>
    <w:rsid w:val="002F2198"/>
    <w:rsid w:val="002F33E5"/>
    <w:rsid w:val="002F3BE1"/>
    <w:rsid w:val="002F7351"/>
    <w:rsid w:val="003007A9"/>
    <w:rsid w:val="003026C1"/>
    <w:rsid w:val="00304922"/>
    <w:rsid w:val="00307414"/>
    <w:rsid w:val="003143EA"/>
    <w:rsid w:val="003160D0"/>
    <w:rsid w:val="00317413"/>
    <w:rsid w:val="0032124C"/>
    <w:rsid w:val="003225C5"/>
    <w:rsid w:val="00323C47"/>
    <w:rsid w:val="00330519"/>
    <w:rsid w:val="00333083"/>
    <w:rsid w:val="003363EF"/>
    <w:rsid w:val="00340AF7"/>
    <w:rsid w:val="00342CB1"/>
    <w:rsid w:val="00344D3C"/>
    <w:rsid w:val="00347751"/>
    <w:rsid w:val="00351027"/>
    <w:rsid w:val="00354A48"/>
    <w:rsid w:val="003550E2"/>
    <w:rsid w:val="00355706"/>
    <w:rsid w:val="0035693E"/>
    <w:rsid w:val="0035717C"/>
    <w:rsid w:val="0036015C"/>
    <w:rsid w:val="003736CF"/>
    <w:rsid w:val="003760AF"/>
    <w:rsid w:val="0037701D"/>
    <w:rsid w:val="00381E52"/>
    <w:rsid w:val="003953E0"/>
    <w:rsid w:val="00397F26"/>
    <w:rsid w:val="003A1C00"/>
    <w:rsid w:val="003A6BF6"/>
    <w:rsid w:val="003A6E3F"/>
    <w:rsid w:val="003A7562"/>
    <w:rsid w:val="003B20A7"/>
    <w:rsid w:val="003B4734"/>
    <w:rsid w:val="003B47BD"/>
    <w:rsid w:val="003B71A3"/>
    <w:rsid w:val="003B7489"/>
    <w:rsid w:val="003C3E59"/>
    <w:rsid w:val="003C456B"/>
    <w:rsid w:val="003C7036"/>
    <w:rsid w:val="003D36AB"/>
    <w:rsid w:val="003D4626"/>
    <w:rsid w:val="003E2823"/>
    <w:rsid w:val="003E3CBC"/>
    <w:rsid w:val="003E4169"/>
    <w:rsid w:val="003F62B5"/>
    <w:rsid w:val="003F706F"/>
    <w:rsid w:val="0040242F"/>
    <w:rsid w:val="004024DB"/>
    <w:rsid w:val="004063C3"/>
    <w:rsid w:val="0040683E"/>
    <w:rsid w:val="00415F79"/>
    <w:rsid w:val="004162AA"/>
    <w:rsid w:val="00416E89"/>
    <w:rsid w:val="0042293E"/>
    <w:rsid w:val="0042344A"/>
    <w:rsid w:val="004315DF"/>
    <w:rsid w:val="004330A6"/>
    <w:rsid w:val="00433515"/>
    <w:rsid w:val="00434761"/>
    <w:rsid w:val="00435E23"/>
    <w:rsid w:val="00442928"/>
    <w:rsid w:val="004449CC"/>
    <w:rsid w:val="00446227"/>
    <w:rsid w:val="00451D11"/>
    <w:rsid w:val="0045345E"/>
    <w:rsid w:val="004612C2"/>
    <w:rsid w:val="0046257B"/>
    <w:rsid w:val="00466C41"/>
    <w:rsid w:val="00470A3C"/>
    <w:rsid w:val="00480385"/>
    <w:rsid w:val="00485116"/>
    <w:rsid w:val="004952EB"/>
    <w:rsid w:val="0049533E"/>
    <w:rsid w:val="00495455"/>
    <w:rsid w:val="0049795E"/>
    <w:rsid w:val="004B09EE"/>
    <w:rsid w:val="004B0CDC"/>
    <w:rsid w:val="004B22B9"/>
    <w:rsid w:val="004B4950"/>
    <w:rsid w:val="004B6AA5"/>
    <w:rsid w:val="004B6D15"/>
    <w:rsid w:val="004B7BB8"/>
    <w:rsid w:val="004C0038"/>
    <w:rsid w:val="004C145D"/>
    <w:rsid w:val="004C1571"/>
    <w:rsid w:val="004D2AD1"/>
    <w:rsid w:val="004D6C19"/>
    <w:rsid w:val="004E4977"/>
    <w:rsid w:val="004F00B8"/>
    <w:rsid w:val="004F1179"/>
    <w:rsid w:val="004F13BF"/>
    <w:rsid w:val="0050016C"/>
    <w:rsid w:val="005020DD"/>
    <w:rsid w:val="0050274B"/>
    <w:rsid w:val="00507D24"/>
    <w:rsid w:val="00512723"/>
    <w:rsid w:val="00514EC8"/>
    <w:rsid w:val="00517F28"/>
    <w:rsid w:val="005232EA"/>
    <w:rsid w:val="005268E5"/>
    <w:rsid w:val="0053317A"/>
    <w:rsid w:val="00534C2B"/>
    <w:rsid w:val="00542EEB"/>
    <w:rsid w:val="005523CA"/>
    <w:rsid w:val="0056738B"/>
    <w:rsid w:val="00567B2E"/>
    <w:rsid w:val="00581BCD"/>
    <w:rsid w:val="00590C59"/>
    <w:rsid w:val="005A07C0"/>
    <w:rsid w:val="005A64FD"/>
    <w:rsid w:val="005A7606"/>
    <w:rsid w:val="005B41F9"/>
    <w:rsid w:val="005B731A"/>
    <w:rsid w:val="005C09A4"/>
    <w:rsid w:val="005C1A97"/>
    <w:rsid w:val="005C6CCC"/>
    <w:rsid w:val="005C7309"/>
    <w:rsid w:val="005D4B0D"/>
    <w:rsid w:val="005D6DCF"/>
    <w:rsid w:val="005E0F52"/>
    <w:rsid w:val="005E14E0"/>
    <w:rsid w:val="005E44E7"/>
    <w:rsid w:val="005E724B"/>
    <w:rsid w:val="005F0BFD"/>
    <w:rsid w:val="005F3D63"/>
    <w:rsid w:val="00601BD3"/>
    <w:rsid w:val="00602E4E"/>
    <w:rsid w:val="00604246"/>
    <w:rsid w:val="006076F8"/>
    <w:rsid w:val="006141DA"/>
    <w:rsid w:val="00616539"/>
    <w:rsid w:val="00617312"/>
    <w:rsid w:val="00622DE2"/>
    <w:rsid w:val="006312C6"/>
    <w:rsid w:val="006313C1"/>
    <w:rsid w:val="0063448A"/>
    <w:rsid w:val="0063465B"/>
    <w:rsid w:val="0064430D"/>
    <w:rsid w:val="0064465F"/>
    <w:rsid w:val="00651808"/>
    <w:rsid w:val="006661DF"/>
    <w:rsid w:val="00670C37"/>
    <w:rsid w:val="0067171B"/>
    <w:rsid w:val="006723A9"/>
    <w:rsid w:val="00680B25"/>
    <w:rsid w:val="0068158B"/>
    <w:rsid w:val="00682603"/>
    <w:rsid w:val="00691E1C"/>
    <w:rsid w:val="006920E1"/>
    <w:rsid w:val="00693CCF"/>
    <w:rsid w:val="00696AD5"/>
    <w:rsid w:val="00696DEF"/>
    <w:rsid w:val="00697E09"/>
    <w:rsid w:val="006A5812"/>
    <w:rsid w:val="006B6287"/>
    <w:rsid w:val="006B6B1A"/>
    <w:rsid w:val="006C03D8"/>
    <w:rsid w:val="006C3FCD"/>
    <w:rsid w:val="006C5794"/>
    <w:rsid w:val="006C5F9E"/>
    <w:rsid w:val="006D1A4E"/>
    <w:rsid w:val="006D5736"/>
    <w:rsid w:val="006D65FF"/>
    <w:rsid w:val="006E4872"/>
    <w:rsid w:val="006E4AAE"/>
    <w:rsid w:val="006F2240"/>
    <w:rsid w:val="006F3989"/>
    <w:rsid w:val="006F45E4"/>
    <w:rsid w:val="006F69D9"/>
    <w:rsid w:val="0070174B"/>
    <w:rsid w:val="0070210F"/>
    <w:rsid w:val="00707743"/>
    <w:rsid w:val="00707F1B"/>
    <w:rsid w:val="00712B95"/>
    <w:rsid w:val="00714FFA"/>
    <w:rsid w:val="00725931"/>
    <w:rsid w:val="00725C68"/>
    <w:rsid w:val="0073074C"/>
    <w:rsid w:val="00735C93"/>
    <w:rsid w:val="00736A63"/>
    <w:rsid w:val="00740CDC"/>
    <w:rsid w:val="00741305"/>
    <w:rsid w:val="00741B9F"/>
    <w:rsid w:val="0074601F"/>
    <w:rsid w:val="007502BB"/>
    <w:rsid w:val="00761476"/>
    <w:rsid w:val="00762343"/>
    <w:rsid w:val="00767F16"/>
    <w:rsid w:val="007750C4"/>
    <w:rsid w:val="007918C6"/>
    <w:rsid w:val="00794F82"/>
    <w:rsid w:val="007965C4"/>
    <w:rsid w:val="007A2B0B"/>
    <w:rsid w:val="007A3A83"/>
    <w:rsid w:val="007A4224"/>
    <w:rsid w:val="007A5D24"/>
    <w:rsid w:val="007B6B1A"/>
    <w:rsid w:val="007B6E93"/>
    <w:rsid w:val="007C4698"/>
    <w:rsid w:val="007C6EED"/>
    <w:rsid w:val="007D15DB"/>
    <w:rsid w:val="007D31C3"/>
    <w:rsid w:val="007D35D5"/>
    <w:rsid w:val="007D3926"/>
    <w:rsid w:val="007D70E5"/>
    <w:rsid w:val="007D7B3B"/>
    <w:rsid w:val="007E1AE3"/>
    <w:rsid w:val="007E3094"/>
    <w:rsid w:val="007E50F4"/>
    <w:rsid w:val="007E799C"/>
    <w:rsid w:val="007F2201"/>
    <w:rsid w:val="007F22D9"/>
    <w:rsid w:val="007F2AB6"/>
    <w:rsid w:val="008042CB"/>
    <w:rsid w:val="008047E1"/>
    <w:rsid w:val="00816344"/>
    <w:rsid w:val="00817C0A"/>
    <w:rsid w:val="00822A63"/>
    <w:rsid w:val="008319D4"/>
    <w:rsid w:val="00844A34"/>
    <w:rsid w:val="008567AA"/>
    <w:rsid w:val="00856CBE"/>
    <w:rsid w:val="008627DC"/>
    <w:rsid w:val="00863330"/>
    <w:rsid w:val="00864544"/>
    <w:rsid w:val="00864C3A"/>
    <w:rsid w:val="00865E17"/>
    <w:rsid w:val="00867F33"/>
    <w:rsid w:val="00870DDF"/>
    <w:rsid w:val="0087298B"/>
    <w:rsid w:val="00875A5F"/>
    <w:rsid w:val="00876AD5"/>
    <w:rsid w:val="00876F62"/>
    <w:rsid w:val="00884338"/>
    <w:rsid w:val="00885EBB"/>
    <w:rsid w:val="008929BF"/>
    <w:rsid w:val="00893439"/>
    <w:rsid w:val="008955AF"/>
    <w:rsid w:val="00896109"/>
    <w:rsid w:val="008A1189"/>
    <w:rsid w:val="008A3DF8"/>
    <w:rsid w:val="008A5C19"/>
    <w:rsid w:val="008B085D"/>
    <w:rsid w:val="008B0F36"/>
    <w:rsid w:val="008B155E"/>
    <w:rsid w:val="008B7734"/>
    <w:rsid w:val="008C2F6C"/>
    <w:rsid w:val="008C3D33"/>
    <w:rsid w:val="008C59B3"/>
    <w:rsid w:val="008C6B3D"/>
    <w:rsid w:val="008C761F"/>
    <w:rsid w:val="008D1847"/>
    <w:rsid w:val="008E1BEB"/>
    <w:rsid w:val="008F53D9"/>
    <w:rsid w:val="0091011A"/>
    <w:rsid w:val="00910D62"/>
    <w:rsid w:val="0091125F"/>
    <w:rsid w:val="00913C59"/>
    <w:rsid w:val="00916CC4"/>
    <w:rsid w:val="00922E61"/>
    <w:rsid w:val="009263F1"/>
    <w:rsid w:val="009327DC"/>
    <w:rsid w:val="009329C3"/>
    <w:rsid w:val="00936932"/>
    <w:rsid w:val="0094423E"/>
    <w:rsid w:val="009448CA"/>
    <w:rsid w:val="00946ACB"/>
    <w:rsid w:val="0095023C"/>
    <w:rsid w:val="009511CC"/>
    <w:rsid w:val="00956C6B"/>
    <w:rsid w:val="009669A6"/>
    <w:rsid w:val="009724E0"/>
    <w:rsid w:val="00972EBB"/>
    <w:rsid w:val="00973517"/>
    <w:rsid w:val="0098080A"/>
    <w:rsid w:val="00982933"/>
    <w:rsid w:val="00987C3B"/>
    <w:rsid w:val="00992CF8"/>
    <w:rsid w:val="00996BA6"/>
    <w:rsid w:val="00997AB8"/>
    <w:rsid w:val="009A0C1E"/>
    <w:rsid w:val="009A1939"/>
    <w:rsid w:val="009A21F8"/>
    <w:rsid w:val="009B03E6"/>
    <w:rsid w:val="009B1FD3"/>
    <w:rsid w:val="009B2CE9"/>
    <w:rsid w:val="009B4564"/>
    <w:rsid w:val="009B4CC4"/>
    <w:rsid w:val="009B7E15"/>
    <w:rsid w:val="009B7EBD"/>
    <w:rsid w:val="009D29C5"/>
    <w:rsid w:val="009E0482"/>
    <w:rsid w:val="009E0A06"/>
    <w:rsid w:val="009E3D8C"/>
    <w:rsid w:val="009F080C"/>
    <w:rsid w:val="009F3910"/>
    <w:rsid w:val="00A00058"/>
    <w:rsid w:val="00A03CF9"/>
    <w:rsid w:val="00A0434F"/>
    <w:rsid w:val="00A070D3"/>
    <w:rsid w:val="00A14F34"/>
    <w:rsid w:val="00A20CDB"/>
    <w:rsid w:val="00A21ED3"/>
    <w:rsid w:val="00A24787"/>
    <w:rsid w:val="00A25832"/>
    <w:rsid w:val="00A27A1B"/>
    <w:rsid w:val="00A373ED"/>
    <w:rsid w:val="00A374C8"/>
    <w:rsid w:val="00A41C27"/>
    <w:rsid w:val="00A470EB"/>
    <w:rsid w:val="00A501AE"/>
    <w:rsid w:val="00A512B9"/>
    <w:rsid w:val="00A626AD"/>
    <w:rsid w:val="00A729C4"/>
    <w:rsid w:val="00A76066"/>
    <w:rsid w:val="00A8285C"/>
    <w:rsid w:val="00A85B5A"/>
    <w:rsid w:val="00A878FE"/>
    <w:rsid w:val="00AA1811"/>
    <w:rsid w:val="00AB33F5"/>
    <w:rsid w:val="00AC2064"/>
    <w:rsid w:val="00AC2A27"/>
    <w:rsid w:val="00AD1076"/>
    <w:rsid w:val="00AD2DD9"/>
    <w:rsid w:val="00AE2653"/>
    <w:rsid w:val="00AE55BC"/>
    <w:rsid w:val="00AF36F9"/>
    <w:rsid w:val="00AF5462"/>
    <w:rsid w:val="00B01CD7"/>
    <w:rsid w:val="00B1708B"/>
    <w:rsid w:val="00B27102"/>
    <w:rsid w:val="00B27B27"/>
    <w:rsid w:val="00B30DC6"/>
    <w:rsid w:val="00B3129E"/>
    <w:rsid w:val="00B34676"/>
    <w:rsid w:val="00B3590F"/>
    <w:rsid w:val="00B370E1"/>
    <w:rsid w:val="00B371A1"/>
    <w:rsid w:val="00B42E0C"/>
    <w:rsid w:val="00B445C2"/>
    <w:rsid w:val="00B45932"/>
    <w:rsid w:val="00B471E2"/>
    <w:rsid w:val="00B525AD"/>
    <w:rsid w:val="00B54910"/>
    <w:rsid w:val="00B56B43"/>
    <w:rsid w:val="00B67857"/>
    <w:rsid w:val="00B70D03"/>
    <w:rsid w:val="00B71770"/>
    <w:rsid w:val="00B71C22"/>
    <w:rsid w:val="00B72352"/>
    <w:rsid w:val="00B74C77"/>
    <w:rsid w:val="00B76182"/>
    <w:rsid w:val="00B83E89"/>
    <w:rsid w:val="00B860F1"/>
    <w:rsid w:val="00BA469A"/>
    <w:rsid w:val="00BA7D8F"/>
    <w:rsid w:val="00BB3B9B"/>
    <w:rsid w:val="00BC2B30"/>
    <w:rsid w:val="00BC33E6"/>
    <w:rsid w:val="00BC3AB6"/>
    <w:rsid w:val="00BC3D6C"/>
    <w:rsid w:val="00BC5E0E"/>
    <w:rsid w:val="00BC7686"/>
    <w:rsid w:val="00BD3C0C"/>
    <w:rsid w:val="00BD3D15"/>
    <w:rsid w:val="00BE3C5A"/>
    <w:rsid w:val="00BE6FB6"/>
    <w:rsid w:val="00BE7F63"/>
    <w:rsid w:val="00BF062C"/>
    <w:rsid w:val="00BF1E32"/>
    <w:rsid w:val="00BF30BD"/>
    <w:rsid w:val="00BF356E"/>
    <w:rsid w:val="00C06434"/>
    <w:rsid w:val="00C33492"/>
    <w:rsid w:val="00C338CA"/>
    <w:rsid w:val="00C33D21"/>
    <w:rsid w:val="00C43B4F"/>
    <w:rsid w:val="00C52B2C"/>
    <w:rsid w:val="00C53473"/>
    <w:rsid w:val="00C5485E"/>
    <w:rsid w:val="00C55A95"/>
    <w:rsid w:val="00C57AA6"/>
    <w:rsid w:val="00C64715"/>
    <w:rsid w:val="00C64811"/>
    <w:rsid w:val="00C64D36"/>
    <w:rsid w:val="00C82610"/>
    <w:rsid w:val="00C84B8C"/>
    <w:rsid w:val="00C851C8"/>
    <w:rsid w:val="00C90270"/>
    <w:rsid w:val="00C96925"/>
    <w:rsid w:val="00CA1BE7"/>
    <w:rsid w:val="00CA45EF"/>
    <w:rsid w:val="00CA4E21"/>
    <w:rsid w:val="00CB28E3"/>
    <w:rsid w:val="00CB47F9"/>
    <w:rsid w:val="00CB7482"/>
    <w:rsid w:val="00CC27DE"/>
    <w:rsid w:val="00CD2E0A"/>
    <w:rsid w:val="00CD4C7D"/>
    <w:rsid w:val="00CD5194"/>
    <w:rsid w:val="00CD5D78"/>
    <w:rsid w:val="00CE04FC"/>
    <w:rsid w:val="00CE477B"/>
    <w:rsid w:val="00CE6B55"/>
    <w:rsid w:val="00CF1833"/>
    <w:rsid w:val="00CF3312"/>
    <w:rsid w:val="00CF4EBE"/>
    <w:rsid w:val="00CF6BCE"/>
    <w:rsid w:val="00D02D3F"/>
    <w:rsid w:val="00D04CC1"/>
    <w:rsid w:val="00D05396"/>
    <w:rsid w:val="00D10B92"/>
    <w:rsid w:val="00D13666"/>
    <w:rsid w:val="00D21717"/>
    <w:rsid w:val="00D250F6"/>
    <w:rsid w:val="00D26115"/>
    <w:rsid w:val="00D318D2"/>
    <w:rsid w:val="00D3271E"/>
    <w:rsid w:val="00D32E61"/>
    <w:rsid w:val="00D3382E"/>
    <w:rsid w:val="00D37BB0"/>
    <w:rsid w:val="00D37EBF"/>
    <w:rsid w:val="00D430BA"/>
    <w:rsid w:val="00D431B1"/>
    <w:rsid w:val="00D45305"/>
    <w:rsid w:val="00D52B17"/>
    <w:rsid w:val="00D53881"/>
    <w:rsid w:val="00D53DB0"/>
    <w:rsid w:val="00D64BCB"/>
    <w:rsid w:val="00D67E71"/>
    <w:rsid w:val="00D71585"/>
    <w:rsid w:val="00D744D3"/>
    <w:rsid w:val="00D75D69"/>
    <w:rsid w:val="00D83091"/>
    <w:rsid w:val="00D869A8"/>
    <w:rsid w:val="00D94485"/>
    <w:rsid w:val="00D97221"/>
    <w:rsid w:val="00DA21D8"/>
    <w:rsid w:val="00DA3263"/>
    <w:rsid w:val="00DA5B9C"/>
    <w:rsid w:val="00DA6B2D"/>
    <w:rsid w:val="00DB40D0"/>
    <w:rsid w:val="00DB6247"/>
    <w:rsid w:val="00DB69CB"/>
    <w:rsid w:val="00DB74EA"/>
    <w:rsid w:val="00DC1466"/>
    <w:rsid w:val="00DC7242"/>
    <w:rsid w:val="00DE1C42"/>
    <w:rsid w:val="00DE6AF8"/>
    <w:rsid w:val="00DE76A8"/>
    <w:rsid w:val="00DF38AD"/>
    <w:rsid w:val="00DF3C57"/>
    <w:rsid w:val="00DF6ACA"/>
    <w:rsid w:val="00DF6E22"/>
    <w:rsid w:val="00DF76BC"/>
    <w:rsid w:val="00E017B8"/>
    <w:rsid w:val="00E036E3"/>
    <w:rsid w:val="00E07EB2"/>
    <w:rsid w:val="00E219F2"/>
    <w:rsid w:val="00E2205B"/>
    <w:rsid w:val="00E236E7"/>
    <w:rsid w:val="00E248F1"/>
    <w:rsid w:val="00E25F0C"/>
    <w:rsid w:val="00E3773F"/>
    <w:rsid w:val="00E43D27"/>
    <w:rsid w:val="00E461FC"/>
    <w:rsid w:val="00E47DB8"/>
    <w:rsid w:val="00E50AA1"/>
    <w:rsid w:val="00E5581A"/>
    <w:rsid w:val="00E60D2D"/>
    <w:rsid w:val="00E61E42"/>
    <w:rsid w:val="00E61E9A"/>
    <w:rsid w:val="00E6508C"/>
    <w:rsid w:val="00E67272"/>
    <w:rsid w:val="00E70C92"/>
    <w:rsid w:val="00E727D7"/>
    <w:rsid w:val="00E761F6"/>
    <w:rsid w:val="00E800B0"/>
    <w:rsid w:val="00E8056A"/>
    <w:rsid w:val="00E816C5"/>
    <w:rsid w:val="00E81F1F"/>
    <w:rsid w:val="00E86660"/>
    <w:rsid w:val="00E90722"/>
    <w:rsid w:val="00E919BC"/>
    <w:rsid w:val="00E9679D"/>
    <w:rsid w:val="00E96931"/>
    <w:rsid w:val="00E9758A"/>
    <w:rsid w:val="00E97E0D"/>
    <w:rsid w:val="00EA0AE3"/>
    <w:rsid w:val="00EA1C7A"/>
    <w:rsid w:val="00EA38BB"/>
    <w:rsid w:val="00EA67AA"/>
    <w:rsid w:val="00EB4598"/>
    <w:rsid w:val="00EB5F97"/>
    <w:rsid w:val="00EC06CF"/>
    <w:rsid w:val="00EC0CE2"/>
    <w:rsid w:val="00EC12BD"/>
    <w:rsid w:val="00EC4A65"/>
    <w:rsid w:val="00ED2C70"/>
    <w:rsid w:val="00ED378F"/>
    <w:rsid w:val="00ED6C70"/>
    <w:rsid w:val="00ED720D"/>
    <w:rsid w:val="00EE5147"/>
    <w:rsid w:val="00EE54E9"/>
    <w:rsid w:val="00EE65B4"/>
    <w:rsid w:val="00EF024C"/>
    <w:rsid w:val="00EF7215"/>
    <w:rsid w:val="00F00FBD"/>
    <w:rsid w:val="00F01192"/>
    <w:rsid w:val="00F15DB2"/>
    <w:rsid w:val="00F1656A"/>
    <w:rsid w:val="00F17E15"/>
    <w:rsid w:val="00F331EA"/>
    <w:rsid w:val="00F43897"/>
    <w:rsid w:val="00F44822"/>
    <w:rsid w:val="00F531F4"/>
    <w:rsid w:val="00F53228"/>
    <w:rsid w:val="00F607A9"/>
    <w:rsid w:val="00F74E09"/>
    <w:rsid w:val="00F766C1"/>
    <w:rsid w:val="00F818E6"/>
    <w:rsid w:val="00F82A4F"/>
    <w:rsid w:val="00F87E57"/>
    <w:rsid w:val="00F87EBE"/>
    <w:rsid w:val="00F913F5"/>
    <w:rsid w:val="00F94AA1"/>
    <w:rsid w:val="00FA34A4"/>
    <w:rsid w:val="00FA4CEB"/>
    <w:rsid w:val="00FA55CF"/>
    <w:rsid w:val="00FB36FB"/>
    <w:rsid w:val="00FB7CDA"/>
    <w:rsid w:val="00FC57C0"/>
    <w:rsid w:val="00FC6167"/>
    <w:rsid w:val="00FC7335"/>
    <w:rsid w:val="00FD04CA"/>
    <w:rsid w:val="00FD0E43"/>
    <w:rsid w:val="00FD1ECB"/>
    <w:rsid w:val="00FD46B7"/>
    <w:rsid w:val="00FD55CE"/>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0769"/>
    <o:shapelayout v:ext="edit">
      <o:idmap v:ext="edit" data="1"/>
    </o:shapelayout>
  </w:shapeDefaults>
  <w:decimalSymbol w:val="."/>
  <w:listSeparator w:val=","/>
  <w14:docId w14:val="73194ED0"/>
  <w15:docId w15:val="{680E62AA-2C4E-416C-98C6-A68927503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2A4162"/>
    <w:pPr>
      <w:pBdr>
        <w:bottom w:val="single" w:sz="18" w:space="1" w:color="2F5496" w:themeColor="accent1" w:themeShade="BF"/>
      </w:pBdr>
      <w:spacing w:before="240" w:after="240" w:line="20" w:lineRule="atLeast"/>
      <w:outlineLvl w:val="0"/>
    </w:pPr>
    <w:rPr>
      <w:sz w:val="32"/>
      <w:szCs w:val="32"/>
    </w:rPr>
  </w:style>
  <w:style w:type="paragraph" w:styleId="Heading2">
    <w:name w:val="heading 2"/>
    <w:next w:val="BodyText"/>
    <w:link w:val="Heading2Char"/>
    <w:autoRedefine/>
    <w:qFormat/>
    <w:rsid w:val="009A1939"/>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8319D4"/>
    <w:pPr>
      <w:keepNext/>
      <w:spacing w:before="240" w:after="240" w:line="20" w:lineRule="atLeast"/>
      <w:outlineLvl w:val="2"/>
    </w:pPr>
    <w:rPr>
      <w:b/>
    </w:rPr>
  </w:style>
  <w:style w:type="paragraph" w:styleId="Heading4">
    <w:name w:val="heading 4"/>
    <w:autoRedefine/>
    <w:qFormat/>
    <w:rsid w:val="0050016C"/>
    <w:pPr>
      <w:spacing w:before="240" w:after="240" w:line="20" w:lineRule="atLeast"/>
      <w:outlineLvl w:val="3"/>
    </w:pPr>
    <w:rPr>
      <w:b/>
      <w:lang w:eastAsia="ja-JP"/>
    </w:rPr>
  </w:style>
  <w:style w:type="paragraph" w:styleId="Heading5">
    <w:name w:val="heading 5"/>
    <w:qFormat/>
    <w:rsid w:val="003760AF"/>
    <w:pPr>
      <w:spacing w:after="-1" w:line="20" w:lineRule="atLeast"/>
      <w:outlineLvl w:val="4"/>
    </w:pPr>
  </w:style>
  <w:style w:type="paragraph" w:styleId="Heading6">
    <w:name w:val="heading 6"/>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2A4162"/>
    <w:rPr>
      <w:sz w:val="32"/>
      <w:szCs w:val="32"/>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34"/>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character" w:styleId="FootnoteReference">
    <w:name w:val="footnote reference"/>
    <w:rsid w:val="006E4AAE"/>
    <w:rPr>
      <w:vertAlign w:val="superscript"/>
    </w:rPr>
  </w:style>
  <w:style w:type="paragraph" w:styleId="NoSpacing">
    <w:name w:val="No Spacing"/>
    <w:link w:val="NoSpacingChar"/>
    <w:uiPriority w:val="1"/>
    <w:qFormat/>
    <w:rsid w:val="00C82610"/>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82610"/>
    <w:rPr>
      <w:rFonts w:asciiTheme="minorHAnsi" w:eastAsiaTheme="minorHAnsi" w:hAnsiTheme="minorHAnsi" w:cstheme="minorBidi"/>
      <w:sz w:val="22"/>
      <w:szCs w:val="22"/>
      <w:lang w:eastAsia="en-US"/>
    </w:rPr>
  </w:style>
  <w:style w:type="character" w:customStyle="1" w:styleId="Heading3Char">
    <w:name w:val="Heading 3 Char"/>
    <w:basedOn w:val="DefaultParagraphFont"/>
    <w:link w:val="Heading3"/>
    <w:rsid w:val="00F913F5"/>
    <w:rPr>
      <w:b/>
    </w:rPr>
  </w:style>
  <w:style w:type="character" w:styleId="UnresolvedMention">
    <w:name w:val="Unresolved Mention"/>
    <w:basedOn w:val="DefaultParagraphFont"/>
    <w:uiPriority w:val="99"/>
    <w:semiHidden/>
    <w:unhideWhenUsed/>
    <w:rsid w:val="004952EB"/>
    <w:rPr>
      <w:color w:val="605E5C"/>
      <w:shd w:val="clear" w:color="auto" w:fill="E1DFDD"/>
    </w:rPr>
  </w:style>
  <w:style w:type="character" w:customStyle="1" w:styleId="Heading2Char">
    <w:name w:val="Heading 2 Char"/>
    <w:basedOn w:val="DefaultParagraphFont"/>
    <w:link w:val="Heading2"/>
    <w:rsid w:val="002A4162"/>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32270594">
      <w:bodyDiv w:val="1"/>
      <w:marLeft w:val="0"/>
      <w:marRight w:val="0"/>
      <w:marTop w:val="0"/>
      <w:marBottom w:val="0"/>
      <w:divBdr>
        <w:top w:val="none" w:sz="0" w:space="0" w:color="auto"/>
        <w:left w:val="none" w:sz="0" w:space="0" w:color="auto"/>
        <w:bottom w:val="none" w:sz="0" w:space="0" w:color="auto"/>
        <w:right w:val="none" w:sz="0" w:space="0" w:color="auto"/>
      </w:divBdr>
    </w:div>
    <w:div w:id="118378765">
      <w:bodyDiv w:val="1"/>
      <w:marLeft w:val="0"/>
      <w:marRight w:val="0"/>
      <w:marTop w:val="0"/>
      <w:marBottom w:val="0"/>
      <w:divBdr>
        <w:top w:val="none" w:sz="0" w:space="0" w:color="auto"/>
        <w:left w:val="none" w:sz="0" w:space="0" w:color="auto"/>
        <w:bottom w:val="none" w:sz="0" w:space="0" w:color="auto"/>
        <w:right w:val="none" w:sz="0" w:space="0" w:color="auto"/>
      </w:divBdr>
    </w:div>
    <w:div w:id="412436243">
      <w:bodyDiv w:val="1"/>
      <w:marLeft w:val="0"/>
      <w:marRight w:val="0"/>
      <w:marTop w:val="0"/>
      <w:marBottom w:val="0"/>
      <w:divBdr>
        <w:top w:val="none" w:sz="0" w:space="0" w:color="auto"/>
        <w:left w:val="none" w:sz="0" w:space="0" w:color="auto"/>
        <w:bottom w:val="none" w:sz="0" w:space="0" w:color="auto"/>
        <w:right w:val="none" w:sz="0" w:space="0" w:color="auto"/>
      </w:divBdr>
    </w:div>
    <w:div w:id="529032333">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781345690">
      <w:bodyDiv w:val="1"/>
      <w:marLeft w:val="0"/>
      <w:marRight w:val="0"/>
      <w:marTop w:val="0"/>
      <w:marBottom w:val="0"/>
      <w:divBdr>
        <w:top w:val="none" w:sz="0" w:space="0" w:color="auto"/>
        <w:left w:val="none" w:sz="0" w:space="0" w:color="auto"/>
        <w:bottom w:val="none" w:sz="0" w:space="0" w:color="auto"/>
        <w:right w:val="none" w:sz="0" w:space="0" w:color="auto"/>
      </w:divBdr>
    </w:div>
    <w:div w:id="819611958">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225067104">
      <w:bodyDiv w:val="1"/>
      <w:marLeft w:val="0"/>
      <w:marRight w:val="0"/>
      <w:marTop w:val="0"/>
      <w:marBottom w:val="0"/>
      <w:divBdr>
        <w:top w:val="none" w:sz="0" w:space="0" w:color="auto"/>
        <w:left w:val="none" w:sz="0" w:space="0" w:color="auto"/>
        <w:bottom w:val="none" w:sz="0" w:space="0" w:color="auto"/>
        <w:right w:val="none" w:sz="0" w:space="0" w:color="auto"/>
      </w:divBdr>
    </w:div>
    <w:div w:id="1231887517">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672218657">
      <w:bodyDiv w:val="1"/>
      <w:marLeft w:val="0"/>
      <w:marRight w:val="0"/>
      <w:marTop w:val="0"/>
      <w:marBottom w:val="0"/>
      <w:divBdr>
        <w:top w:val="none" w:sz="0" w:space="0" w:color="auto"/>
        <w:left w:val="none" w:sz="0" w:space="0" w:color="auto"/>
        <w:bottom w:val="none" w:sz="0" w:space="0" w:color="auto"/>
        <w:right w:val="none" w:sz="0" w:space="0" w:color="auto"/>
      </w:divBdr>
    </w:div>
    <w:div w:id="1742362956">
      <w:bodyDiv w:val="1"/>
      <w:marLeft w:val="0"/>
      <w:marRight w:val="0"/>
      <w:marTop w:val="0"/>
      <w:marBottom w:val="0"/>
      <w:divBdr>
        <w:top w:val="none" w:sz="0" w:space="0" w:color="auto"/>
        <w:left w:val="none" w:sz="0" w:space="0" w:color="auto"/>
        <w:bottom w:val="none" w:sz="0" w:space="0" w:color="auto"/>
        <w:right w:val="none" w:sz="0" w:space="0" w:color="auto"/>
      </w:divBdr>
    </w:div>
    <w:div w:id="1762870565">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895894477">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starlinewindows.com" TargetMode="Externa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architectural@starlinewindows.com?subject=Project%20Specific%20Enquiry"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yperlink" Target="mailto:technical@starlinewindows.com?subject=Technical%20Question"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7.xml"/></Relationships>
</file>

<file path=word/_rels/footer4.xml.rels><?xml version="1.0" encoding="UTF-8" standalone="yes"?>
<Relationships xmlns="http://schemas.openxmlformats.org/package/2006/relationships"><Relationship Id="rId2" Type="http://schemas.openxmlformats.org/officeDocument/2006/relationships/hyperlink" Target="mailto:architectural@starlinewindows.com?subject=Project%20Specific%20Enquiry" TargetMode="External"/><Relationship Id="rId1" Type="http://schemas.openxmlformats.org/officeDocument/2006/relationships/hyperlink" Target="mailto:technical@starlinewindows.com?subject=Technical%20Question"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architectural@starlinewindows.com?subject=Project%20Specific%20Enquiry" TargetMode="External"/><Relationship Id="rId1" Type="http://schemas.openxmlformats.org/officeDocument/2006/relationships/hyperlink" Target="mailto:technical@starlinewindows.com?subject=Technical%20Question" TargetMode="External"/></Relationships>
</file>

<file path=word/_rels/footer6.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7.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34ABB-B74C-40B6-BAFB-8C458426E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rline Word Template.dotx</Template>
  <TotalTime>2</TotalTime>
  <Pages>12</Pages>
  <Words>3232</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1618</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3</cp:revision>
  <cp:lastPrinted>2021-02-26T21:42:00Z</cp:lastPrinted>
  <dcterms:created xsi:type="dcterms:W3CDTF">2021-03-16T17:49:00Z</dcterms:created>
  <dcterms:modified xsi:type="dcterms:W3CDTF">2021-03-16T17:51:00Z</dcterms:modified>
</cp:coreProperties>
</file>